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42AE" w:rsidRPr="00BB3E80" w:rsidRDefault="00AF42AE" w:rsidP="00AF42AE">
      <w:pPr>
        <w:pStyle w:val="a7"/>
        <w:spacing w:before="0" w:after="0"/>
        <w:rPr>
          <w:rFonts w:ascii="TH SarabunPSK" w:hAnsi="TH SarabunPSK" w:cs="TH SarabunPSK"/>
          <w:b w:val="0"/>
          <w:bCs w:val="0"/>
          <w:sz w:val="40"/>
          <w:szCs w:val="40"/>
        </w:rPr>
      </w:pPr>
      <w:r w:rsidRPr="00BB3E80">
        <w:rPr>
          <w:rFonts w:ascii="TH SarabunPSK" w:hAnsi="TH SarabunPSK" w:cs="TH SarabunPSK"/>
          <w:sz w:val="40"/>
          <w:szCs w:val="40"/>
          <w:cs/>
        </w:rPr>
        <w:t>หมวดที่</w:t>
      </w:r>
      <w:r w:rsidRPr="00BB3E80">
        <w:rPr>
          <w:rFonts w:ascii="TH SarabunPSK" w:hAnsi="TH SarabunPSK" w:cs="TH SarabunPSK"/>
          <w:sz w:val="40"/>
          <w:szCs w:val="40"/>
        </w:rPr>
        <w:t xml:space="preserve">  </w:t>
      </w:r>
      <w:r w:rsidRPr="00BB3E80">
        <w:rPr>
          <w:rFonts w:ascii="TH SarabunPSK" w:hAnsi="TH SarabunPSK" w:cs="TH SarabunPSK"/>
          <w:sz w:val="40"/>
          <w:szCs w:val="40"/>
          <w:lang w:val="en-US"/>
        </w:rPr>
        <w:t xml:space="preserve">2   </w:t>
      </w:r>
      <w:r w:rsidRPr="00BB3E80">
        <w:rPr>
          <w:rFonts w:ascii="TH SarabunPSK" w:hAnsi="TH SarabunPSK" w:cs="TH SarabunPSK"/>
          <w:sz w:val="40"/>
          <w:szCs w:val="40"/>
          <w:cs/>
        </w:rPr>
        <w:t>ข้อมูลเฉพาะของหลักสูตร</w:t>
      </w:r>
    </w:p>
    <w:p w:rsidR="00C7768F" w:rsidRPr="00BB3E80" w:rsidRDefault="00C7768F" w:rsidP="00C7768F">
      <w:pPr>
        <w:pStyle w:val="a7"/>
        <w:spacing w:before="0" w:after="0"/>
        <w:rPr>
          <w:rFonts w:ascii="TH SarabunPSK" w:hAnsi="TH SarabunPSK" w:cs="TH SarabunPSK"/>
          <w:b w:val="0"/>
          <w:bCs w:val="0"/>
          <w:sz w:val="32"/>
          <w:szCs w:val="32"/>
          <w:cs/>
        </w:rPr>
      </w:pPr>
    </w:p>
    <w:p w:rsidR="00AF42AE" w:rsidRPr="00BB3E80" w:rsidRDefault="00AF42AE" w:rsidP="00AF42AE">
      <w:pPr>
        <w:pStyle w:val="a"/>
        <w:numPr>
          <w:ilvl w:val="0"/>
          <w:numId w:val="9"/>
        </w:numPr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ปรัชญา </w:t>
      </w:r>
      <w:r w:rsidR="0078064F" w:rsidRPr="00BB3E80">
        <w:rPr>
          <w:rFonts w:ascii="TH SarabunPSK" w:hAnsi="TH SarabunPSK" w:cs="TH SarabunPSK"/>
          <w:cs/>
        </w:rPr>
        <w:t xml:space="preserve"> </w:t>
      </w:r>
      <w:r w:rsidRPr="00BB3E80">
        <w:rPr>
          <w:rFonts w:ascii="TH SarabunPSK" w:hAnsi="TH SarabunPSK" w:cs="TH SarabunPSK"/>
          <w:cs/>
        </w:rPr>
        <w:t>ความสำคัญ</w:t>
      </w:r>
      <w:r w:rsidR="0078064F" w:rsidRPr="00BB3E80">
        <w:rPr>
          <w:rFonts w:ascii="TH SarabunPSK" w:hAnsi="TH SarabunPSK" w:cs="TH SarabunPSK"/>
          <w:cs/>
        </w:rPr>
        <w:t xml:space="preserve"> </w:t>
      </w:r>
      <w:r w:rsidRPr="00BB3E80">
        <w:rPr>
          <w:rFonts w:ascii="TH SarabunPSK" w:hAnsi="TH SarabunPSK" w:cs="TH SarabunPSK"/>
          <w:cs/>
        </w:rPr>
        <w:t xml:space="preserve"> และวัตถุประสงค์ของหลักสูตร</w:t>
      </w:r>
      <w:r w:rsidRPr="00BB3E80">
        <w:rPr>
          <w:rFonts w:ascii="TH SarabunPSK" w:hAnsi="TH SarabunPSK" w:cs="TH SarabunPSK"/>
        </w:rPr>
        <w:t xml:space="preserve"> </w:t>
      </w:r>
    </w:p>
    <w:p w:rsidR="00AF42AE" w:rsidRPr="00853766" w:rsidRDefault="00AF42AE" w:rsidP="0078064F">
      <w:pPr>
        <w:pStyle w:val="a"/>
        <w:numPr>
          <w:ilvl w:val="1"/>
          <w:numId w:val="11"/>
        </w:numPr>
        <w:tabs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  <w:b w:val="0"/>
          <w:bCs w:val="0"/>
          <w:color w:val="FF0000"/>
        </w:rPr>
      </w:pP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>ปรัชญา</w:t>
      </w:r>
      <w:r w:rsidR="00422D6C"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r w:rsidR="00422D6C" w:rsidRPr="00853766">
        <w:rPr>
          <w:rFonts w:ascii="TH SarabunPSK" w:hAnsi="TH SarabunPSK" w:cs="TH SarabunPSK"/>
          <w:b w:val="0"/>
          <w:bCs w:val="0"/>
          <w:color w:val="FF0000"/>
          <w:cs/>
        </w:rPr>
        <w:t>ความสำคัญ</w:t>
      </w:r>
    </w:p>
    <w:p w:rsidR="0078064F" w:rsidRPr="00853766" w:rsidRDefault="0078064F" w:rsidP="002D1032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firstLine="1110"/>
        <w:rPr>
          <w:rFonts w:ascii="TH SarabunPSK" w:hAnsi="TH SarabunPSK" w:cs="TH SarabunPSK"/>
          <w:b w:val="0"/>
          <w:bCs w:val="0"/>
          <w:color w:val="FF0000"/>
        </w:rPr>
      </w:pP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>เพื่อผลิตบัณฑิตนักปฏิบัติด้าน</w:t>
      </w:r>
      <w:r w:rsidR="001510D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ระบบสารสนเทศ </w:t>
      </w:r>
      <w:r w:rsidR="002D1032" w:rsidRPr="00853766">
        <w:rPr>
          <w:rFonts w:ascii="TH SarabunPSK" w:hAnsi="TH SarabunPSK" w:cs="TH SarabunPSK"/>
          <w:b w:val="0"/>
          <w:bCs w:val="0"/>
          <w:color w:val="FF0000"/>
          <w:cs/>
        </w:rPr>
        <w:t>ให้เป็นผู้มีความรู้ ความเชี่ยวชาญ และสามารถนำมาประยุกต์ใช้งานทางด้านธุรกิจ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 </w:t>
      </w:r>
      <w:r w:rsidR="002D1032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>มีความเป็นผู้นำ</w:t>
      </w:r>
      <w:r w:rsidR="000863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270B59" w:rsidRPr="00853766">
        <w:rPr>
          <w:rFonts w:ascii="TH SarabunPSK" w:hAnsi="TH SarabunPSK" w:cs="TH SarabunPSK"/>
          <w:b w:val="0"/>
          <w:bCs w:val="0"/>
          <w:color w:val="FF0000"/>
          <w:cs/>
        </w:rPr>
        <w:t>มีทักษะในการ</w:t>
      </w:r>
      <w:r w:rsidR="002D1032" w:rsidRPr="00853766">
        <w:rPr>
          <w:rFonts w:ascii="TH SarabunPSK" w:hAnsi="TH SarabunPSK" w:cs="TH SarabunPSK"/>
          <w:b w:val="0"/>
          <w:bCs w:val="0"/>
          <w:color w:val="FF0000"/>
          <w:cs/>
        </w:rPr>
        <w:t>ทำงานเป็นทีม   มี</w:t>
      </w:r>
      <w:r w:rsidR="00270B59" w:rsidRPr="00853766">
        <w:rPr>
          <w:rFonts w:ascii="TH SarabunPSK" w:hAnsi="TH SarabunPSK" w:cs="TH SarabunPSK"/>
          <w:b w:val="0"/>
          <w:bCs w:val="0"/>
          <w:color w:val="FF0000"/>
          <w:cs/>
        </w:rPr>
        <w:t>คุณธรรม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>จริยธรรม</w:t>
      </w:r>
      <w:r w:rsidR="001510D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 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>และ</w:t>
      </w:r>
      <w:r w:rsidR="002D1032" w:rsidRPr="00853766">
        <w:rPr>
          <w:rFonts w:ascii="TH SarabunPSK" w:hAnsi="TH SarabunPSK" w:cs="TH SarabunPSK"/>
          <w:b w:val="0"/>
          <w:bCs w:val="0"/>
          <w:color w:val="FF0000"/>
          <w:cs/>
        </w:rPr>
        <w:t>จรรยาบรรณทางวิชาชีพ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</w:p>
    <w:p w:rsidR="00AF42AE" w:rsidRPr="00853766" w:rsidRDefault="002E2E36" w:rsidP="002E2E36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firstLine="720"/>
        <w:rPr>
          <w:rFonts w:ascii="TH SarabunPSK" w:hAnsi="TH SarabunPSK" w:cs="TH SarabunPSK"/>
          <w:b w:val="0"/>
          <w:bCs w:val="0"/>
          <w:color w:val="FF0000"/>
          <w:cs/>
        </w:rPr>
      </w:pPr>
      <w:r w:rsidRPr="00853766">
        <w:rPr>
          <w:rFonts w:ascii="TH SarabunPSK" w:hAnsi="TH SarabunPSK" w:cs="TH SarabunPSK"/>
          <w:b w:val="0"/>
          <w:bCs w:val="0"/>
          <w:color w:val="FF0000"/>
        </w:rPr>
        <w:t xml:space="preserve">1.2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วัตถุประสงค์</w:t>
      </w:r>
      <w:r w:rsidR="00422D6C" w:rsidRPr="00853766">
        <w:rPr>
          <w:rFonts w:ascii="TH SarabunPSK" w:hAnsi="TH SarabunPSK" w:cs="TH SarabunPSK"/>
          <w:b w:val="0"/>
          <w:bCs w:val="0"/>
          <w:color w:val="FF0000"/>
          <w:cs/>
        </w:rPr>
        <w:t>ของหลักสูตร</w:t>
      </w:r>
    </w:p>
    <w:p w:rsidR="00AF42AE" w:rsidRPr="00853766" w:rsidRDefault="00C7768F" w:rsidP="003312A4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firstLine="1080"/>
        <w:rPr>
          <w:rFonts w:ascii="TH SarabunPSK" w:hAnsi="TH SarabunPSK" w:cs="TH SarabunPSK"/>
          <w:b w:val="0"/>
          <w:bCs w:val="0"/>
          <w:color w:val="FF0000"/>
        </w:rPr>
      </w:pPr>
      <w:r w:rsidRPr="00853766">
        <w:rPr>
          <w:rFonts w:ascii="TH SarabunPSK" w:hAnsi="TH SarabunPSK" w:cs="TH SarabunPSK"/>
          <w:b w:val="0"/>
          <w:bCs w:val="0"/>
          <w:color w:val="FF0000"/>
        </w:rPr>
        <w:t xml:space="preserve"> 1.2.1  </w:t>
      </w:r>
      <w:r w:rsidR="000A0BAC" w:rsidRPr="00853766">
        <w:rPr>
          <w:rFonts w:ascii="TH SarabunPSK" w:hAnsi="TH SarabunPSK" w:cs="TH SarabunPSK"/>
          <w:b w:val="0"/>
          <w:bCs w:val="0"/>
          <w:color w:val="FF0000"/>
          <w:cs/>
        </w:rPr>
        <w:t>เพื่อผลิตบุคลากรที่มีความรู้ ความสามารถเพื่อปฏิบัติงานในหน้าที่ ผู้พัฒนาและจัดการ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ระบบสารสนเทศในหน่วยงาน </w:t>
      </w:r>
      <w:r w:rsidR="001510D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  </w:t>
      </w:r>
      <w:r w:rsidR="000863AE"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ผู้พัฒนาซอฟต์แวร์ในตำแหน่งต่าง</w:t>
      </w:r>
      <w:r w:rsidR="000863AE"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ๆ </w:t>
      </w:r>
      <w:r w:rsidR="00270B59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ผู้บริหารหน่วยงาน นักวิชาการ </w:t>
      </w:r>
      <w:r w:rsidR="000863AE"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วิทยากร</w:t>
      </w:r>
      <w:r w:rsidR="000863AE"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และพนักงานเจ้าหน้าที่ในสาขาที่ได้ศึกษามา</w:t>
      </w:r>
    </w:p>
    <w:p w:rsidR="00AF42AE" w:rsidRPr="00853766" w:rsidRDefault="00C7768F" w:rsidP="00E13A5F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firstLine="1080"/>
        <w:rPr>
          <w:rFonts w:ascii="TH SarabunPSK" w:hAnsi="TH SarabunPSK" w:cs="TH SarabunPSK"/>
          <w:b w:val="0"/>
          <w:bCs w:val="0"/>
          <w:color w:val="FF0000"/>
        </w:rPr>
      </w:pPr>
      <w:r w:rsidRPr="00853766">
        <w:rPr>
          <w:rFonts w:ascii="TH SarabunPSK" w:hAnsi="TH SarabunPSK" w:cs="TH SarabunPSK"/>
          <w:color w:val="FF0000"/>
        </w:rPr>
        <w:t xml:space="preserve"> </w:t>
      </w:r>
      <w:r w:rsidRPr="00853766">
        <w:rPr>
          <w:rFonts w:ascii="TH SarabunPSK" w:hAnsi="TH SarabunPSK" w:cs="TH SarabunPSK"/>
          <w:b w:val="0"/>
          <w:bCs w:val="0"/>
          <w:color w:val="FF0000"/>
        </w:rPr>
        <w:t xml:space="preserve">1.2.2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ผลิตบุคลากรให้เป็นผู้มีความรู้ </w:t>
      </w:r>
      <w:r w:rsidR="00407F9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มีทักษะในการทำงานเป็นทีม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rtl/>
          <w:cs/>
        </w:rPr>
        <w:t xml:space="preserve"> </w:t>
      </w:r>
      <w:r w:rsidR="00407F9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ความสามารถในการปฏิบัติงานบริหารและงานวิชาการที่มีความ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>รู้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ความสามารถในงานบริหารทั่วไปและการ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>บริหาร</w:t>
      </w:r>
      <w:r w:rsidR="00C82745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งานที่เกี่ยวกับการวิจัยข้อมูล</w:t>
      </w:r>
      <w:r w:rsidR="00C82745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407F9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การวางแผน</w:t>
      </w:r>
      <w:r w:rsidR="00C82745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407F9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การออกแบบ</w:t>
      </w:r>
      <w:r w:rsidR="00407F9E"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r w:rsidR="00C82745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การควบคุม</w:t>
      </w:r>
      <w:r w:rsidR="00C82745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การตัดสินใจในทางเทคนิค</w:t>
      </w:r>
      <w:r w:rsidR="00407F9E"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เข้าใจวิธีการใช้ข้อมูลและสารสนเทศให้เป็นประโยชน์ต่อการดำเนินงานบริหาร การพัฒนาซอฟต์แวร์</w:t>
      </w:r>
      <w:r w:rsidR="00C82745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การจัดการสารสนเทศในหน่วยงาน</w:t>
      </w:r>
      <w:r w:rsidR="00C82745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rtl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และวิธีการดำเนินงานเกี่ยวกับการใช้เทคโนโลยีสารสนเทศในธุรกิจด้านต่าง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rtl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ๆ </w:t>
      </w:r>
    </w:p>
    <w:p w:rsidR="00AF42AE" w:rsidRPr="00853766" w:rsidRDefault="00C7768F" w:rsidP="00C7768F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firstLine="1080"/>
        <w:rPr>
          <w:rFonts w:ascii="TH SarabunPSK" w:hAnsi="TH SarabunPSK" w:cs="TH SarabunPSK"/>
          <w:b w:val="0"/>
          <w:bCs w:val="0"/>
          <w:color w:val="FF0000"/>
        </w:rPr>
      </w:pPr>
      <w:r w:rsidRPr="00853766">
        <w:rPr>
          <w:rFonts w:ascii="TH SarabunPSK" w:hAnsi="TH SarabunPSK" w:cs="TH SarabunPSK"/>
          <w:b w:val="0"/>
          <w:bCs w:val="0"/>
          <w:color w:val="FF0000"/>
        </w:rPr>
        <w:t xml:space="preserve"> 1.2.3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เพื่อฝึกอบรมให้มีความคิดริเริ่มมีกิจวิสัยในการค้นคว้า </w:t>
      </w:r>
      <w:r w:rsidR="003312A4" w:rsidRPr="00853766">
        <w:rPr>
          <w:rFonts w:ascii="TH SarabunPSK" w:hAnsi="TH SarabunPSK" w:cs="TH SarabunPSK"/>
          <w:b w:val="0"/>
          <w:bCs w:val="0"/>
          <w:color w:val="FF0000"/>
          <w:rtl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การวิจัย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rtl/>
          <w:cs/>
        </w:rPr>
        <w:t xml:space="preserve">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ปรับปรุงตนเองให้ก้าวหน้าอยู่เสมอ แก้ไขปัญหาและตัดสินใจโดยการใช้หลักการและเหตุผล</w:t>
      </w:r>
      <w:r w:rsidR="00407F9E"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อำนวยการและปฏิบัติการด้วยหลักวิชาการที่มีการวางแผนการปฏิบัติงาน และการควบคุมงานอย่างมีประสิทธิภาพ ก่อให้เกิดผลสัมฤทธิ์ตามเป้าหมายอย่างประหยัดรวดเร็วตรงต่อเวลาและมีคุณภาพ สามารถวัดผลงานนั้นได้ทั้งเชิงคุณภาพและปริมาณ</w:t>
      </w:r>
      <w:r w:rsidR="00AF42AE" w:rsidRPr="00853766">
        <w:rPr>
          <w:rFonts w:ascii="TH SarabunPSK" w:hAnsi="TH SarabunPSK" w:cs="TH SarabunPSK"/>
          <w:color w:val="FF0000"/>
          <w:cs/>
        </w:rPr>
        <w:t xml:space="preserve"> </w:t>
      </w:r>
    </w:p>
    <w:p w:rsidR="00AF42AE" w:rsidRPr="00853766" w:rsidRDefault="00C82745" w:rsidP="00AF6CFC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firstLine="1080"/>
        <w:rPr>
          <w:rFonts w:ascii="TH SarabunPSK" w:hAnsi="TH SarabunPSK" w:cs="TH SarabunPSK" w:hint="cs"/>
          <w:b w:val="0"/>
          <w:bCs w:val="0"/>
          <w:color w:val="FF0000"/>
        </w:rPr>
      </w:pPr>
      <w:r w:rsidRPr="00853766">
        <w:rPr>
          <w:rFonts w:ascii="TH SarabunPSK" w:hAnsi="TH SarabunPSK" w:cs="TH SarabunPSK"/>
          <w:b w:val="0"/>
          <w:bCs w:val="0"/>
          <w:color w:val="FF0000"/>
        </w:rPr>
        <w:t xml:space="preserve">1.2.4  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เพื่อปลูกฝังจิตสำนึกทางด้านความรับผิดชอบต่อหน้าที่ </w:t>
      </w:r>
      <w:r w:rsidR="00270B59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  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มีคุณธรรม มีจริยธรรม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มีระเบียบวินัยและความซื่อสัตย์สุจริต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ความขยันหมั่นเพียรตรงต่อเวลา </w:t>
      </w:r>
      <w:r w:rsidR="00270B59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มีความสำนึกในจรรยาวิชา</w:t>
      </w:r>
      <w:r w:rsidR="00270B59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ชีพและความรับผิดชอบต่อสังคมและประเทศชาติ</w:t>
      </w:r>
      <w:r w:rsidR="00270B59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ให้เป็น</w:t>
      </w:r>
      <w:r w:rsidR="00270B59" w:rsidRPr="00853766">
        <w:rPr>
          <w:rFonts w:ascii="TH SarabunPSK" w:hAnsi="TH SarabunPSK" w:cs="TH SarabunPSK"/>
          <w:b w:val="0"/>
          <w:bCs w:val="0"/>
          <w:color w:val="FF0000"/>
          <w:cs/>
        </w:rPr>
        <w:t>บุคคลที่ทั้งมีความเก่ง มีความดี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และมีวินัย</w:t>
      </w:r>
    </w:p>
    <w:p w:rsidR="00BC183A" w:rsidRPr="00BB3E80" w:rsidRDefault="00BC183A" w:rsidP="00AF6CFC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firstLine="1080"/>
        <w:rPr>
          <w:rFonts w:ascii="TH SarabunPSK" w:hAnsi="TH SarabunPSK" w:cs="TH SarabunPSK" w:hint="cs"/>
          <w:b w:val="0"/>
          <w:bCs w:val="0"/>
          <w:cs/>
        </w:rPr>
      </w:pPr>
    </w:p>
    <w:p w:rsidR="002E2E36" w:rsidRPr="00444A5D" w:rsidRDefault="00157297" w:rsidP="00AD479C">
      <w:pPr>
        <w:pStyle w:val="a"/>
        <w:numPr>
          <w:ilvl w:val="0"/>
          <w:numId w:val="9"/>
        </w:numPr>
        <w:spacing w:before="0" w:after="0"/>
        <w:rPr>
          <w:rFonts w:ascii="TH SarabunPSK" w:hAnsi="TH SarabunPSK" w:cs="TH SarabunPSK"/>
        </w:rPr>
      </w:pPr>
      <w:r w:rsidRPr="00444A5D">
        <w:rPr>
          <w:rFonts w:ascii="TH SarabunPSK" w:hAnsi="TH SarabunPSK" w:cs="TH SarabunPSK"/>
          <w:cs/>
        </w:rPr>
        <w:t>แผนพัฒนาปรับปรุง</w:t>
      </w:r>
    </w:p>
    <w:p w:rsidR="00AD479C" w:rsidRPr="00BB3E80" w:rsidRDefault="000A0BAC" w:rsidP="00AD479C">
      <w:pPr>
        <w:pStyle w:val="a"/>
        <w:numPr>
          <w:ilvl w:val="0"/>
          <w:numId w:val="0"/>
        </w:numPr>
        <w:spacing w:before="0" w:after="0"/>
        <w:rPr>
          <w:rFonts w:ascii="TH SarabunPSK" w:hAnsi="TH SarabunPSK" w:cs="TH SarabunPSK"/>
          <w:sz w:val="8"/>
          <w:szCs w:val="8"/>
        </w:rPr>
      </w:pPr>
      <w:r w:rsidRPr="00BB3E80">
        <w:rPr>
          <w:rFonts w:ascii="TH SarabunPSK" w:hAnsi="TH SarabunPSK" w:cs="TH SarabunPSK"/>
          <w:cs/>
        </w:rPr>
        <w:tab/>
      </w:r>
    </w:p>
    <w:tbl>
      <w:tblPr>
        <w:tblW w:w="82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2700"/>
        <w:gridCol w:w="2880"/>
      </w:tblGrid>
      <w:tr w:rsidR="00444A5D" w:rsidRPr="00853766" w:rsidTr="00444A5D">
        <w:trPr>
          <w:tblHeader/>
        </w:trPr>
        <w:tc>
          <w:tcPr>
            <w:tcW w:w="2700" w:type="dxa"/>
          </w:tcPr>
          <w:p w:rsidR="00AD479C" w:rsidRPr="00853766" w:rsidRDefault="00AD479C" w:rsidP="000A0BAC">
            <w:pPr>
              <w:pStyle w:val="7"/>
              <w:keepNext/>
              <w:spacing w:before="0" w:after="0"/>
              <w:jc w:val="center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  <w:lang w:bidi="th-TH"/>
              </w:rPr>
            </w:pPr>
            <w:r w:rsidRPr="00853766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  <w:lang w:bidi="th-TH"/>
              </w:rPr>
              <w:t>แผนการพัฒนา/</w:t>
            </w:r>
            <w:r w:rsidRPr="00853766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  <w:lang w:bidi="th-TH"/>
              </w:rPr>
              <w:br/>
              <w:t>เปลี่ยนแปลง</w:t>
            </w:r>
          </w:p>
        </w:tc>
        <w:tc>
          <w:tcPr>
            <w:tcW w:w="2700" w:type="dxa"/>
          </w:tcPr>
          <w:p w:rsidR="00AD479C" w:rsidRPr="00853766" w:rsidRDefault="00AD479C" w:rsidP="000A0BAC">
            <w:pPr>
              <w:pStyle w:val="7"/>
              <w:keepNext/>
              <w:spacing w:before="0" w:after="0"/>
              <w:jc w:val="center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  <w:lang w:bidi="th-TH"/>
              </w:rPr>
            </w:pPr>
            <w:r w:rsidRPr="00853766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  <w:lang w:bidi="th-TH"/>
              </w:rPr>
              <w:t>กลยุทธ์</w:t>
            </w:r>
          </w:p>
        </w:tc>
        <w:tc>
          <w:tcPr>
            <w:tcW w:w="2880" w:type="dxa"/>
          </w:tcPr>
          <w:p w:rsidR="00AD479C" w:rsidRPr="00853766" w:rsidRDefault="00AD479C" w:rsidP="000A0BAC">
            <w:pPr>
              <w:pStyle w:val="7"/>
              <w:keepNext/>
              <w:spacing w:before="0" w:after="0"/>
              <w:jc w:val="center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  <w:lang w:bidi="th-TH"/>
              </w:rPr>
            </w:pPr>
            <w:r w:rsidRPr="00853766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  <w:lang w:bidi="th-TH"/>
              </w:rPr>
              <w:t>หลักฐาน/ตัวบ่งชี้</w:t>
            </w:r>
          </w:p>
        </w:tc>
      </w:tr>
      <w:tr w:rsidR="00444A5D" w:rsidRPr="00853766">
        <w:tc>
          <w:tcPr>
            <w:tcW w:w="2700" w:type="dxa"/>
          </w:tcPr>
          <w:p w:rsidR="00444A5D" w:rsidRPr="00853766" w:rsidRDefault="00444A5D" w:rsidP="000A0BAC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  <w:t xml:space="preserve">1.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>พัฒนาหลักสูตรตามมาตรฐานคุณวุฒิระดับ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lastRenderedPageBreak/>
              <w:t xml:space="preserve">ปริญญาตรี สาขาคอมพิวเตอร์ พ.ศ. </w:t>
            </w:r>
            <w:r w:rsidRPr="00853766">
              <w:rPr>
                <w:rFonts w:ascii="TH SarabunPSK" w:hAnsi="TH SarabunPSK" w:cs="TH SarabunPSK"/>
                <w:color w:val="FF0000"/>
              </w:rPr>
              <w:t>2552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</w:t>
            </w:r>
            <w:r w:rsidRPr="00853766">
              <w:rPr>
                <w:rFonts w:ascii="TH SarabunPSK" w:hAnsi="TH SarabunPSK" w:cs="TH SarabunPSK"/>
                <w:color w:val="FF0000"/>
              </w:rPr>
              <w:t xml:space="preserve">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</w:t>
            </w:r>
            <w:r w:rsidRPr="00853766">
              <w:rPr>
                <w:rFonts w:ascii="TH SarabunPSK" w:hAnsi="TH SarabunPSK" w:cs="TH SarabunPSK"/>
                <w:color w:val="FF0000"/>
              </w:rPr>
              <w:t xml:space="preserve"> </w:t>
            </w:r>
          </w:p>
        </w:tc>
        <w:tc>
          <w:tcPr>
            <w:tcW w:w="2700" w:type="dxa"/>
          </w:tcPr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lastRenderedPageBreak/>
              <w:t>- พัฒนาหลักสูตรโดยมีพื้นฐานจากหลักสูตรใน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lastRenderedPageBreak/>
              <w:t>ระดับสากล (</w:t>
            </w:r>
            <w:r w:rsidRPr="00853766">
              <w:rPr>
                <w:rFonts w:ascii="TH SarabunPSK" w:hAnsi="TH SarabunPSK" w:cs="TH SarabunPSK"/>
                <w:color w:val="FF0000"/>
              </w:rPr>
              <w:t xml:space="preserve">ACM/IEEE) 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t xml:space="preserve">-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>การเลือกอาจารย์ประจำหลักสูตร</w:t>
            </w:r>
            <w:r w:rsidRPr="00853766">
              <w:rPr>
                <w:rFonts w:ascii="TH SarabunPSK" w:hAnsi="TH SarabunPSK" w:cs="TH SarabunPSK"/>
                <w:color w:val="FF0000"/>
              </w:rPr>
              <w:t>/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อาจารย์ผู้รับผิดชอบหลักสูตรเป็นไปตามประกาศกระทรวงศึกษาธิการ โดยมีคณะกรรมการประจำคณะและคณบดีเป็นผู้กำกับดูแลและคอยให้คำแนะนำ รวมถึงกำหนดนโยบายปฏิบัติ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- อาจารย์ประจำหลักสูตร </w:t>
            </w:r>
            <w:r w:rsidRPr="00853766">
              <w:rPr>
                <w:rFonts w:ascii="TH SarabunPSK" w:hAnsi="TH SarabunPSK" w:cs="TH SarabunPSK"/>
                <w:color w:val="FF0000"/>
              </w:rPr>
              <w:t>/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อาจารย์ผู้รับผิดชอบหลักสูตร ดำเนินการวางแผนการจัดการเรียนการสอนร่วมกับผู้บริหารคณะและอาจารย์ผู้สอน ติดตามรวบรวมข้อมูลเพื่อใช้ในการปรับปรุงพัฒนาหลักสูตรโดยกระทำทุกปีอย่างต่อเนื่อง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t>-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มีระบบประกันคุณภาพการศึกษาภายในที่มีการตรวจประเมินผลทุกปีการศึกษาและนำผลการประเมินมาปรับปรุงให้ดำรงไว้ซึ่งมาตรฐานหลักสูตรของสำนักงานคณะกรรมการการอุดมศึกษาและองค์กร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lastRenderedPageBreak/>
              <w:t>วิชาชีพ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b/>
                <w:bCs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เชิญผู้เชี่ยวชาญทั้งภาครัฐและเอกชนมามีส่วนร่วมในการพัฒนาหลักสูตร</w:t>
            </w:r>
          </w:p>
        </w:tc>
        <w:tc>
          <w:tcPr>
            <w:tcW w:w="2880" w:type="dxa"/>
          </w:tcPr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lastRenderedPageBreak/>
              <w:t>- เอกสารปรับปรุงหลักสูตร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รายงานผลการประเมิน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lastRenderedPageBreak/>
              <w:t>หลักสูตรจาก สกอ.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t xml:space="preserve">-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>รายงานการประชุมกรรมการบริหารคณะ และ รายงานการประชุมสาขา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sz w:val="30"/>
                <w:szCs w:val="30"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t xml:space="preserve">-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เอกสารการประกันคุณภาพภายใน เช่น </w:t>
            </w:r>
            <w:proofErr w:type="spellStart"/>
            <w:r w:rsidRPr="00853766">
              <w:rPr>
                <w:rFonts w:ascii="TH SarabunPSK" w:hAnsi="TH SarabunPSK" w:cs="TH SarabunPSK"/>
                <w:color w:val="FF0000"/>
                <w:cs/>
              </w:rPr>
              <w:t>มค</w:t>
            </w:r>
            <w:proofErr w:type="spellEnd"/>
            <w:r w:rsidRPr="00853766">
              <w:rPr>
                <w:rFonts w:ascii="TH SarabunPSK" w:hAnsi="TH SarabunPSK" w:cs="TH SarabunPSK"/>
                <w:color w:val="FF0000"/>
                <w:cs/>
              </w:rPr>
              <w:t>อ.</w:t>
            </w:r>
            <w:r w:rsidRPr="00853766">
              <w:rPr>
                <w:rFonts w:ascii="TH SarabunPSK" w:hAnsi="TH SarabunPSK" w:cs="TH SarabunPSK"/>
                <w:color w:val="FF0000"/>
              </w:rPr>
              <w:t xml:space="preserve">3 </w:t>
            </w:r>
            <w:proofErr w:type="spellStart"/>
            <w:r w:rsidRPr="00853766">
              <w:rPr>
                <w:rFonts w:ascii="TH SarabunPSK" w:hAnsi="TH SarabunPSK" w:cs="TH SarabunPSK"/>
                <w:color w:val="FF0000"/>
                <w:cs/>
              </w:rPr>
              <w:t>มค</w:t>
            </w:r>
            <w:proofErr w:type="spellEnd"/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อ. </w:t>
            </w:r>
            <w:r w:rsidRPr="00853766">
              <w:rPr>
                <w:rFonts w:ascii="TH SarabunPSK" w:hAnsi="TH SarabunPSK" w:cs="TH SarabunPSK"/>
                <w:color w:val="FF0000"/>
              </w:rPr>
              <w:t>5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</w:t>
            </w:r>
            <w:proofErr w:type="spellStart"/>
            <w:r w:rsidRPr="00853766">
              <w:rPr>
                <w:rFonts w:ascii="TH SarabunPSK" w:hAnsi="TH SarabunPSK" w:cs="TH SarabunPSK"/>
                <w:color w:val="FF0000"/>
                <w:cs/>
              </w:rPr>
              <w:t>มค</w:t>
            </w:r>
            <w:proofErr w:type="spellEnd"/>
            <w:r w:rsidRPr="00853766">
              <w:rPr>
                <w:rFonts w:ascii="TH SarabunPSK" w:hAnsi="TH SarabunPSK" w:cs="TH SarabunPSK"/>
                <w:color w:val="FF0000"/>
                <w:cs/>
              </w:rPr>
              <w:t>อ.</w:t>
            </w:r>
            <w:r w:rsidRPr="00853766">
              <w:rPr>
                <w:rFonts w:ascii="TH SarabunPSK" w:hAnsi="TH SarabunPSK" w:cs="TH SarabunPSK"/>
                <w:color w:val="FF0000"/>
              </w:rPr>
              <w:t>7</w:t>
            </w:r>
          </w:p>
        </w:tc>
      </w:tr>
      <w:tr w:rsidR="00444A5D" w:rsidRPr="00853766">
        <w:tc>
          <w:tcPr>
            <w:tcW w:w="2700" w:type="dxa"/>
          </w:tcPr>
          <w:p w:rsidR="00444A5D" w:rsidRPr="00853766" w:rsidRDefault="00444A5D" w:rsidP="00C82745">
            <w:pPr>
              <w:pStyle w:val="ab"/>
              <w:tabs>
                <w:tab w:val="clear" w:pos="720"/>
                <w:tab w:val="clear" w:pos="1080"/>
                <w:tab w:val="clear" w:pos="1440"/>
              </w:tabs>
              <w:ind w:left="0" w:firstLine="0"/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  <w:lastRenderedPageBreak/>
              <w:t xml:space="preserve">2. 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>พัฒนาหลักสูตรให้</w:t>
            </w:r>
          </w:p>
          <w:p w:rsidR="00444A5D" w:rsidRPr="00853766" w:rsidRDefault="00444A5D" w:rsidP="00C82745">
            <w:pPr>
              <w:pStyle w:val="ab"/>
              <w:tabs>
                <w:tab w:val="clear" w:pos="720"/>
                <w:tab w:val="clear" w:pos="1080"/>
                <w:tab w:val="clear" w:pos="1440"/>
              </w:tabs>
              <w:ind w:left="0" w:firstLine="0"/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    สอดคล้องกับความ </w:t>
            </w:r>
          </w:p>
          <w:p w:rsidR="00444A5D" w:rsidRPr="00853766" w:rsidRDefault="00444A5D" w:rsidP="00C82745">
            <w:pPr>
              <w:pStyle w:val="ab"/>
              <w:tabs>
                <w:tab w:val="clear" w:pos="720"/>
                <w:tab w:val="clear" w:pos="1080"/>
                <w:tab w:val="clear" w:pos="1440"/>
              </w:tabs>
              <w:ind w:left="0" w:firstLine="0"/>
              <w:jc w:val="left"/>
              <w:rPr>
                <w:rFonts w:ascii="TH SarabunPSK" w:hAnsi="TH SarabunPSK" w:cs="TH SarabunPSK"/>
                <w:color w:val="FF0000"/>
                <w:sz w:val="30"/>
                <w:szCs w:val="30"/>
                <w:cs/>
                <w:lang w:val="en-AU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    ต้องการของผู้ใช้บัณฑิต</w:t>
            </w:r>
          </w:p>
        </w:tc>
        <w:tc>
          <w:tcPr>
            <w:tcW w:w="2700" w:type="dxa"/>
          </w:tcPr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 ติดตามความเปลี่ยนแปลง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  ความต้องการของผู้ประกอบ การด้านการบริหารจัดการองค์กร/ธุรกิจ ในทุกปี</w:t>
            </w:r>
          </w:p>
        </w:tc>
        <w:tc>
          <w:tcPr>
            <w:tcW w:w="2880" w:type="dxa"/>
          </w:tcPr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รายงานผลการประเมินความพึงพอใจในการใช้บัณฑิตของผู้ประกอบการประจำปี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ผู้ใช้บัณฑิตมีความพึงพอใจในด้านทักษะ  ความรู้  ความ สามารถในการทำงาน โดยเฉลี่ยในระดับดี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t xml:space="preserve">- </w:t>
            </w:r>
            <w:r w:rsidRPr="00853766">
              <w:rPr>
                <w:rFonts w:ascii="TH SarabunPSK" w:hAnsi="TH SarabunPSK" w:cs="TH SarabunPSK" w:hint="cs"/>
                <w:color w:val="FF0000"/>
                <w:cs/>
              </w:rPr>
              <w:t>งานวิจัยประกอบการพัฒนาหลักสูตร เรื่อง ปัจจัยที่มีผลต่อผลสัมฤทธิ์ทางการศึกษาของบัณฑิตสาขาระบบสารสนเทศมหาวิทยาลัยเทคโนโลยีราชมงคลอีสาน</w:t>
            </w:r>
          </w:p>
        </w:tc>
      </w:tr>
      <w:tr w:rsidR="00444A5D" w:rsidRPr="00853766">
        <w:tc>
          <w:tcPr>
            <w:tcW w:w="2700" w:type="dxa"/>
          </w:tcPr>
          <w:p w:rsidR="00444A5D" w:rsidRPr="00853766" w:rsidRDefault="00444A5D" w:rsidP="00457C68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sz w:val="30"/>
                <w:szCs w:val="30"/>
              </w:rPr>
            </w:pPr>
            <w:r w:rsidRPr="00853766"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  <w:t xml:space="preserve">3.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>พัฒนาบุคลากร ทรัพยากรให้สอดคล้องกับหลักสูตร</w:t>
            </w:r>
          </w:p>
        </w:tc>
        <w:tc>
          <w:tcPr>
            <w:tcW w:w="2700" w:type="dxa"/>
          </w:tcPr>
          <w:p w:rsidR="00444A5D" w:rsidRPr="00853766" w:rsidRDefault="00444A5D" w:rsidP="00B51A8A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t xml:space="preserve">-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>มีการจัดสรรทรัพยากรเพื่อพัฒนาการเรียนการสอน เช่น ห้องปฏิบัติการคอมพิวเตอร์ ห้องสมุด ห้องสืบค้น ฐานข้อมูลวิชาการทางอินเทอ</w:t>
            </w:r>
            <w:proofErr w:type="spellStart"/>
            <w:r w:rsidRPr="00853766">
              <w:rPr>
                <w:rFonts w:ascii="TH SarabunPSK" w:hAnsi="TH SarabunPSK" w:cs="TH SarabunPSK"/>
                <w:color w:val="FF0000"/>
                <w:cs/>
              </w:rPr>
              <w:t>ค์</w:t>
            </w:r>
            <w:proofErr w:type="spellEnd"/>
            <w:r w:rsidRPr="00853766">
              <w:rPr>
                <w:rFonts w:ascii="TH SarabunPSK" w:hAnsi="TH SarabunPSK" w:cs="TH SarabunPSK"/>
                <w:color w:val="FF0000"/>
                <w:cs/>
              </w:rPr>
              <w:t>เน็ต</w:t>
            </w:r>
          </w:p>
          <w:p w:rsidR="00444A5D" w:rsidRPr="00853766" w:rsidRDefault="00444A5D" w:rsidP="00B51A8A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สนับสนุนบุคลากรด้านการเรียนการสอน  ให้ทำวิจัยและบริการวิชาการแก่องค์กรภายนอก</w:t>
            </w:r>
          </w:p>
          <w:p w:rsidR="00444A5D" w:rsidRPr="00853766" w:rsidRDefault="00444A5D" w:rsidP="00B51A8A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 สนับสนุนบุคลากรให้มีคุณวุฒิและตำแหน่งทาง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lastRenderedPageBreak/>
              <w:t>วิชาการสูงขึ้น</w:t>
            </w:r>
          </w:p>
          <w:p w:rsidR="00444A5D" w:rsidRPr="00853766" w:rsidRDefault="00444A5D" w:rsidP="00B51A8A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t>-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สนับสนุนให้อาจารย์เข้าฝึกอบรมเพื่อเพิ่มพูนความรู้ในสาขาวิชาชีพอย่างต่อเนื่องทุกปี</w:t>
            </w:r>
          </w:p>
        </w:tc>
        <w:tc>
          <w:tcPr>
            <w:tcW w:w="2880" w:type="dxa"/>
          </w:tcPr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lastRenderedPageBreak/>
              <w:t xml:space="preserve">-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>รายงานครุภัณฑ์ประจำคณะ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ปริมาณงานวิจัยและงานบริการวิชาการต่ออาจารย์ในหลักสูตร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 ปริมาณอาจารย์ประจำที่ดำรงตำแหน่งทางวิชาการ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t xml:space="preserve">-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>รายงานการเข้าฝึกอบรมทักษะวิชาชีพของอาจารย์</w:t>
            </w:r>
          </w:p>
          <w:p w:rsidR="00444A5D" w:rsidRPr="00853766" w:rsidRDefault="00444A5D" w:rsidP="000A0BAC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</w:pPr>
          </w:p>
        </w:tc>
      </w:tr>
    </w:tbl>
    <w:p w:rsidR="00AD479C" w:rsidRDefault="00AD479C" w:rsidP="004734EB">
      <w:pPr>
        <w:rPr>
          <w:rFonts w:ascii="TH SarabunPSK" w:hAnsi="TH SarabunPSK" w:cs="TH SarabunPSK"/>
          <w:b/>
          <w:bCs/>
          <w:lang w:bidi="th-TH"/>
        </w:rPr>
      </w:pPr>
    </w:p>
    <w:p w:rsidR="00023F37" w:rsidRDefault="00023F37" w:rsidP="004734EB">
      <w:pPr>
        <w:rPr>
          <w:rFonts w:ascii="TH SarabunPSK" w:hAnsi="TH SarabunPSK" w:cs="TH SarabunPSK"/>
          <w:b/>
          <w:bCs/>
          <w:lang w:bidi="th-TH"/>
        </w:rPr>
      </w:pPr>
    </w:p>
    <w:p w:rsidR="00BA3DC2" w:rsidRPr="00BB3E80" w:rsidRDefault="00C22A9E" w:rsidP="00BA3CD4">
      <w:pPr>
        <w:tabs>
          <w:tab w:val="left" w:pos="7155"/>
        </w:tabs>
        <w:ind w:left="720"/>
        <w:rPr>
          <w:rFonts w:ascii="TH SarabunPSK" w:hAnsi="TH SarabunPSK" w:cs="TH SarabunPSK"/>
          <w:cs/>
          <w:lang w:bidi="th-TH"/>
        </w:rPr>
      </w:pPr>
      <w:bookmarkStart w:id="0" w:name="_GoBack"/>
      <w:bookmarkEnd w:id="0"/>
      <w:r w:rsidRPr="00BB3E80">
        <w:rPr>
          <w:rFonts w:ascii="TH SarabunPSK" w:hAnsi="TH SarabunPSK" w:cs="TH SarabunPSK"/>
          <w:lang w:bidi="th-TH"/>
        </w:rPr>
        <w:tab/>
      </w:r>
    </w:p>
    <w:sectPr w:rsidR="00BA3DC2" w:rsidRPr="00BB3E80" w:rsidSect="00FE705D">
      <w:headerReference w:type="even" r:id="rId8"/>
      <w:headerReference w:type="default" r:id="rId9"/>
      <w:footerReference w:type="even" r:id="rId10"/>
      <w:pgSz w:w="11906" w:h="16838" w:code="9"/>
      <w:pgMar w:top="2160" w:right="1797" w:bottom="1440" w:left="1797" w:header="851" w:footer="1440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70D4" w:rsidRDefault="00A170D4">
      <w:r>
        <w:separator/>
      </w:r>
    </w:p>
  </w:endnote>
  <w:endnote w:type="continuationSeparator" w:id="0">
    <w:p w:rsidR="00A170D4" w:rsidRDefault="00A1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13CC" w:rsidRDefault="00B913CC" w:rsidP="00422E9A">
    <w:pPr>
      <w:pStyle w:val="a5"/>
      <w:framePr w:wrap="around" w:vAnchor="text" w:hAnchor="margin" w:xAlign="center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end"/>
    </w:r>
  </w:p>
  <w:p w:rsidR="00B913CC" w:rsidRDefault="00B913C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70D4" w:rsidRDefault="00A170D4">
      <w:r>
        <w:separator/>
      </w:r>
    </w:p>
  </w:footnote>
  <w:footnote w:type="continuationSeparator" w:id="0">
    <w:p w:rsidR="00A170D4" w:rsidRDefault="00A17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13CC" w:rsidRDefault="00B913CC" w:rsidP="00313F7F">
    <w:pPr>
      <w:pStyle w:val="a9"/>
      <w:framePr w:wrap="around" w:vAnchor="text" w:hAnchor="margin" w:xAlign="center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end"/>
    </w:r>
  </w:p>
  <w:p w:rsidR="00B913CC" w:rsidRDefault="00B913CC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13CC" w:rsidRPr="00FE705D" w:rsidRDefault="00B913CC" w:rsidP="00FE705D">
    <w:pPr>
      <w:pStyle w:val="a9"/>
      <w:framePr w:wrap="around" w:vAnchor="text" w:hAnchor="margin" w:xAlign="center" w:y="1"/>
      <w:spacing w:before="360"/>
      <w:rPr>
        <w:rStyle w:val="ad"/>
        <w:rFonts w:ascii="TH SarabunPSK" w:hAnsi="TH SarabunPSK" w:cs="TH SarabunPSK"/>
        <w:sz w:val="28"/>
      </w:rPr>
    </w:pPr>
    <w:r w:rsidRPr="00FE705D">
      <w:rPr>
        <w:rStyle w:val="ad"/>
        <w:rFonts w:ascii="TH SarabunPSK" w:hAnsi="TH SarabunPSK" w:cs="TH SarabunPSK"/>
        <w:sz w:val="28"/>
      </w:rPr>
      <w:fldChar w:fldCharType="begin"/>
    </w:r>
    <w:r w:rsidRPr="00FE705D">
      <w:rPr>
        <w:rStyle w:val="ad"/>
        <w:rFonts w:ascii="TH SarabunPSK" w:hAnsi="TH SarabunPSK" w:cs="TH SarabunPSK"/>
        <w:sz w:val="28"/>
      </w:rPr>
      <w:instrText xml:space="preserve">PAGE  </w:instrText>
    </w:r>
    <w:r w:rsidRPr="00FE705D">
      <w:rPr>
        <w:rStyle w:val="ad"/>
        <w:rFonts w:ascii="TH SarabunPSK" w:hAnsi="TH SarabunPSK" w:cs="TH SarabunPSK"/>
        <w:sz w:val="28"/>
      </w:rPr>
      <w:fldChar w:fldCharType="separate"/>
    </w:r>
    <w:r w:rsidR="00654A0A">
      <w:rPr>
        <w:rStyle w:val="ad"/>
        <w:rFonts w:ascii="TH SarabunPSK" w:hAnsi="TH SarabunPSK" w:cs="TH SarabunPSK"/>
        <w:noProof/>
        <w:sz w:val="28"/>
      </w:rPr>
      <w:t>130</w:t>
    </w:r>
    <w:r w:rsidRPr="00FE705D">
      <w:rPr>
        <w:rStyle w:val="ad"/>
        <w:rFonts w:ascii="TH SarabunPSK" w:hAnsi="TH SarabunPSK" w:cs="TH SarabunPSK"/>
        <w:sz w:val="28"/>
      </w:rPr>
      <w:fldChar w:fldCharType="end"/>
    </w:r>
  </w:p>
  <w:p w:rsidR="00B913CC" w:rsidRDefault="00B913CC" w:rsidP="00A437A2">
    <w:pPr>
      <w:pStyle w:val="a9"/>
      <w:tabs>
        <w:tab w:val="clear" w:pos="4153"/>
        <w:tab w:val="clear" w:pos="8306"/>
        <w:tab w:val="left" w:pos="4804"/>
      </w:tabs>
    </w:pPr>
  </w:p>
  <w:p w:rsidR="00B913CC" w:rsidRDefault="00B913CC" w:rsidP="00A437A2">
    <w:pPr>
      <w:pStyle w:val="a9"/>
      <w:tabs>
        <w:tab w:val="clear" w:pos="4153"/>
        <w:tab w:val="clear" w:pos="8306"/>
        <w:tab w:val="left" w:pos="480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47C32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113E93"/>
    <w:multiLevelType w:val="singleLevel"/>
    <w:tmpl w:val="5D7E2B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FF0000"/>
        <w:sz w:val="28"/>
        <w:szCs w:val="28"/>
      </w:rPr>
    </w:lvl>
  </w:abstractNum>
  <w:abstractNum w:abstractNumId="2" w15:restartNumberingAfterBreak="0">
    <w:nsid w:val="00C65411"/>
    <w:multiLevelType w:val="hybridMultilevel"/>
    <w:tmpl w:val="2A08E144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03D66829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4" w15:restartNumberingAfterBreak="0">
    <w:nsid w:val="04903103"/>
    <w:multiLevelType w:val="hybridMultilevel"/>
    <w:tmpl w:val="021E72D8"/>
    <w:lvl w:ilvl="0" w:tplc="B0067976">
      <w:start w:val="1"/>
      <w:numFmt w:val="bullet"/>
      <w:lvlText w:val="-"/>
      <w:lvlJc w:val="left"/>
      <w:pPr>
        <w:tabs>
          <w:tab w:val="num" w:pos="1152"/>
        </w:tabs>
        <w:ind w:left="1152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5" w15:restartNumberingAfterBreak="0">
    <w:nsid w:val="0A6A2CBD"/>
    <w:multiLevelType w:val="multilevel"/>
    <w:tmpl w:val="12E8A51A"/>
    <w:lvl w:ilvl="0">
      <w:start w:val="13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15"/>
        </w:tabs>
        <w:ind w:left="1215" w:hanging="495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10944249"/>
    <w:multiLevelType w:val="multilevel"/>
    <w:tmpl w:val="CD84C7A4"/>
    <w:lvl w:ilvl="0">
      <w:start w:val="1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4D03644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8" w15:restartNumberingAfterBreak="0">
    <w:nsid w:val="17D742D9"/>
    <w:multiLevelType w:val="multilevel"/>
    <w:tmpl w:val="83105CE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56" w:hanging="1800"/>
      </w:pPr>
      <w:rPr>
        <w:rFonts w:hint="default"/>
      </w:rPr>
    </w:lvl>
  </w:abstractNum>
  <w:abstractNum w:abstractNumId="9" w15:restartNumberingAfterBreak="0">
    <w:nsid w:val="1A9D3B29"/>
    <w:multiLevelType w:val="multilevel"/>
    <w:tmpl w:val="1528240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360"/>
      </w:pPr>
      <w:rPr>
        <w:rFonts w:hint="default"/>
        <w:lang w:bidi="th-TH"/>
      </w:rPr>
    </w:lvl>
    <w:lvl w:ilvl="2">
      <w:start w:val="2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10" w15:restartNumberingAfterBreak="0">
    <w:nsid w:val="1C522EB5"/>
    <w:multiLevelType w:val="multilevel"/>
    <w:tmpl w:val="26C24DFA"/>
    <w:lvl w:ilvl="0">
      <w:start w:val="3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35"/>
        </w:tabs>
        <w:ind w:left="1035" w:hanging="540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710"/>
        </w:tabs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05"/>
        </w:tabs>
        <w:ind w:left="220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060"/>
        </w:tabs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555"/>
        </w:tabs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050"/>
        </w:tabs>
        <w:ind w:left="40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905"/>
        </w:tabs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440"/>
      </w:pPr>
      <w:rPr>
        <w:rFonts w:hint="default"/>
      </w:rPr>
    </w:lvl>
  </w:abstractNum>
  <w:abstractNum w:abstractNumId="11" w15:restartNumberingAfterBreak="0">
    <w:nsid w:val="22140B45"/>
    <w:multiLevelType w:val="multilevel"/>
    <w:tmpl w:val="03FC2FBA"/>
    <w:lvl w:ilvl="0">
      <w:start w:val="13"/>
      <w:numFmt w:val="decimal"/>
      <w:lvlText w:val="%1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245"/>
        </w:tabs>
        <w:ind w:left="1245" w:hanging="525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2" w15:restartNumberingAfterBreak="0">
    <w:nsid w:val="2B226704"/>
    <w:multiLevelType w:val="multilevel"/>
    <w:tmpl w:val="9026A6BA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10"/>
        </w:tabs>
        <w:ind w:left="1110" w:hanging="390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3" w15:restartNumberingAfterBreak="0">
    <w:nsid w:val="2E68784C"/>
    <w:multiLevelType w:val="hybridMultilevel"/>
    <w:tmpl w:val="2A08E144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 w15:restartNumberingAfterBreak="0">
    <w:nsid w:val="304D26F8"/>
    <w:multiLevelType w:val="hybridMultilevel"/>
    <w:tmpl w:val="223CA9EC"/>
    <w:lvl w:ilvl="0" w:tplc="F22AC2F6">
      <w:start w:val="1"/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3014E690">
      <w:start w:val="1"/>
      <w:numFmt w:val="decimal"/>
      <w:lvlText w:val="%2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5" w15:restartNumberingAfterBreak="0">
    <w:nsid w:val="30AA2BEE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6" w15:restartNumberingAfterBreak="0">
    <w:nsid w:val="342660CC"/>
    <w:multiLevelType w:val="multilevel"/>
    <w:tmpl w:val="621AE426"/>
    <w:lvl w:ilvl="0">
      <w:start w:val="5"/>
      <w:numFmt w:val="decimalZero"/>
      <w:lvlText w:val="%1"/>
      <w:lvlJc w:val="left"/>
      <w:pPr>
        <w:tabs>
          <w:tab w:val="num" w:pos="1095"/>
        </w:tabs>
        <w:ind w:left="1095" w:hanging="1095"/>
      </w:pPr>
      <w:rPr>
        <w:rFonts w:hint="default"/>
      </w:rPr>
    </w:lvl>
    <w:lvl w:ilvl="1">
      <w:start w:val="20"/>
      <w:numFmt w:val="decimalZero"/>
      <w:lvlText w:val="%1-%2"/>
      <w:lvlJc w:val="left"/>
      <w:pPr>
        <w:tabs>
          <w:tab w:val="num" w:pos="2535"/>
        </w:tabs>
        <w:ind w:left="2535" w:hanging="1095"/>
      </w:pPr>
      <w:rPr>
        <w:rFonts w:hint="default"/>
      </w:rPr>
    </w:lvl>
    <w:lvl w:ilvl="2">
      <w:start w:val="103"/>
      <w:numFmt w:val="decimal"/>
      <w:lvlText w:val="%1-%2-%3"/>
      <w:lvlJc w:val="left"/>
      <w:pPr>
        <w:tabs>
          <w:tab w:val="num" w:pos="3975"/>
        </w:tabs>
        <w:ind w:left="3975" w:hanging="109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5415"/>
        </w:tabs>
        <w:ind w:left="5415" w:hanging="109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6855"/>
        </w:tabs>
        <w:ind w:left="6855" w:hanging="109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8295"/>
        </w:tabs>
        <w:ind w:left="8295" w:hanging="109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9735"/>
        </w:tabs>
        <w:ind w:left="9735" w:hanging="1095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11175"/>
        </w:tabs>
        <w:ind w:left="11175" w:hanging="1095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12615"/>
        </w:tabs>
        <w:ind w:left="12615" w:hanging="1095"/>
      </w:pPr>
      <w:rPr>
        <w:rFonts w:hint="default"/>
      </w:rPr>
    </w:lvl>
  </w:abstractNum>
  <w:abstractNum w:abstractNumId="17" w15:restartNumberingAfterBreak="0">
    <w:nsid w:val="34D3338F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8" w15:restartNumberingAfterBreak="0">
    <w:nsid w:val="35356041"/>
    <w:multiLevelType w:val="multilevel"/>
    <w:tmpl w:val="E2380C48"/>
    <w:lvl w:ilvl="0">
      <w:start w:val="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092"/>
        </w:tabs>
        <w:ind w:left="1092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24"/>
        </w:tabs>
        <w:ind w:left="21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26"/>
        </w:tabs>
        <w:ind w:left="282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590"/>
        </w:tabs>
        <w:ind w:left="45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292"/>
        </w:tabs>
        <w:ind w:left="529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54"/>
        </w:tabs>
        <w:ind w:left="635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56"/>
        </w:tabs>
        <w:ind w:left="7056" w:hanging="1440"/>
      </w:pPr>
      <w:rPr>
        <w:rFonts w:hint="default"/>
      </w:rPr>
    </w:lvl>
  </w:abstractNum>
  <w:abstractNum w:abstractNumId="19" w15:restartNumberingAfterBreak="0">
    <w:nsid w:val="39D6776B"/>
    <w:multiLevelType w:val="multilevel"/>
    <w:tmpl w:val="3F0C2E68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0" w15:restartNumberingAfterBreak="0">
    <w:nsid w:val="3D5A6EF9"/>
    <w:multiLevelType w:val="singleLevel"/>
    <w:tmpl w:val="2520C748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21" w15:restartNumberingAfterBreak="0">
    <w:nsid w:val="3D8A0F5B"/>
    <w:multiLevelType w:val="multilevel"/>
    <w:tmpl w:val="4B42B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ngsana New" w:hAnsi="Angsana New" w:cs="AngsanaUPC" w:hint="default"/>
        <w:b/>
        <w:bCs/>
        <w:i w:val="0"/>
        <w:iCs w:val="0"/>
        <w:sz w:val="32"/>
        <w:szCs w:val="32"/>
      </w:rPr>
    </w:lvl>
    <w:lvl w:ilvl="1">
      <w:start w:val="1"/>
      <w:numFmt w:val="decimal"/>
      <w:isLgl/>
      <w:lvlText w:val="%1.%2"/>
      <w:lvlJc w:val="left"/>
      <w:pPr>
        <w:tabs>
          <w:tab w:val="num" w:pos="1125"/>
        </w:tabs>
        <w:ind w:left="1125" w:hanging="405"/>
      </w:pPr>
      <w:rPr>
        <w:rFonts w:hint="default"/>
        <w:b w:val="0"/>
        <w:bCs/>
        <w:i/>
        <w:iCs w:val="0"/>
        <w:color w:val="FF0000"/>
        <w:sz w:val="32"/>
        <w:szCs w:val="32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2" w15:restartNumberingAfterBreak="0">
    <w:nsid w:val="3DC56DFB"/>
    <w:multiLevelType w:val="hybridMultilevel"/>
    <w:tmpl w:val="F83A611A"/>
    <w:lvl w:ilvl="0" w:tplc="118809AA">
      <w:start w:val="4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42B851B7"/>
    <w:multiLevelType w:val="multilevel"/>
    <w:tmpl w:val="34D64226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ascii="Angsana New" w:eastAsia="Times New Roman" w:hAnsi="Angsana New" w:cs="Angsana New" w:hint="default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4" w15:restartNumberingAfterBreak="0">
    <w:nsid w:val="46C06AF2"/>
    <w:multiLevelType w:val="multilevel"/>
    <w:tmpl w:val="1556D288"/>
    <w:lvl w:ilvl="0">
      <w:start w:val="2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1125"/>
        </w:tabs>
        <w:ind w:left="1125" w:hanging="58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760"/>
        </w:tabs>
        <w:ind w:left="5760" w:hanging="1440"/>
      </w:pPr>
      <w:rPr>
        <w:rFonts w:hint="default"/>
      </w:rPr>
    </w:lvl>
  </w:abstractNum>
  <w:abstractNum w:abstractNumId="25" w15:restartNumberingAfterBreak="0">
    <w:nsid w:val="481B69C4"/>
    <w:multiLevelType w:val="multilevel"/>
    <w:tmpl w:val="B4E4FF66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472D3F"/>
    <w:multiLevelType w:val="multilevel"/>
    <w:tmpl w:val="BB66D580"/>
    <w:lvl w:ilvl="0">
      <w:start w:val="1"/>
      <w:numFmt w:val="decimal"/>
      <w:lvlText w:val="(%1)"/>
      <w:lvlJc w:val="left"/>
      <w:pPr>
        <w:tabs>
          <w:tab w:val="num" w:pos="-468"/>
        </w:tabs>
        <w:ind w:left="792" w:hanging="36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557"/>
        </w:tabs>
        <w:ind w:left="1557" w:hanging="405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27" w15:restartNumberingAfterBreak="0">
    <w:nsid w:val="4D196EB2"/>
    <w:multiLevelType w:val="hybridMultilevel"/>
    <w:tmpl w:val="EFB23BA2"/>
    <w:lvl w:ilvl="0" w:tplc="96581C8E"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2689A08">
      <w:start w:val="2"/>
      <w:numFmt w:val="decimal"/>
      <w:lvlText w:val="%2."/>
      <w:lvlJc w:val="left"/>
      <w:pPr>
        <w:tabs>
          <w:tab w:val="num" w:pos="1620"/>
        </w:tabs>
        <w:ind w:left="1260" w:hanging="180"/>
      </w:pPr>
      <w:rPr>
        <w:rFonts w:hint="default"/>
        <w:b/>
        <w:bCs/>
        <w:i/>
        <w:iCs/>
      </w:rPr>
    </w:lvl>
    <w:lvl w:ilvl="2" w:tplc="A2FE7C4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E9A24E0"/>
    <w:multiLevelType w:val="multilevel"/>
    <w:tmpl w:val="B8D659D0"/>
    <w:lvl w:ilvl="0">
      <w:start w:val="5"/>
      <w:numFmt w:val="decimalZero"/>
      <w:lvlText w:val="%1"/>
      <w:lvlJc w:val="left"/>
      <w:pPr>
        <w:tabs>
          <w:tab w:val="num" w:pos="1095"/>
        </w:tabs>
        <w:ind w:left="1095" w:hanging="1095"/>
      </w:pPr>
      <w:rPr>
        <w:rFonts w:hint="default"/>
      </w:rPr>
    </w:lvl>
    <w:lvl w:ilvl="1">
      <w:start w:val="10"/>
      <w:numFmt w:val="decimalZero"/>
      <w:lvlText w:val="%1-%2"/>
      <w:lvlJc w:val="left"/>
      <w:pPr>
        <w:tabs>
          <w:tab w:val="num" w:pos="2572"/>
        </w:tabs>
        <w:ind w:left="2572" w:hanging="1095"/>
      </w:pPr>
      <w:rPr>
        <w:rFonts w:hint="default"/>
      </w:rPr>
    </w:lvl>
    <w:lvl w:ilvl="2">
      <w:start w:val="103"/>
      <w:numFmt w:val="decimal"/>
      <w:lvlText w:val="%1-%2-%3"/>
      <w:lvlJc w:val="left"/>
      <w:pPr>
        <w:tabs>
          <w:tab w:val="num" w:pos="4049"/>
        </w:tabs>
        <w:ind w:left="4049" w:hanging="109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5526"/>
        </w:tabs>
        <w:ind w:left="5526" w:hanging="109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7003"/>
        </w:tabs>
        <w:ind w:left="7003" w:hanging="109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8480"/>
        </w:tabs>
        <w:ind w:left="8480" w:hanging="109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0302"/>
        </w:tabs>
        <w:ind w:left="10302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11779"/>
        </w:tabs>
        <w:ind w:left="11779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13256"/>
        </w:tabs>
        <w:ind w:left="13256" w:hanging="1440"/>
      </w:pPr>
      <w:rPr>
        <w:rFonts w:hint="default"/>
      </w:rPr>
    </w:lvl>
  </w:abstractNum>
  <w:abstractNum w:abstractNumId="29" w15:restartNumberingAfterBreak="0">
    <w:nsid w:val="4F6E679A"/>
    <w:multiLevelType w:val="multilevel"/>
    <w:tmpl w:val="804C4842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0" w15:restartNumberingAfterBreak="0">
    <w:nsid w:val="59764554"/>
    <w:multiLevelType w:val="multilevel"/>
    <w:tmpl w:val="EFA059F0"/>
    <w:lvl w:ilvl="0">
      <w:start w:val="9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57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56" w:hanging="1800"/>
      </w:pPr>
      <w:rPr>
        <w:rFonts w:hint="default"/>
      </w:rPr>
    </w:lvl>
  </w:abstractNum>
  <w:abstractNum w:abstractNumId="31" w15:restartNumberingAfterBreak="0">
    <w:nsid w:val="59805A7F"/>
    <w:multiLevelType w:val="hybridMultilevel"/>
    <w:tmpl w:val="85A462E8"/>
    <w:lvl w:ilvl="0" w:tplc="820443A6">
      <w:start w:val="5"/>
      <w:numFmt w:val="bullet"/>
      <w:lvlText w:val="-"/>
      <w:lvlJc w:val="left"/>
      <w:pPr>
        <w:ind w:left="1069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2" w15:restartNumberingAfterBreak="0">
    <w:nsid w:val="5ACF776A"/>
    <w:multiLevelType w:val="hybridMultilevel"/>
    <w:tmpl w:val="D41850C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33" w15:restartNumberingAfterBreak="0">
    <w:nsid w:val="5D14176B"/>
    <w:multiLevelType w:val="hybridMultilevel"/>
    <w:tmpl w:val="221630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EDB3F25"/>
    <w:multiLevelType w:val="hybridMultilevel"/>
    <w:tmpl w:val="D9029FC4"/>
    <w:lvl w:ilvl="0" w:tplc="93EAEC08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ascii="Angsana New" w:eastAsia="Cordia New" w:hAnsi="Angsana New" w:cs="Angsana New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26E601E"/>
    <w:multiLevelType w:val="multilevel"/>
    <w:tmpl w:val="5950A91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84"/>
        </w:tabs>
        <w:ind w:left="15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016"/>
        </w:tabs>
        <w:ind w:left="201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72"/>
        </w:tabs>
        <w:ind w:left="367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64"/>
        </w:tabs>
        <w:ind w:left="446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96"/>
        </w:tabs>
        <w:ind w:left="4896" w:hanging="1440"/>
      </w:pPr>
      <w:rPr>
        <w:rFonts w:hint="default"/>
      </w:rPr>
    </w:lvl>
  </w:abstractNum>
  <w:abstractNum w:abstractNumId="36" w15:restartNumberingAfterBreak="0">
    <w:nsid w:val="715357F6"/>
    <w:multiLevelType w:val="hybridMultilevel"/>
    <w:tmpl w:val="F06E6B8E"/>
    <w:lvl w:ilvl="0" w:tplc="D7E882CC">
      <w:start w:val="1"/>
      <w:numFmt w:val="none"/>
      <w:lvlText w:val="4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01D6AC2A">
      <w:start w:val="1"/>
      <w:numFmt w:val="decimal"/>
      <w:lvlText w:val="(%2)"/>
      <w:lvlJc w:val="left"/>
      <w:pPr>
        <w:tabs>
          <w:tab w:val="num" w:pos="1557"/>
        </w:tabs>
        <w:ind w:left="1557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37" w15:restartNumberingAfterBreak="0">
    <w:nsid w:val="73782476"/>
    <w:multiLevelType w:val="multilevel"/>
    <w:tmpl w:val="D69A82F2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32"/>
        </w:tabs>
        <w:ind w:left="732" w:hanging="390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1404"/>
        </w:tabs>
        <w:ind w:left="14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46"/>
        </w:tabs>
        <w:ind w:left="17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48"/>
        </w:tabs>
        <w:ind w:left="24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132"/>
        </w:tabs>
        <w:ind w:left="31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834"/>
        </w:tabs>
        <w:ind w:left="38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176"/>
        </w:tabs>
        <w:ind w:left="4176" w:hanging="1440"/>
      </w:pPr>
      <w:rPr>
        <w:rFonts w:hint="default"/>
      </w:rPr>
    </w:lvl>
  </w:abstractNum>
  <w:abstractNum w:abstractNumId="38" w15:restartNumberingAfterBreak="0">
    <w:nsid w:val="7603126E"/>
    <w:multiLevelType w:val="multilevel"/>
    <w:tmpl w:val="88F6B016"/>
    <w:lvl w:ilvl="0">
      <w:start w:val="5"/>
      <w:numFmt w:val="decimalZero"/>
      <w:lvlText w:val="%1"/>
      <w:lvlJc w:val="left"/>
      <w:pPr>
        <w:tabs>
          <w:tab w:val="num" w:pos="1095"/>
        </w:tabs>
        <w:ind w:left="1095" w:hanging="1095"/>
      </w:pPr>
      <w:rPr>
        <w:rFonts w:hint="default"/>
      </w:rPr>
    </w:lvl>
    <w:lvl w:ilvl="1">
      <w:start w:val="10"/>
      <w:numFmt w:val="decimalZero"/>
      <w:lvlText w:val="%1-%2"/>
      <w:lvlJc w:val="left"/>
      <w:pPr>
        <w:tabs>
          <w:tab w:val="num" w:pos="2535"/>
        </w:tabs>
        <w:ind w:left="2535" w:hanging="1095"/>
      </w:pPr>
      <w:rPr>
        <w:rFonts w:hint="default"/>
      </w:rPr>
    </w:lvl>
    <w:lvl w:ilvl="2">
      <w:start w:val="103"/>
      <w:numFmt w:val="decimal"/>
      <w:lvlText w:val="%1-%2-%3"/>
      <w:lvlJc w:val="left"/>
      <w:pPr>
        <w:tabs>
          <w:tab w:val="num" w:pos="3975"/>
        </w:tabs>
        <w:ind w:left="3975" w:hanging="109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5415"/>
        </w:tabs>
        <w:ind w:left="5415" w:hanging="109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6855"/>
        </w:tabs>
        <w:ind w:left="6855" w:hanging="109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8295"/>
        </w:tabs>
        <w:ind w:left="8295" w:hanging="109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11520"/>
        </w:tabs>
        <w:ind w:left="1152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12960"/>
        </w:tabs>
        <w:ind w:left="12960" w:hanging="1440"/>
      </w:pPr>
      <w:rPr>
        <w:rFonts w:hint="default"/>
      </w:rPr>
    </w:lvl>
  </w:abstractNum>
  <w:abstractNum w:abstractNumId="39" w15:restartNumberingAfterBreak="0">
    <w:nsid w:val="7D4A4A80"/>
    <w:multiLevelType w:val="multilevel"/>
    <w:tmpl w:val="29286962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19"/>
  </w:num>
  <w:num w:numId="2">
    <w:abstractNumId w:val="36"/>
  </w:num>
  <w:num w:numId="3">
    <w:abstractNumId w:val="26"/>
  </w:num>
  <w:num w:numId="4">
    <w:abstractNumId w:val="35"/>
  </w:num>
  <w:num w:numId="5">
    <w:abstractNumId w:val="23"/>
  </w:num>
  <w:num w:numId="6">
    <w:abstractNumId w:val="32"/>
  </w:num>
  <w:num w:numId="7">
    <w:abstractNumId w:val="19"/>
  </w:num>
  <w:num w:numId="8">
    <w:abstractNumId w:val="19"/>
  </w:num>
  <w:num w:numId="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7"/>
  </w:num>
  <w:num w:numId="11">
    <w:abstractNumId w:val="12"/>
  </w:num>
  <w:num w:numId="12">
    <w:abstractNumId w:val="19"/>
  </w:num>
  <w:num w:numId="13">
    <w:abstractNumId w:val="22"/>
  </w:num>
  <w:num w:numId="14">
    <w:abstractNumId w:val="39"/>
  </w:num>
  <w:num w:numId="15">
    <w:abstractNumId w:val="11"/>
  </w:num>
  <w:num w:numId="16">
    <w:abstractNumId w:val="24"/>
  </w:num>
  <w:num w:numId="17">
    <w:abstractNumId w:val="27"/>
  </w:num>
  <w:num w:numId="18">
    <w:abstractNumId w:val="14"/>
  </w:num>
  <w:num w:numId="19">
    <w:abstractNumId w:val="10"/>
  </w:num>
  <w:num w:numId="20">
    <w:abstractNumId w:val="29"/>
  </w:num>
  <w:num w:numId="21">
    <w:abstractNumId w:val="19"/>
  </w:num>
  <w:num w:numId="22">
    <w:abstractNumId w:val="7"/>
  </w:num>
  <w:num w:numId="23">
    <w:abstractNumId w:val="33"/>
  </w:num>
  <w:num w:numId="24">
    <w:abstractNumId w:val="17"/>
  </w:num>
  <w:num w:numId="25">
    <w:abstractNumId w:val="5"/>
  </w:num>
  <w:num w:numId="26">
    <w:abstractNumId w:val="21"/>
  </w:num>
  <w:num w:numId="27">
    <w:abstractNumId w:val="0"/>
  </w:num>
  <w:num w:numId="28">
    <w:abstractNumId w:val="25"/>
  </w:num>
  <w:num w:numId="29">
    <w:abstractNumId w:val="20"/>
  </w:num>
  <w:num w:numId="30">
    <w:abstractNumId w:val="34"/>
  </w:num>
  <w:num w:numId="31">
    <w:abstractNumId w:val="38"/>
  </w:num>
  <w:num w:numId="32">
    <w:abstractNumId w:val="16"/>
  </w:num>
  <w:num w:numId="33">
    <w:abstractNumId w:val="28"/>
  </w:num>
  <w:num w:numId="34">
    <w:abstractNumId w:val="18"/>
  </w:num>
  <w:num w:numId="35">
    <w:abstractNumId w:val="4"/>
  </w:num>
  <w:num w:numId="36">
    <w:abstractNumId w:val="1"/>
  </w:num>
  <w:num w:numId="37">
    <w:abstractNumId w:val="2"/>
  </w:num>
  <w:num w:numId="38">
    <w:abstractNumId w:val="13"/>
  </w:num>
  <w:num w:numId="39">
    <w:abstractNumId w:val="3"/>
  </w:num>
  <w:num w:numId="40">
    <w:abstractNumId w:val="15"/>
  </w:num>
  <w:num w:numId="41">
    <w:abstractNumId w:val="9"/>
  </w:num>
  <w:num w:numId="42">
    <w:abstractNumId w:val="30"/>
  </w:num>
  <w:num w:numId="43">
    <w:abstractNumId w:val="6"/>
  </w:num>
  <w:num w:numId="44">
    <w:abstractNumId w:val="31"/>
  </w:num>
  <w:num w:numId="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MjYzNjS2MDI1NzFW0lEKTi0uzszPAykwqgUAEH4B/iwAAAA="/>
  </w:docVars>
  <w:rsids>
    <w:rsidRoot w:val="005D15D5"/>
    <w:rsid w:val="00000D00"/>
    <w:rsid w:val="0000224B"/>
    <w:rsid w:val="00002DF1"/>
    <w:rsid w:val="00003A87"/>
    <w:rsid w:val="0000509C"/>
    <w:rsid w:val="000069EE"/>
    <w:rsid w:val="00010452"/>
    <w:rsid w:val="000107D0"/>
    <w:rsid w:val="00010AD8"/>
    <w:rsid w:val="000113C6"/>
    <w:rsid w:val="00012E38"/>
    <w:rsid w:val="000136C9"/>
    <w:rsid w:val="0001782C"/>
    <w:rsid w:val="00021DE9"/>
    <w:rsid w:val="00022EB6"/>
    <w:rsid w:val="00022FA1"/>
    <w:rsid w:val="00023386"/>
    <w:rsid w:val="00023F37"/>
    <w:rsid w:val="000268F1"/>
    <w:rsid w:val="00030AF8"/>
    <w:rsid w:val="000349AA"/>
    <w:rsid w:val="000355AB"/>
    <w:rsid w:val="00035CC5"/>
    <w:rsid w:val="00035EC0"/>
    <w:rsid w:val="000364F9"/>
    <w:rsid w:val="0004020D"/>
    <w:rsid w:val="000402CC"/>
    <w:rsid w:val="00041A79"/>
    <w:rsid w:val="000426DB"/>
    <w:rsid w:val="00042E71"/>
    <w:rsid w:val="000436A2"/>
    <w:rsid w:val="0004501C"/>
    <w:rsid w:val="000454B3"/>
    <w:rsid w:val="00047EEA"/>
    <w:rsid w:val="0005117E"/>
    <w:rsid w:val="00052DC2"/>
    <w:rsid w:val="0005359C"/>
    <w:rsid w:val="00054DCD"/>
    <w:rsid w:val="000550B8"/>
    <w:rsid w:val="0005546B"/>
    <w:rsid w:val="00055E31"/>
    <w:rsid w:val="0005616E"/>
    <w:rsid w:val="000563BD"/>
    <w:rsid w:val="00056B1D"/>
    <w:rsid w:val="000572FC"/>
    <w:rsid w:val="00057AF8"/>
    <w:rsid w:val="000616CA"/>
    <w:rsid w:val="000618EF"/>
    <w:rsid w:val="00061C77"/>
    <w:rsid w:val="00062B02"/>
    <w:rsid w:val="00063468"/>
    <w:rsid w:val="000639EF"/>
    <w:rsid w:val="000643D4"/>
    <w:rsid w:val="000648A7"/>
    <w:rsid w:val="00064DF9"/>
    <w:rsid w:val="000656BD"/>
    <w:rsid w:val="000656E1"/>
    <w:rsid w:val="0006690E"/>
    <w:rsid w:val="00067116"/>
    <w:rsid w:val="00067F9A"/>
    <w:rsid w:val="00070336"/>
    <w:rsid w:val="00071976"/>
    <w:rsid w:val="00071BB5"/>
    <w:rsid w:val="00071DEF"/>
    <w:rsid w:val="00072665"/>
    <w:rsid w:val="000728A1"/>
    <w:rsid w:val="00072E2E"/>
    <w:rsid w:val="0007323B"/>
    <w:rsid w:val="00073352"/>
    <w:rsid w:val="00074995"/>
    <w:rsid w:val="000756A4"/>
    <w:rsid w:val="0007796A"/>
    <w:rsid w:val="0008066B"/>
    <w:rsid w:val="00080994"/>
    <w:rsid w:val="000815C4"/>
    <w:rsid w:val="00082E4C"/>
    <w:rsid w:val="000835FD"/>
    <w:rsid w:val="000844ED"/>
    <w:rsid w:val="00084DCB"/>
    <w:rsid w:val="00084F19"/>
    <w:rsid w:val="0008584C"/>
    <w:rsid w:val="000863AE"/>
    <w:rsid w:val="0008711C"/>
    <w:rsid w:val="000900EA"/>
    <w:rsid w:val="00090986"/>
    <w:rsid w:val="00090CD1"/>
    <w:rsid w:val="000932FC"/>
    <w:rsid w:val="000934F6"/>
    <w:rsid w:val="00093DA1"/>
    <w:rsid w:val="00094825"/>
    <w:rsid w:val="00095B83"/>
    <w:rsid w:val="000962A1"/>
    <w:rsid w:val="000A0BAC"/>
    <w:rsid w:val="000A3C15"/>
    <w:rsid w:val="000A4C49"/>
    <w:rsid w:val="000A4EAA"/>
    <w:rsid w:val="000A5592"/>
    <w:rsid w:val="000A55C0"/>
    <w:rsid w:val="000A5CAF"/>
    <w:rsid w:val="000A72C7"/>
    <w:rsid w:val="000B0AC2"/>
    <w:rsid w:val="000B0E65"/>
    <w:rsid w:val="000B11C9"/>
    <w:rsid w:val="000B2F7D"/>
    <w:rsid w:val="000B312F"/>
    <w:rsid w:val="000B3D2A"/>
    <w:rsid w:val="000B3E13"/>
    <w:rsid w:val="000B3E4E"/>
    <w:rsid w:val="000B6B25"/>
    <w:rsid w:val="000C00D5"/>
    <w:rsid w:val="000C050C"/>
    <w:rsid w:val="000C13DA"/>
    <w:rsid w:val="000C1E3C"/>
    <w:rsid w:val="000C2673"/>
    <w:rsid w:val="000C3D71"/>
    <w:rsid w:val="000C3EEA"/>
    <w:rsid w:val="000C4CB4"/>
    <w:rsid w:val="000C7B01"/>
    <w:rsid w:val="000D00CF"/>
    <w:rsid w:val="000D0486"/>
    <w:rsid w:val="000D1EAC"/>
    <w:rsid w:val="000D59B7"/>
    <w:rsid w:val="000D6650"/>
    <w:rsid w:val="000D7705"/>
    <w:rsid w:val="000D79EA"/>
    <w:rsid w:val="000E0D65"/>
    <w:rsid w:val="000E1238"/>
    <w:rsid w:val="000E1327"/>
    <w:rsid w:val="000E28CF"/>
    <w:rsid w:val="000E37F6"/>
    <w:rsid w:val="000E40EE"/>
    <w:rsid w:val="000E40FB"/>
    <w:rsid w:val="000E4D3B"/>
    <w:rsid w:val="000F0E95"/>
    <w:rsid w:val="000F1A9E"/>
    <w:rsid w:val="000F47CF"/>
    <w:rsid w:val="000F594A"/>
    <w:rsid w:val="000F64BC"/>
    <w:rsid w:val="000F7293"/>
    <w:rsid w:val="000F72BD"/>
    <w:rsid w:val="0010044A"/>
    <w:rsid w:val="001007C0"/>
    <w:rsid w:val="001014AC"/>
    <w:rsid w:val="00102365"/>
    <w:rsid w:val="0010282B"/>
    <w:rsid w:val="0010342D"/>
    <w:rsid w:val="001044A3"/>
    <w:rsid w:val="00106718"/>
    <w:rsid w:val="00106798"/>
    <w:rsid w:val="00106891"/>
    <w:rsid w:val="00106DC3"/>
    <w:rsid w:val="001070DE"/>
    <w:rsid w:val="00107360"/>
    <w:rsid w:val="0010785A"/>
    <w:rsid w:val="00107C49"/>
    <w:rsid w:val="00110B69"/>
    <w:rsid w:val="00112A58"/>
    <w:rsid w:val="00115C4D"/>
    <w:rsid w:val="00116034"/>
    <w:rsid w:val="00120724"/>
    <w:rsid w:val="001207AB"/>
    <w:rsid w:val="00121452"/>
    <w:rsid w:val="00122150"/>
    <w:rsid w:val="00122E2E"/>
    <w:rsid w:val="00123717"/>
    <w:rsid w:val="00124987"/>
    <w:rsid w:val="00127157"/>
    <w:rsid w:val="001271E5"/>
    <w:rsid w:val="001272F0"/>
    <w:rsid w:val="001311CA"/>
    <w:rsid w:val="001312C5"/>
    <w:rsid w:val="001315E1"/>
    <w:rsid w:val="00131C28"/>
    <w:rsid w:val="00131D0F"/>
    <w:rsid w:val="00131FE2"/>
    <w:rsid w:val="00132560"/>
    <w:rsid w:val="0013375D"/>
    <w:rsid w:val="00133B63"/>
    <w:rsid w:val="00133BB4"/>
    <w:rsid w:val="00134A80"/>
    <w:rsid w:val="0013511C"/>
    <w:rsid w:val="00135292"/>
    <w:rsid w:val="0013568E"/>
    <w:rsid w:val="00137927"/>
    <w:rsid w:val="00141021"/>
    <w:rsid w:val="00142B3F"/>
    <w:rsid w:val="001437D9"/>
    <w:rsid w:val="001510DE"/>
    <w:rsid w:val="001516E8"/>
    <w:rsid w:val="0015276A"/>
    <w:rsid w:val="001543E6"/>
    <w:rsid w:val="001558F3"/>
    <w:rsid w:val="00157297"/>
    <w:rsid w:val="001574E1"/>
    <w:rsid w:val="00160CE6"/>
    <w:rsid w:val="001612E9"/>
    <w:rsid w:val="00161C91"/>
    <w:rsid w:val="00162215"/>
    <w:rsid w:val="00162720"/>
    <w:rsid w:val="00162B37"/>
    <w:rsid w:val="00163865"/>
    <w:rsid w:val="0016499F"/>
    <w:rsid w:val="00167A3B"/>
    <w:rsid w:val="00167B7C"/>
    <w:rsid w:val="00170001"/>
    <w:rsid w:val="00170143"/>
    <w:rsid w:val="00170796"/>
    <w:rsid w:val="00170CFB"/>
    <w:rsid w:val="00171808"/>
    <w:rsid w:val="00172950"/>
    <w:rsid w:val="001740D9"/>
    <w:rsid w:val="0017466B"/>
    <w:rsid w:val="00175AA2"/>
    <w:rsid w:val="001765A7"/>
    <w:rsid w:val="00176DDA"/>
    <w:rsid w:val="00180291"/>
    <w:rsid w:val="001806C9"/>
    <w:rsid w:val="00182128"/>
    <w:rsid w:val="0018263A"/>
    <w:rsid w:val="00183AC1"/>
    <w:rsid w:val="00184A3A"/>
    <w:rsid w:val="00184E6F"/>
    <w:rsid w:val="00185171"/>
    <w:rsid w:val="00186CE1"/>
    <w:rsid w:val="001877A3"/>
    <w:rsid w:val="00190352"/>
    <w:rsid w:val="00193368"/>
    <w:rsid w:val="00193776"/>
    <w:rsid w:val="0019396A"/>
    <w:rsid w:val="001940AD"/>
    <w:rsid w:val="00194194"/>
    <w:rsid w:val="001945BF"/>
    <w:rsid w:val="0019494D"/>
    <w:rsid w:val="00195C1C"/>
    <w:rsid w:val="001970C6"/>
    <w:rsid w:val="001977A5"/>
    <w:rsid w:val="00197BA2"/>
    <w:rsid w:val="001A02E8"/>
    <w:rsid w:val="001A0B6B"/>
    <w:rsid w:val="001A0C2F"/>
    <w:rsid w:val="001A1FD0"/>
    <w:rsid w:val="001A21BC"/>
    <w:rsid w:val="001A3194"/>
    <w:rsid w:val="001A3EA8"/>
    <w:rsid w:val="001A44B5"/>
    <w:rsid w:val="001A7CBF"/>
    <w:rsid w:val="001B0C53"/>
    <w:rsid w:val="001B138E"/>
    <w:rsid w:val="001B21C1"/>
    <w:rsid w:val="001B2511"/>
    <w:rsid w:val="001B4449"/>
    <w:rsid w:val="001B459C"/>
    <w:rsid w:val="001B5E5B"/>
    <w:rsid w:val="001C2BC4"/>
    <w:rsid w:val="001C30DE"/>
    <w:rsid w:val="001C4432"/>
    <w:rsid w:val="001C487E"/>
    <w:rsid w:val="001C6AEF"/>
    <w:rsid w:val="001D0CA0"/>
    <w:rsid w:val="001D19B3"/>
    <w:rsid w:val="001D1BD8"/>
    <w:rsid w:val="001D55AC"/>
    <w:rsid w:val="001D7037"/>
    <w:rsid w:val="001D7226"/>
    <w:rsid w:val="001D74F5"/>
    <w:rsid w:val="001E12C7"/>
    <w:rsid w:val="001E2879"/>
    <w:rsid w:val="001E4BA1"/>
    <w:rsid w:val="001E5DCD"/>
    <w:rsid w:val="001F173B"/>
    <w:rsid w:val="001F2227"/>
    <w:rsid w:val="001F2C0F"/>
    <w:rsid w:val="001F477F"/>
    <w:rsid w:val="001F4A53"/>
    <w:rsid w:val="001F549A"/>
    <w:rsid w:val="001F55B0"/>
    <w:rsid w:val="001F695C"/>
    <w:rsid w:val="001F6B0E"/>
    <w:rsid w:val="001F6BD6"/>
    <w:rsid w:val="001F6CBA"/>
    <w:rsid w:val="001F730A"/>
    <w:rsid w:val="002009FB"/>
    <w:rsid w:val="00201A12"/>
    <w:rsid w:val="00201C79"/>
    <w:rsid w:val="00202988"/>
    <w:rsid w:val="00202B3F"/>
    <w:rsid w:val="00203378"/>
    <w:rsid w:val="002039E0"/>
    <w:rsid w:val="00204F20"/>
    <w:rsid w:val="002104DD"/>
    <w:rsid w:val="00210781"/>
    <w:rsid w:val="002111CF"/>
    <w:rsid w:val="00211340"/>
    <w:rsid w:val="00211AEC"/>
    <w:rsid w:val="00212AEB"/>
    <w:rsid w:val="002136DA"/>
    <w:rsid w:val="002140F3"/>
    <w:rsid w:val="00215E8E"/>
    <w:rsid w:val="00216D54"/>
    <w:rsid w:val="002170B1"/>
    <w:rsid w:val="00220926"/>
    <w:rsid w:val="0022106D"/>
    <w:rsid w:val="00223A57"/>
    <w:rsid w:val="002243A7"/>
    <w:rsid w:val="00224A30"/>
    <w:rsid w:val="0022703E"/>
    <w:rsid w:val="00231905"/>
    <w:rsid w:val="00233EDE"/>
    <w:rsid w:val="0023661E"/>
    <w:rsid w:val="002372C0"/>
    <w:rsid w:val="00237C8A"/>
    <w:rsid w:val="002413A6"/>
    <w:rsid w:val="0024211E"/>
    <w:rsid w:val="00243DE0"/>
    <w:rsid w:val="002446E4"/>
    <w:rsid w:val="00245589"/>
    <w:rsid w:val="00245667"/>
    <w:rsid w:val="00247E5C"/>
    <w:rsid w:val="00250DC8"/>
    <w:rsid w:val="0025128D"/>
    <w:rsid w:val="002517E7"/>
    <w:rsid w:val="002524F3"/>
    <w:rsid w:val="00253618"/>
    <w:rsid w:val="0025524B"/>
    <w:rsid w:val="00255806"/>
    <w:rsid w:val="00257A9B"/>
    <w:rsid w:val="0026007E"/>
    <w:rsid w:val="00260CED"/>
    <w:rsid w:val="00261ED7"/>
    <w:rsid w:val="0026259F"/>
    <w:rsid w:val="00262DE3"/>
    <w:rsid w:val="002668BC"/>
    <w:rsid w:val="002700BA"/>
    <w:rsid w:val="00270182"/>
    <w:rsid w:val="0027066D"/>
    <w:rsid w:val="00270700"/>
    <w:rsid w:val="00270B59"/>
    <w:rsid w:val="0027103D"/>
    <w:rsid w:val="002717D9"/>
    <w:rsid w:val="00274A07"/>
    <w:rsid w:val="00275ADE"/>
    <w:rsid w:val="00276364"/>
    <w:rsid w:val="00276D3A"/>
    <w:rsid w:val="00276EE7"/>
    <w:rsid w:val="00277536"/>
    <w:rsid w:val="00280E1F"/>
    <w:rsid w:val="00281DAE"/>
    <w:rsid w:val="00283B87"/>
    <w:rsid w:val="00285816"/>
    <w:rsid w:val="0028609B"/>
    <w:rsid w:val="00286DCA"/>
    <w:rsid w:val="00286F79"/>
    <w:rsid w:val="00290688"/>
    <w:rsid w:val="002917FB"/>
    <w:rsid w:val="00292BEB"/>
    <w:rsid w:val="00293733"/>
    <w:rsid w:val="002948BD"/>
    <w:rsid w:val="002948D1"/>
    <w:rsid w:val="00294E5D"/>
    <w:rsid w:val="00297ABD"/>
    <w:rsid w:val="002A1228"/>
    <w:rsid w:val="002A25F6"/>
    <w:rsid w:val="002A4112"/>
    <w:rsid w:val="002A51B9"/>
    <w:rsid w:val="002A58C1"/>
    <w:rsid w:val="002A7C6D"/>
    <w:rsid w:val="002B04AA"/>
    <w:rsid w:val="002B0F6F"/>
    <w:rsid w:val="002B124D"/>
    <w:rsid w:val="002B1D7F"/>
    <w:rsid w:val="002B2697"/>
    <w:rsid w:val="002B26EB"/>
    <w:rsid w:val="002B279F"/>
    <w:rsid w:val="002B2BCE"/>
    <w:rsid w:val="002B33B6"/>
    <w:rsid w:val="002B3450"/>
    <w:rsid w:val="002B4515"/>
    <w:rsid w:val="002B64E5"/>
    <w:rsid w:val="002C1227"/>
    <w:rsid w:val="002C2DA3"/>
    <w:rsid w:val="002D1032"/>
    <w:rsid w:val="002D187F"/>
    <w:rsid w:val="002D19F8"/>
    <w:rsid w:val="002D2B7A"/>
    <w:rsid w:val="002D3A75"/>
    <w:rsid w:val="002D4044"/>
    <w:rsid w:val="002D73A2"/>
    <w:rsid w:val="002E0032"/>
    <w:rsid w:val="002E2B0E"/>
    <w:rsid w:val="002E2E36"/>
    <w:rsid w:val="002E35FF"/>
    <w:rsid w:val="002E40D4"/>
    <w:rsid w:val="002E4591"/>
    <w:rsid w:val="002E4DCB"/>
    <w:rsid w:val="002E77E7"/>
    <w:rsid w:val="002F0632"/>
    <w:rsid w:val="002F19DB"/>
    <w:rsid w:val="002F38C5"/>
    <w:rsid w:val="002F5031"/>
    <w:rsid w:val="002F5F10"/>
    <w:rsid w:val="002F77CF"/>
    <w:rsid w:val="00300B5A"/>
    <w:rsid w:val="00301951"/>
    <w:rsid w:val="00301CA7"/>
    <w:rsid w:val="00302A9C"/>
    <w:rsid w:val="0030495F"/>
    <w:rsid w:val="00306069"/>
    <w:rsid w:val="003109A2"/>
    <w:rsid w:val="00313040"/>
    <w:rsid w:val="0031346B"/>
    <w:rsid w:val="00313F7F"/>
    <w:rsid w:val="0031435C"/>
    <w:rsid w:val="00314891"/>
    <w:rsid w:val="00315631"/>
    <w:rsid w:val="00320A6C"/>
    <w:rsid w:val="00321097"/>
    <w:rsid w:val="00323166"/>
    <w:rsid w:val="00323762"/>
    <w:rsid w:val="00326C89"/>
    <w:rsid w:val="00327739"/>
    <w:rsid w:val="0032784E"/>
    <w:rsid w:val="003312A4"/>
    <w:rsid w:val="003314F8"/>
    <w:rsid w:val="003320E0"/>
    <w:rsid w:val="003321E2"/>
    <w:rsid w:val="003323E2"/>
    <w:rsid w:val="003354BB"/>
    <w:rsid w:val="003365C9"/>
    <w:rsid w:val="00340ED9"/>
    <w:rsid w:val="003414CD"/>
    <w:rsid w:val="003426DD"/>
    <w:rsid w:val="00342F74"/>
    <w:rsid w:val="0034343C"/>
    <w:rsid w:val="00345A38"/>
    <w:rsid w:val="00347637"/>
    <w:rsid w:val="00350DD3"/>
    <w:rsid w:val="00351618"/>
    <w:rsid w:val="00353321"/>
    <w:rsid w:val="003558C0"/>
    <w:rsid w:val="00356832"/>
    <w:rsid w:val="0036021A"/>
    <w:rsid w:val="00360EC2"/>
    <w:rsid w:val="0036124B"/>
    <w:rsid w:val="00361668"/>
    <w:rsid w:val="00365EE7"/>
    <w:rsid w:val="00366038"/>
    <w:rsid w:val="0037003B"/>
    <w:rsid w:val="0037036C"/>
    <w:rsid w:val="0037061A"/>
    <w:rsid w:val="00370A99"/>
    <w:rsid w:val="003711C7"/>
    <w:rsid w:val="00372564"/>
    <w:rsid w:val="00372EDD"/>
    <w:rsid w:val="00375039"/>
    <w:rsid w:val="003750DE"/>
    <w:rsid w:val="00375446"/>
    <w:rsid w:val="003761BB"/>
    <w:rsid w:val="0037667B"/>
    <w:rsid w:val="00376C48"/>
    <w:rsid w:val="00376F8E"/>
    <w:rsid w:val="00377FBB"/>
    <w:rsid w:val="0038054C"/>
    <w:rsid w:val="00382B19"/>
    <w:rsid w:val="0038449F"/>
    <w:rsid w:val="00386F1E"/>
    <w:rsid w:val="00387EC8"/>
    <w:rsid w:val="00392402"/>
    <w:rsid w:val="00392726"/>
    <w:rsid w:val="00396384"/>
    <w:rsid w:val="0039644E"/>
    <w:rsid w:val="00396C86"/>
    <w:rsid w:val="003A043B"/>
    <w:rsid w:val="003A19E9"/>
    <w:rsid w:val="003A21D4"/>
    <w:rsid w:val="003A4DE1"/>
    <w:rsid w:val="003A578F"/>
    <w:rsid w:val="003A5A63"/>
    <w:rsid w:val="003A5EA3"/>
    <w:rsid w:val="003A6048"/>
    <w:rsid w:val="003A6608"/>
    <w:rsid w:val="003A7FB8"/>
    <w:rsid w:val="003B090C"/>
    <w:rsid w:val="003B0A1A"/>
    <w:rsid w:val="003B0FE8"/>
    <w:rsid w:val="003B2AA1"/>
    <w:rsid w:val="003B2F6C"/>
    <w:rsid w:val="003B3204"/>
    <w:rsid w:val="003B4B31"/>
    <w:rsid w:val="003B5116"/>
    <w:rsid w:val="003B5FF7"/>
    <w:rsid w:val="003B6B72"/>
    <w:rsid w:val="003B6CF2"/>
    <w:rsid w:val="003B7954"/>
    <w:rsid w:val="003C05AC"/>
    <w:rsid w:val="003C125C"/>
    <w:rsid w:val="003C2F25"/>
    <w:rsid w:val="003C3D79"/>
    <w:rsid w:val="003C41E1"/>
    <w:rsid w:val="003C7052"/>
    <w:rsid w:val="003C7B36"/>
    <w:rsid w:val="003C7DE0"/>
    <w:rsid w:val="003D069B"/>
    <w:rsid w:val="003D1DBD"/>
    <w:rsid w:val="003D36A5"/>
    <w:rsid w:val="003D3F7A"/>
    <w:rsid w:val="003D3FBD"/>
    <w:rsid w:val="003D514C"/>
    <w:rsid w:val="003D5CBE"/>
    <w:rsid w:val="003D6416"/>
    <w:rsid w:val="003E028B"/>
    <w:rsid w:val="003E02AD"/>
    <w:rsid w:val="003E13BB"/>
    <w:rsid w:val="003E1BE3"/>
    <w:rsid w:val="003E22F9"/>
    <w:rsid w:val="003E3230"/>
    <w:rsid w:val="003E3234"/>
    <w:rsid w:val="003E57AA"/>
    <w:rsid w:val="003E5C61"/>
    <w:rsid w:val="003F0FF0"/>
    <w:rsid w:val="003F259E"/>
    <w:rsid w:val="003F299F"/>
    <w:rsid w:val="003F417E"/>
    <w:rsid w:val="003F41F8"/>
    <w:rsid w:val="003F42D1"/>
    <w:rsid w:val="003F4494"/>
    <w:rsid w:val="003F5B14"/>
    <w:rsid w:val="003F5EB5"/>
    <w:rsid w:val="0040089C"/>
    <w:rsid w:val="00401700"/>
    <w:rsid w:val="00401A37"/>
    <w:rsid w:val="0040357B"/>
    <w:rsid w:val="00403CD1"/>
    <w:rsid w:val="00404DB5"/>
    <w:rsid w:val="0040502C"/>
    <w:rsid w:val="00405328"/>
    <w:rsid w:val="00405C9F"/>
    <w:rsid w:val="00407D76"/>
    <w:rsid w:val="00407F9E"/>
    <w:rsid w:val="004108C2"/>
    <w:rsid w:val="00412788"/>
    <w:rsid w:val="00412C80"/>
    <w:rsid w:val="00412E45"/>
    <w:rsid w:val="00420074"/>
    <w:rsid w:val="00420844"/>
    <w:rsid w:val="00421064"/>
    <w:rsid w:val="004213D3"/>
    <w:rsid w:val="004220C8"/>
    <w:rsid w:val="00422BAF"/>
    <w:rsid w:val="00422D6C"/>
    <w:rsid w:val="00422E9A"/>
    <w:rsid w:val="00424E87"/>
    <w:rsid w:val="004261B7"/>
    <w:rsid w:val="00426BE3"/>
    <w:rsid w:val="00427278"/>
    <w:rsid w:val="0042778E"/>
    <w:rsid w:val="00431123"/>
    <w:rsid w:val="00435383"/>
    <w:rsid w:val="00435619"/>
    <w:rsid w:val="00435693"/>
    <w:rsid w:val="004357DF"/>
    <w:rsid w:val="00437AEC"/>
    <w:rsid w:val="00441E73"/>
    <w:rsid w:val="004430CB"/>
    <w:rsid w:val="00443D2F"/>
    <w:rsid w:val="004444DB"/>
    <w:rsid w:val="00444A5D"/>
    <w:rsid w:val="00445E5E"/>
    <w:rsid w:val="00445F10"/>
    <w:rsid w:val="00446A32"/>
    <w:rsid w:val="00447AA0"/>
    <w:rsid w:val="0045027F"/>
    <w:rsid w:val="0045097D"/>
    <w:rsid w:val="00451F93"/>
    <w:rsid w:val="0045579B"/>
    <w:rsid w:val="00457C68"/>
    <w:rsid w:val="004609F9"/>
    <w:rsid w:val="00462646"/>
    <w:rsid w:val="00463F6C"/>
    <w:rsid w:val="00464AB7"/>
    <w:rsid w:val="0046580C"/>
    <w:rsid w:val="00467614"/>
    <w:rsid w:val="00467F02"/>
    <w:rsid w:val="0047097A"/>
    <w:rsid w:val="004711AA"/>
    <w:rsid w:val="004734EB"/>
    <w:rsid w:val="004741FA"/>
    <w:rsid w:val="004749CC"/>
    <w:rsid w:val="00475A2B"/>
    <w:rsid w:val="00476183"/>
    <w:rsid w:val="00480AEC"/>
    <w:rsid w:val="00481575"/>
    <w:rsid w:val="004822DC"/>
    <w:rsid w:val="004839D2"/>
    <w:rsid w:val="00483BB8"/>
    <w:rsid w:val="004842DD"/>
    <w:rsid w:val="004911ED"/>
    <w:rsid w:val="00491E25"/>
    <w:rsid w:val="004939A9"/>
    <w:rsid w:val="004942DD"/>
    <w:rsid w:val="00494ADE"/>
    <w:rsid w:val="00494AE2"/>
    <w:rsid w:val="00494F0B"/>
    <w:rsid w:val="0049535E"/>
    <w:rsid w:val="00496492"/>
    <w:rsid w:val="004964D8"/>
    <w:rsid w:val="004975A3"/>
    <w:rsid w:val="004A0360"/>
    <w:rsid w:val="004A03E3"/>
    <w:rsid w:val="004A24B5"/>
    <w:rsid w:val="004A28B8"/>
    <w:rsid w:val="004A370A"/>
    <w:rsid w:val="004A4A4E"/>
    <w:rsid w:val="004A4EA4"/>
    <w:rsid w:val="004A674E"/>
    <w:rsid w:val="004A796D"/>
    <w:rsid w:val="004B0AEC"/>
    <w:rsid w:val="004B0EED"/>
    <w:rsid w:val="004B1A67"/>
    <w:rsid w:val="004B3580"/>
    <w:rsid w:val="004B43BF"/>
    <w:rsid w:val="004B48C3"/>
    <w:rsid w:val="004B6179"/>
    <w:rsid w:val="004B697F"/>
    <w:rsid w:val="004B6B03"/>
    <w:rsid w:val="004C1393"/>
    <w:rsid w:val="004C1489"/>
    <w:rsid w:val="004C1716"/>
    <w:rsid w:val="004C2027"/>
    <w:rsid w:val="004C23DD"/>
    <w:rsid w:val="004C3950"/>
    <w:rsid w:val="004C6E8F"/>
    <w:rsid w:val="004C7B90"/>
    <w:rsid w:val="004D0E2F"/>
    <w:rsid w:val="004D2724"/>
    <w:rsid w:val="004D2A3F"/>
    <w:rsid w:val="004D4C79"/>
    <w:rsid w:val="004D5E06"/>
    <w:rsid w:val="004D5E51"/>
    <w:rsid w:val="004D68BF"/>
    <w:rsid w:val="004E004D"/>
    <w:rsid w:val="004E09CA"/>
    <w:rsid w:val="004E1445"/>
    <w:rsid w:val="004E29D6"/>
    <w:rsid w:val="004E37A0"/>
    <w:rsid w:val="004E3A7D"/>
    <w:rsid w:val="004E60CD"/>
    <w:rsid w:val="004E69B9"/>
    <w:rsid w:val="004F28C3"/>
    <w:rsid w:val="004F34A1"/>
    <w:rsid w:val="004F3EDF"/>
    <w:rsid w:val="004F4735"/>
    <w:rsid w:val="004F677C"/>
    <w:rsid w:val="004F6985"/>
    <w:rsid w:val="004F6EE9"/>
    <w:rsid w:val="004F793E"/>
    <w:rsid w:val="004F794E"/>
    <w:rsid w:val="0050070E"/>
    <w:rsid w:val="00501A24"/>
    <w:rsid w:val="0050230B"/>
    <w:rsid w:val="0050327C"/>
    <w:rsid w:val="005035FF"/>
    <w:rsid w:val="00503C00"/>
    <w:rsid w:val="0050567D"/>
    <w:rsid w:val="00506988"/>
    <w:rsid w:val="00510E9E"/>
    <w:rsid w:val="00511A4B"/>
    <w:rsid w:val="005142AA"/>
    <w:rsid w:val="00520CF6"/>
    <w:rsid w:val="00521103"/>
    <w:rsid w:val="00521C74"/>
    <w:rsid w:val="00522534"/>
    <w:rsid w:val="00524B4C"/>
    <w:rsid w:val="00524D61"/>
    <w:rsid w:val="00524F7B"/>
    <w:rsid w:val="00525662"/>
    <w:rsid w:val="00526459"/>
    <w:rsid w:val="00526CDD"/>
    <w:rsid w:val="00526EAD"/>
    <w:rsid w:val="00527063"/>
    <w:rsid w:val="00527280"/>
    <w:rsid w:val="00527AAC"/>
    <w:rsid w:val="00532088"/>
    <w:rsid w:val="005321E6"/>
    <w:rsid w:val="0053390F"/>
    <w:rsid w:val="00534B95"/>
    <w:rsid w:val="0054093F"/>
    <w:rsid w:val="00541C8F"/>
    <w:rsid w:val="00541CA8"/>
    <w:rsid w:val="00541E01"/>
    <w:rsid w:val="00541E5D"/>
    <w:rsid w:val="00542A50"/>
    <w:rsid w:val="005431DC"/>
    <w:rsid w:val="00544E81"/>
    <w:rsid w:val="005450F6"/>
    <w:rsid w:val="00545EBF"/>
    <w:rsid w:val="00546742"/>
    <w:rsid w:val="005471A6"/>
    <w:rsid w:val="00550885"/>
    <w:rsid w:val="00551455"/>
    <w:rsid w:val="005528D7"/>
    <w:rsid w:val="00552F4B"/>
    <w:rsid w:val="00553E4C"/>
    <w:rsid w:val="005542EC"/>
    <w:rsid w:val="00554D18"/>
    <w:rsid w:val="005551ED"/>
    <w:rsid w:val="00555B36"/>
    <w:rsid w:val="005573C0"/>
    <w:rsid w:val="00557722"/>
    <w:rsid w:val="0055782A"/>
    <w:rsid w:val="00560D4D"/>
    <w:rsid w:val="005616E6"/>
    <w:rsid w:val="00562065"/>
    <w:rsid w:val="005621CD"/>
    <w:rsid w:val="005669D5"/>
    <w:rsid w:val="00567021"/>
    <w:rsid w:val="00571FAA"/>
    <w:rsid w:val="00571FFE"/>
    <w:rsid w:val="005729C8"/>
    <w:rsid w:val="00573405"/>
    <w:rsid w:val="00574E55"/>
    <w:rsid w:val="005755FD"/>
    <w:rsid w:val="00575A0A"/>
    <w:rsid w:val="00576966"/>
    <w:rsid w:val="00581A42"/>
    <w:rsid w:val="00581F4B"/>
    <w:rsid w:val="0058268E"/>
    <w:rsid w:val="00583C0C"/>
    <w:rsid w:val="00584114"/>
    <w:rsid w:val="005847AD"/>
    <w:rsid w:val="0058516A"/>
    <w:rsid w:val="005855C7"/>
    <w:rsid w:val="00586151"/>
    <w:rsid w:val="00586442"/>
    <w:rsid w:val="00586635"/>
    <w:rsid w:val="00587213"/>
    <w:rsid w:val="00590E0A"/>
    <w:rsid w:val="00592762"/>
    <w:rsid w:val="00592A0C"/>
    <w:rsid w:val="00594934"/>
    <w:rsid w:val="00594B89"/>
    <w:rsid w:val="0059519D"/>
    <w:rsid w:val="005954CB"/>
    <w:rsid w:val="005959DF"/>
    <w:rsid w:val="00595AC6"/>
    <w:rsid w:val="00596B6A"/>
    <w:rsid w:val="00596BD7"/>
    <w:rsid w:val="005971AE"/>
    <w:rsid w:val="00597968"/>
    <w:rsid w:val="005A0F78"/>
    <w:rsid w:val="005A124E"/>
    <w:rsid w:val="005A1C12"/>
    <w:rsid w:val="005A1C2A"/>
    <w:rsid w:val="005A32C1"/>
    <w:rsid w:val="005A3EA2"/>
    <w:rsid w:val="005A78EC"/>
    <w:rsid w:val="005A7BE9"/>
    <w:rsid w:val="005B0812"/>
    <w:rsid w:val="005B1FB8"/>
    <w:rsid w:val="005B200D"/>
    <w:rsid w:val="005B23D1"/>
    <w:rsid w:val="005B36F1"/>
    <w:rsid w:val="005B3B23"/>
    <w:rsid w:val="005B45E2"/>
    <w:rsid w:val="005B5B5F"/>
    <w:rsid w:val="005B730D"/>
    <w:rsid w:val="005B7396"/>
    <w:rsid w:val="005B75A9"/>
    <w:rsid w:val="005C0778"/>
    <w:rsid w:val="005C0D6A"/>
    <w:rsid w:val="005C2167"/>
    <w:rsid w:val="005C4ABB"/>
    <w:rsid w:val="005C4F13"/>
    <w:rsid w:val="005C4FDE"/>
    <w:rsid w:val="005C5A2E"/>
    <w:rsid w:val="005D003C"/>
    <w:rsid w:val="005D15D5"/>
    <w:rsid w:val="005D1A65"/>
    <w:rsid w:val="005D1B72"/>
    <w:rsid w:val="005D207C"/>
    <w:rsid w:val="005D21BB"/>
    <w:rsid w:val="005D383C"/>
    <w:rsid w:val="005D48DC"/>
    <w:rsid w:val="005D596B"/>
    <w:rsid w:val="005D7B19"/>
    <w:rsid w:val="005E02B3"/>
    <w:rsid w:val="005E0CCF"/>
    <w:rsid w:val="005E1DAA"/>
    <w:rsid w:val="005E2165"/>
    <w:rsid w:val="005E33B6"/>
    <w:rsid w:val="005E5A5F"/>
    <w:rsid w:val="005E6DDA"/>
    <w:rsid w:val="005F00CA"/>
    <w:rsid w:val="005F085F"/>
    <w:rsid w:val="005F183A"/>
    <w:rsid w:val="005F18BA"/>
    <w:rsid w:val="005F1F20"/>
    <w:rsid w:val="005F2F31"/>
    <w:rsid w:val="005F61EC"/>
    <w:rsid w:val="005F70EC"/>
    <w:rsid w:val="0060202B"/>
    <w:rsid w:val="006021CC"/>
    <w:rsid w:val="00602E0B"/>
    <w:rsid w:val="00603215"/>
    <w:rsid w:val="00604724"/>
    <w:rsid w:val="00604749"/>
    <w:rsid w:val="006075FD"/>
    <w:rsid w:val="006104DF"/>
    <w:rsid w:val="00610F2C"/>
    <w:rsid w:val="00611352"/>
    <w:rsid w:val="00611FB5"/>
    <w:rsid w:val="006122A7"/>
    <w:rsid w:val="00612C6F"/>
    <w:rsid w:val="006134B0"/>
    <w:rsid w:val="00614551"/>
    <w:rsid w:val="006156E9"/>
    <w:rsid w:val="006157EA"/>
    <w:rsid w:val="00616531"/>
    <w:rsid w:val="0061654E"/>
    <w:rsid w:val="00617EB3"/>
    <w:rsid w:val="00621D09"/>
    <w:rsid w:val="00623FF0"/>
    <w:rsid w:val="0062403A"/>
    <w:rsid w:val="006245BB"/>
    <w:rsid w:val="006250B2"/>
    <w:rsid w:val="00625A18"/>
    <w:rsid w:val="00626642"/>
    <w:rsid w:val="006269F0"/>
    <w:rsid w:val="006273FF"/>
    <w:rsid w:val="00627925"/>
    <w:rsid w:val="006312B2"/>
    <w:rsid w:val="006314FF"/>
    <w:rsid w:val="00631C49"/>
    <w:rsid w:val="006320E5"/>
    <w:rsid w:val="00635D2A"/>
    <w:rsid w:val="00636806"/>
    <w:rsid w:val="00636811"/>
    <w:rsid w:val="00636972"/>
    <w:rsid w:val="0064520E"/>
    <w:rsid w:val="00646365"/>
    <w:rsid w:val="00651125"/>
    <w:rsid w:val="006513CE"/>
    <w:rsid w:val="006524B3"/>
    <w:rsid w:val="00652883"/>
    <w:rsid w:val="006539A4"/>
    <w:rsid w:val="00654A0A"/>
    <w:rsid w:val="006558B1"/>
    <w:rsid w:val="00655DEC"/>
    <w:rsid w:val="00656345"/>
    <w:rsid w:val="006600B9"/>
    <w:rsid w:val="006605B2"/>
    <w:rsid w:val="00660CDF"/>
    <w:rsid w:val="00662777"/>
    <w:rsid w:val="006646C4"/>
    <w:rsid w:val="0066743D"/>
    <w:rsid w:val="00671719"/>
    <w:rsid w:val="00671912"/>
    <w:rsid w:val="00672A32"/>
    <w:rsid w:val="006742F6"/>
    <w:rsid w:val="00676437"/>
    <w:rsid w:val="006766D7"/>
    <w:rsid w:val="0068125D"/>
    <w:rsid w:val="0068397B"/>
    <w:rsid w:val="00684555"/>
    <w:rsid w:val="00687D93"/>
    <w:rsid w:val="0069185A"/>
    <w:rsid w:val="00691FA1"/>
    <w:rsid w:val="006920CE"/>
    <w:rsid w:val="006926C5"/>
    <w:rsid w:val="00693635"/>
    <w:rsid w:val="006939B4"/>
    <w:rsid w:val="006941C5"/>
    <w:rsid w:val="00694D6F"/>
    <w:rsid w:val="00694EB5"/>
    <w:rsid w:val="0069598D"/>
    <w:rsid w:val="00697419"/>
    <w:rsid w:val="006A038A"/>
    <w:rsid w:val="006A07DE"/>
    <w:rsid w:val="006A1727"/>
    <w:rsid w:val="006A1A44"/>
    <w:rsid w:val="006A55B1"/>
    <w:rsid w:val="006A5CC1"/>
    <w:rsid w:val="006A63EF"/>
    <w:rsid w:val="006A68EA"/>
    <w:rsid w:val="006A6D55"/>
    <w:rsid w:val="006A7223"/>
    <w:rsid w:val="006B152A"/>
    <w:rsid w:val="006B272B"/>
    <w:rsid w:val="006B3597"/>
    <w:rsid w:val="006B4265"/>
    <w:rsid w:val="006B59F4"/>
    <w:rsid w:val="006B6C56"/>
    <w:rsid w:val="006B7DF6"/>
    <w:rsid w:val="006C054F"/>
    <w:rsid w:val="006C09E4"/>
    <w:rsid w:val="006C15EF"/>
    <w:rsid w:val="006C17C4"/>
    <w:rsid w:val="006C1AB3"/>
    <w:rsid w:val="006C2698"/>
    <w:rsid w:val="006C3623"/>
    <w:rsid w:val="006C3B16"/>
    <w:rsid w:val="006C4B9F"/>
    <w:rsid w:val="006C5E04"/>
    <w:rsid w:val="006C6016"/>
    <w:rsid w:val="006C6558"/>
    <w:rsid w:val="006C718C"/>
    <w:rsid w:val="006C7256"/>
    <w:rsid w:val="006C78EA"/>
    <w:rsid w:val="006C7946"/>
    <w:rsid w:val="006C7A09"/>
    <w:rsid w:val="006D1775"/>
    <w:rsid w:val="006D2129"/>
    <w:rsid w:val="006D46F2"/>
    <w:rsid w:val="006D5B98"/>
    <w:rsid w:val="006D61D5"/>
    <w:rsid w:val="006D6325"/>
    <w:rsid w:val="006D7FE2"/>
    <w:rsid w:val="006E052A"/>
    <w:rsid w:val="006E0B7C"/>
    <w:rsid w:val="006E20ED"/>
    <w:rsid w:val="006E2A41"/>
    <w:rsid w:val="006E2CF8"/>
    <w:rsid w:val="006E3938"/>
    <w:rsid w:val="006E5B5D"/>
    <w:rsid w:val="006E5E19"/>
    <w:rsid w:val="006E6522"/>
    <w:rsid w:val="006E6D71"/>
    <w:rsid w:val="006E6DD2"/>
    <w:rsid w:val="006E7205"/>
    <w:rsid w:val="006F12B3"/>
    <w:rsid w:val="006F2A7D"/>
    <w:rsid w:val="006F3409"/>
    <w:rsid w:val="006F3D03"/>
    <w:rsid w:val="006F3EDD"/>
    <w:rsid w:val="006F4B1B"/>
    <w:rsid w:val="006F54E9"/>
    <w:rsid w:val="007009D9"/>
    <w:rsid w:val="0070172D"/>
    <w:rsid w:val="00701E82"/>
    <w:rsid w:val="007026D2"/>
    <w:rsid w:val="0070502C"/>
    <w:rsid w:val="007056E4"/>
    <w:rsid w:val="00705954"/>
    <w:rsid w:val="0070633A"/>
    <w:rsid w:val="00707E29"/>
    <w:rsid w:val="00710CBF"/>
    <w:rsid w:val="00710D13"/>
    <w:rsid w:val="00711987"/>
    <w:rsid w:val="007133CB"/>
    <w:rsid w:val="007139A1"/>
    <w:rsid w:val="00714DED"/>
    <w:rsid w:val="00715204"/>
    <w:rsid w:val="00715E2C"/>
    <w:rsid w:val="007176F1"/>
    <w:rsid w:val="00717BDB"/>
    <w:rsid w:val="007204C2"/>
    <w:rsid w:val="00720FF5"/>
    <w:rsid w:val="00722AF6"/>
    <w:rsid w:val="00723A3C"/>
    <w:rsid w:val="00724F04"/>
    <w:rsid w:val="007253FC"/>
    <w:rsid w:val="00725FD9"/>
    <w:rsid w:val="007300CD"/>
    <w:rsid w:val="00730D96"/>
    <w:rsid w:val="00734566"/>
    <w:rsid w:val="00734EB7"/>
    <w:rsid w:val="0073508C"/>
    <w:rsid w:val="00735762"/>
    <w:rsid w:val="007365FD"/>
    <w:rsid w:val="00736D05"/>
    <w:rsid w:val="00740537"/>
    <w:rsid w:val="00741F9A"/>
    <w:rsid w:val="007430C1"/>
    <w:rsid w:val="00745873"/>
    <w:rsid w:val="00750FA9"/>
    <w:rsid w:val="007526FB"/>
    <w:rsid w:val="00752F0C"/>
    <w:rsid w:val="007537EE"/>
    <w:rsid w:val="00754A11"/>
    <w:rsid w:val="00756B62"/>
    <w:rsid w:val="007615BE"/>
    <w:rsid w:val="00762E76"/>
    <w:rsid w:val="00763A87"/>
    <w:rsid w:val="00763C33"/>
    <w:rsid w:val="00766000"/>
    <w:rsid w:val="007664C7"/>
    <w:rsid w:val="007673B9"/>
    <w:rsid w:val="007701E2"/>
    <w:rsid w:val="00770A5F"/>
    <w:rsid w:val="00772235"/>
    <w:rsid w:val="007730F7"/>
    <w:rsid w:val="007759D8"/>
    <w:rsid w:val="00780329"/>
    <w:rsid w:val="0078064F"/>
    <w:rsid w:val="007816A0"/>
    <w:rsid w:val="00784684"/>
    <w:rsid w:val="0078662D"/>
    <w:rsid w:val="0078664D"/>
    <w:rsid w:val="00787C8B"/>
    <w:rsid w:val="0079047F"/>
    <w:rsid w:val="007916F8"/>
    <w:rsid w:val="00791A7A"/>
    <w:rsid w:val="00793929"/>
    <w:rsid w:val="00793B11"/>
    <w:rsid w:val="007941BB"/>
    <w:rsid w:val="00795D89"/>
    <w:rsid w:val="007961BE"/>
    <w:rsid w:val="00796A3B"/>
    <w:rsid w:val="0079747E"/>
    <w:rsid w:val="007977B4"/>
    <w:rsid w:val="007A0C0F"/>
    <w:rsid w:val="007A1D51"/>
    <w:rsid w:val="007A418F"/>
    <w:rsid w:val="007A59C4"/>
    <w:rsid w:val="007A7B61"/>
    <w:rsid w:val="007B028A"/>
    <w:rsid w:val="007B228F"/>
    <w:rsid w:val="007B2309"/>
    <w:rsid w:val="007B2781"/>
    <w:rsid w:val="007B38DF"/>
    <w:rsid w:val="007B7D76"/>
    <w:rsid w:val="007C1A81"/>
    <w:rsid w:val="007C5553"/>
    <w:rsid w:val="007C60D8"/>
    <w:rsid w:val="007C6672"/>
    <w:rsid w:val="007C757D"/>
    <w:rsid w:val="007C76C1"/>
    <w:rsid w:val="007D25A6"/>
    <w:rsid w:val="007D563C"/>
    <w:rsid w:val="007D7B49"/>
    <w:rsid w:val="007E08B9"/>
    <w:rsid w:val="007E0E42"/>
    <w:rsid w:val="007E1019"/>
    <w:rsid w:val="007E17B5"/>
    <w:rsid w:val="007E29A2"/>
    <w:rsid w:val="007E59E4"/>
    <w:rsid w:val="007F0BCA"/>
    <w:rsid w:val="007F2176"/>
    <w:rsid w:val="007F5DB5"/>
    <w:rsid w:val="007F7BCE"/>
    <w:rsid w:val="00800517"/>
    <w:rsid w:val="008005A3"/>
    <w:rsid w:val="00800B9C"/>
    <w:rsid w:val="00801FCA"/>
    <w:rsid w:val="00802F79"/>
    <w:rsid w:val="00804741"/>
    <w:rsid w:val="008063EC"/>
    <w:rsid w:val="00806D67"/>
    <w:rsid w:val="00807D45"/>
    <w:rsid w:val="0081013B"/>
    <w:rsid w:val="008111CD"/>
    <w:rsid w:val="008116CB"/>
    <w:rsid w:val="00813A60"/>
    <w:rsid w:val="00814AFA"/>
    <w:rsid w:val="0081531C"/>
    <w:rsid w:val="00821D90"/>
    <w:rsid w:val="008229C6"/>
    <w:rsid w:val="00822D6B"/>
    <w:rsid w:val="00824666"/>
    <w:rsid w:val="00825B4C"/>
    <w:rsid w:val="00825CBB"/>
    <w:rsid w:val="0082681C"/>
    <w:rsid w:val="008276A4"/>
    <w:rsid w:val="00833932"/>
    <w:rsid w:val="00835204"/>
    <w:rsid w:val="00836C5E"/>
    <w:rsid w:val="0084016A"/>
    <w:rsid w:val="00840243"/>
    <w:rsid w:val="00841B45"/>
    <w:rsid w:val="0084240F"/>
    <w:rsid w:val="008427CE"/>
    <w:rsid w:val="008434A7"/>
    <w:rsid w:val="00844D92"/>
    <w:rsid w:val="008462DD"/>
    <w:rsid w:val="00846C71"/>
    <w:rsid w:val="00847855"/>
    <w:rsid w:val="008510CC"/>
    <w:rsid w:val="00851509"/>
    <w:rsid w:val="00852D7D"/>
    <w:rsid w:val="00852F10"/>
    <w:rsid w:val="00853766"/>
    <w:rsid w:val="00853DD9"/>
    <w:rsid w:val="00854A04"/>
    <w:rsid w:val="00855937"/>
    <w:rsid w:val="00861D66"/>
    <w:rsid w:val="00861E56"/>
    <w:rsid w:val="00863140"/>
    <w:rsid w:val="0086388C"/>
    <w:rsid w:val="00863FD6"/>
    <w:rsid w:val="00867954"/>
    <w:rsid w:val="008702C4"/>
    <w:rsid w:val="008704D0"/>
    <w:rsid w:val="00873393"/>
    <w:rsid w:val="00873A6C"/>
    <w:rsid w:val="00874268"/>
    <w:rsid w:val="00874678"/>
    <w:rsid w:val="00874DE3"/>
    <w:rsid w:val="0087643F"/>
    <w:rsid w:val="00876C16"/>
    <w:rsid w:val="00880C2B"/>
    <w:rsid w:val="008814D7"/>
    <w:rsid w:val="0088207D"/>
    <w:rsid w:val="00882B03"/>
    <w:rsid w:val="00882D8B"/>
    <w:rsid w:val="00883EBE"/>
    <w:rsid w:val="008841FE"/>
    <w:rsid w:val="0088547F"/>
    <w:rsid w:val="008863D3"/>
    <w:rsid w:val="00886D34"/>
    <w:rsid w:val="00887292"/>
    <w:rsid w:val="00887BDD"/>
    <w:rsid w:val="00887E38"/>
    <w:rsid w:val="008901F3"/>
    <w:rsid w:val="00890D43"/>
    <w:rsid w:val="008914E0"/>
    <w:rsid w:val="008922C3"/>
    <w:rsid w:val="008938F4"/>
    <w:rsid w:val="008960F6"/>
    <w:rsid w:val="008972BE"/>
    <w:rsid w:val="008A2139"/>
    <w:rsid w:val="008A5B73"/>
    <w:rsid w:val="008A6458"/>
    <w:rsid w:val="008A6471"/>
    <w:rsid w:val="008A7795"/>
    <w:rsid w:val="008B088D"/>
    <w:rsid w:val="008B0C1C"/>
    <w:rsid w:val="008B1349"/>
    <w:rsid w:val="008B146E"/>
    <w:rsid w:val="008B2069"/>
    <w:rsid w:val="008B4078"/>
    <w:rsid w:val="008B42DC"/>
    <w:rsid w:val="008B7180"/>
    <w:rsid w:val="008C1C6E"/>
    <w:rsid w:val="008C2A80"/>
    <w:rsid w:val="008C3B86"/>
    <w:rsid w:val="008C3C14"/>
    <w:rsid w:val="008C4501"/>
    <w:rsid w:val="008C4518"/>
    <w:rsid w:val="008C551A"/>
    <w:rsid w:val="008C6C76"/>
    <w:rsid w:val="008C6D4D"/>
    <w:rsid w:val="008C6F52"/>
    <w:rsid w:val="008D0B61"/>
    <w:rsid w:val="008D0D18"/>
    <w:rsid w:val="008D0D5D"/>
    <w:rsid w:val="008D0FD8"/>
    <w:rsid w:val="008D4349"/>
    <w:rsid w:val="008D453E"/>
    <w:rsid w:val="008D4A89"/>
    <w:rsid w:val="008D5805"/>
    <w:rsid w:val="008D7959"/>
    <w:rsid w:val="008E072A"/>
    <w:rsid w:val="008E1122"/>
    <w:rsid w:val="008E1630"/>
    <w:rsid w:val="008E24D6"/>
    <w:rsid w:val="008E3930"/>
    <w:rsid w:val="008E4428"/>
    <w:rsid w:val="008E4649"/>
    <w:rsid w:val="008E6B78"/>
    <w:rsid w:val="008E6D48"/>
    <w:rsid w:val="008E7E9B"/>
    <w:rsid w:val="008F19A4"/>
    <w:rsid w:val="008F2B54"/>
    <w:rsid w:val="008F408A"/>
    <w:rsid w:val="008F4473"/>
    <w:rsid w:val="008F557E"/>
    <w:rsid w:val="008F6D80"/>
    <w:rsid w:val="008F6E84"/>
    <w:rsid w:val="00903187"/>
    <w:rsid w:val="00906098"/>
    <w:rsid w:val="009071E4"/>
    <w:rsid w:val="0091279F"/>
    <w:rsid w:val="00912A50"/>
    <w:rsid w:val="00914D1B"/>
    <w:rsid w:val="00914E44"/>
    <w:rsid w:val="00914F34"/>
    <w:rsid w:val="0092212A"/>
    <w:rsid w:val="009221F6"/>
    <w:rsid w:val="00922F5A"/>
    <w:rsid w:val="009235A4"/>
    <w:rsid w:val="009238BD"/>
    <w:rsid w:val="00924098"/>
    <w:rsid w:val="00925037"/>
    <w:rsid w:val="00932067"/>
    <w:rsid w:val="00932CBD"/>
    <w:rsid w:val="00936143"/>
    <w:rsid w:val="00940C83"/>
    <w:rsid w:val="0094230D"/>
    <w:rsid w:val="00943854"/>
    <w:rsid w:val="0094394A"/>
    <w:rsid w:val="00944764"/>
    <w:rsid w:val="00946FC2"/>
    <w:rsid w:val="00950796"/>
    <w:rsid w:val="00950FE4"/>
    <w:rsid w:val="00952621"/>
    <w:rsid w:val="009538E3"/>
    <w:rsid w:val="00953AD9"/>
    <w:rsid w:val="00954B7F"/>
    <w:rsid w:val="00955205"/>
    <w:rsid w:val="009560B7"/>
    <w:rsid w:val="00960924"/>
    <w:rsid w:val="00960F4D"/>
    <w:rsid w:val="009656EA"/>
    <w:rsid w:val="00966453"/>
    <w:rsid w:val="009674A5"/>
    <w:rsid w:val="00971E36"/>
    <w:rsid w:val="009727A7"/>
    <w:rsid w:val="0097340A"/>
    <w:rsid w:val="009757B2"/>
    <w:rsid w:val="009762B1"/>
    <w:rsid w:val="00976492"/>
    <w:rsid w:val="009764DE"/>
    <w:rsid w:val="00977426"/>
    <w:rsid w:val="0097758F"/>
    <w:rsid w:val="00980FD3"/>
    <w:rsid w:val="00981DF2"/>
    <w:rsid w:val="00983A5D"/>
    <w:rsid w:val="00984647"/>
    <w:rsid w:val="009861FA"/>
    <w:rsid w:val="009865CF"/>
    <w:rsid w:val="0098793B"/>
    <w:rsid w:val="00991E0C"/>
    <w:rsid w:val="00993447"/>
    <w:rsid w:val="0099464F"/>
    <w:rsid w:val="0099535F"/>
    <w:rsid w:val="00995685"/>
    <w:rsid w:val="0099677E"/>
    <w:rsid w:val="00997CDB"/>
    <w:rsid w:val="009A2481"/>
    <w:rsid w:val="009A2FE7"/>
    <w:rsid w:val="009A5B73"/>
    <w:rsid w:val="009A5EF6"/>
    <w:rsid w:val="009A6FE7"/>
    <w:rsid w:val="009A7DD1"/>
    <w:rsid w:val="009B0A0B"/>
    <w:rsid w:val="009B1B2D"/>
    <w:rsid w:val="009B340F"/>
    <w:rsid w:val="009B3932"/>
    <w:rsid w:val="009B42D1"/>
    <w:rsid w:val="009B4675"/>
    <w:rsid w:val="009B594F"/>
    <w:rsid w:val="009B67A4"/>
    <w:rsid w:val="009B7809"/>
    <w:rsid w:val="009B7847"/>
    <w:rsid w:val="009B7FA7"/>
    <w:rsid w:val="009C07BF"/>
    <w:rsid w:val="009C0D34"/>
    <w:rsid w:val="009C0DF7"/>
    <w:rsid w:val="009C202E"/>
    <w:rsid w:val="009C203C"/>
    <w:rsid w:val="009C28FA"/>
    <w:rsid w:val="009C2EB5"/>
    <w:rsid w:val="009C35C3"/>
    <w:rsid w:val="009C41D1"/>
    <w:rsid w:val="009C4492"/>
    <w:rsid w:val="009C4B6C"/>
    <w:rsid w:val="009C4E20"/>
    <w:rsid w:val="009C7230"/>
    <w:rsid w:val="009C72D2"/>
    <w:rsid w:val="009C73FA"/>
    <w:rsid w:val="009D02CB"/>
    <w:rsid w:val="009D053B"/>
    <w:rsid w:val="009D0FF6"/>
    <w:rsid w:val="009D2045"/>
    <w:rsid w:val="009D2711"/>
    <w:rsid w:val="009D3EC0"/>
    <w:rsid w:val="009D4E32"/>
    <w:rsid w:val="009D5186"/>
    <w:rsid w:val="009D5452"/>
    <w:rsid w:val="009D638C"/>
    <w:rsid w:val="009D6574"/>
    <w:rsid w:val="009D6597"/>
    <w:rsid w:val="009D75E7"/>
    <w:rsid w:val="009E2186"/>
    <w:rsid w:val="009E3EF4"/>
    <w:rsid w:val="009E46D4"/>
    <w:rsid w:val="009E4E82"/>
    <w:rsid w:val="009E51E7"/>
    <w:rsid w:val="009F0601"/>
    <w:rsid w:val="009F15D3"/>
    <w:rsid w:val="009F2989"/>
    <w:rsid w:val="009F41A9"/>
    <w:rsid w:val="009F58DD"/>
    <w:rsid w:val="009F604C"/>
    <w:rsid w:val="00A00769"/>
    <w:rsid w:val="00A03BF7"/>
    <w:rsid w:val="00A0564E"/>
    <w:rsid w:val="00A071B7"/>
    <w:rsid w:val="00A1052A"/>
    <w:rsid w:val="00A10557"/>
    <w:rsid w:val="00A12472"/>
    <w:rsid w:val="00A1567D"/>
    <w:rsid w:val="00A157D9"/>
    <w:rsid w:val="00A16425"/>
    <w:rsid w:val="00A170D4"/>
    <w:rsid w:val="00A17FCC"/>
    <w:rsid w:val="00A211C6"/>
    <w:rsid w:val="00A2155C"/>
    <w:rsid w:val="00A21D55"/>
    <w:rsid w:val="00A23CE3"/>
    <w:rsid w:val="00A25A8D"/>
    <w:rsid w:val="00A2713A"/>
    <w:rsid w:val="00A2738D"/>
    <w:rsid w:val="00A308AE"/>
    <w:rsid w:val="00A312A5"/>
    <w:rsid w:val="00A32211"/>
    <w:rsid w:val="00A32CE2"/>
    <w:rsid w:val="00A33B4D"/>
    <w:rsid w:val="00A33FDC"/>
    <w:rsid w:val="00A35590"/>
    <w:rsid w:val="00A36D6C"/>
    <w:rsid w:val="00A371FA"/>
    <w:rsid w:val="00A40E40"/>
    <w:rsid w:val="00A437A2"/>
    <w:rsid w:val="00A43DF3"/>
    <w:rsid w:val="00A43FBA"/>
    <w:rsid w:val="00A44895"/>
    <w:rsid w:val="00A44AB6"/>
    <w:rsid w:val="00A45018"/>
    <w:rsid w:val="00A45261"/>
    <w:rsid w:val="00A45495"/>
    <w:rsid w:val="00A45647"/>
    <w:rsid w:val="00A46D5E"/>
    <w:rsid w:val="00A4742D"/>
    <w:rsid w:val="00A47C8E"/>
    <w:rsid w:val="00A51A82"/>
    <w:rsid w:val="00A563CA"/>
    <w:rsid w:val="00A57718"/>
    <w:rsid w:val="00A60C00"/>
    <w:rsid w:val="00A61BA0"/>
    <w:rsid w:val="00A62EF1"/>
    <w:rsid w:val="00A63A3F"/>
    <w:rsid w:val="00A64CF8"/>
    <w:rsid w:val="00A65787"/>
    <w:rsid w:val="00A66094"/>
    <w:rsid w:val="00A66E43"/>
    <w:rsid w:val="00A70205"/>
    <w:rsid w:val="00A73E44"/>
    <w:rsid w:val="00A75F1C"/>
    <w:rsid w:val="00A7746F"/>
    <w:rsid w:val="00A77A27"/>
    <w:rsid w:val="00A813F0"/>
    <w:rsid w:val="00A8192B"/>
    <w:rsid w:val="00A81F9B"/>
    <w:rsid w:val="00A8265D"/>
    <w:rsid w:val="00A83C9E"/>
    <w:rsid w:val="00A86BE3"/>
    <w:rsid w:val="00A86F28"/>
    <w:rsid w:val="00A909E9"/>
    <w:rsid w:val="00A91236"/>
    <w:rsid w:val="00A91950"/>
    <w:rsid w:val="00A93002"/>
    <w:rsid w:val="00A938E5"/>
    <w:rsid w:val="00A94566"/>
    <w:rsid w:val="00A948CE"/>
    <w:rsid w:val="00A94B61"/>
    <w:rsid w:val="00A95AD7"/>
    <w:rsid w:val="00A9621F"/>
    <w:rsid w:val="00A971C2"/>
    <w:rsid w:val="00A97F34"/>
    <w:rsid w:val="00AA01B5"/>
    <w:rsid w:val="00AA193B"/>
    <w:rsid w:val="00AA1E99"/>
    <w:rsid w:val="00AA269A"/>
    <w:rsid w:val="00AA26AE"/>
    <w:rsid w:val="00AA2C16"/>
    <w:rsid w:val="00AA448C"/>
    <w:rsid w:val="00AA58B7"/>
    <w:rsid w:val="00AA5FD9"/>
    <w:rsid w:val="00AA6C89"/>
    <w:rsid w:val="00AA77E5"/>
    <w:rsid w:val="00AA7A85"/>
    <w:rsid w:val="00AB0B0A"/>
    <w:rsid w:val="00AB3A79"/>
    <w:rsid w:val="00AB415C"/>
    <w:rsid w:val="00AB4599"/>
    <w:rsid w:val="00AB4B4D"/>
    <w:rsid w:val="00AB6B28"/>
    <w:rsid w:val="00AB6BB9"/>
    <w:rsid w:val="00AB7433"/>
    <w:rsid w:val="00AC0869"/>
    <w:rsid w:val="00AC09F8"/>
    <w:rsid w:val="00AC0D0C"/>
    <w:rsid w:val="00AC1007"/>
    <w:rsid w:val="00AC223C"/>
    <w:rsid w:val="00AC26E3"/>
    <w:rsid w:val="00AC4BFA"/>
    <w:rsid w:val="00AD098F"/>
    <w:rsid w:val="00AD1496"/>
    <w:rsid w:val="00AD1AEA"/>
    <w:rsid w:val="00AD2B4E"/>
    <w:rsid w:val="00AD2D21"/>
    <w:rsid w:val="00AD479C"/>
    <w:rsid w:val="00AD4E71"/>
    <w:rsid w:val="00AD4EFD"/>
    <w:rsid w:val="00AD68A5"/>
    <w:rsid w:val="00AE0BD0"/>
    <w:rsid w:val="00AE1A42"/>
    <w:rsid w:val="00AE1AF1"/>
    <w:rsid w:val="00AE2938"/>
    <w:rsid w:val="00AE2F95"/>
    <w:rsid w:val="00AE312A"/>
    <w:rsid w:val="00AE31F8"/>
    <w:rsid w:val="00AE3469"/>
    <w:rsid w:val="00AE47C0"/>
    <w:rsid w:val="00AE4C15"/>
    <w:rsid w:val="00AE7B24"/>
    <w:rsid w:val="00AF058E"/>
    <w:rsid w:val="00AF06AC"/>
    <w:rsid w:val="00AF1562"/>
    <w:rsid w:val="00AF3947"/>
    <w:rsid w:val="00AF3BC4"/>
    <w:rsid w:val="00AF42AE"/>
    <w:rsid w:val="00AF4834"/>
    <w:rsid w:val="00AF4AEE"/>
    <w:rsid w:val="00AF5CFC"/>
    <w:rsid w:val="00AF6C28"/>
    <w:rsid w:val="00AF6CC3"/>
    <w:rsid w:val="00AF6CFC"/>
    <w:rsid w:val="00B002E0"/>
    <w:rsid w:val="00B01ED8"/>
    <w:rsid w:val="00B05FE6"/>
    <w:rsid w:val="00B066D7"/>
    <w:rsid w:val="00B12E25"/>
    <w:rsid w:val="00B15EA1"/>
    <w:rsid w:val="00B1620E"/>
    <w:rsid w:val="00B20266"/>
    <w:rsid w:val="00B2232F"/>
    <w:rsid w:val="00B26501"/>
    <w:rsid w:val="00B32A3D"/>
    <w:rsid w:val="00B33198"/>
    <w:rsid w:val="00B33F65"/>
    <w:rsid w:val="00B34716"/>
    <w:rsid w:val="00B362A1"/>
    <w:rsid w:val="00B36489"/>
    <w:rsid w:val="00B372A7"/>
    <w:rsid w:val="00B42265"/>
    <w:rsid w:val="00B440D6"/>
    <w:rsid w:val="00B452D7"/>
    <w:rsid w:val="00B45875"/>
    <w:rsid w:val="00B46B52"/>
    <w:rsid w:val="00B47420"/>
    <w:rsid w:val="00B4757D"/>
    <w:rsid w:val="00B51A8A"/>
    <w:rsid w:val="00B5299F"/>
    <w:rsid w:val="00B54AB7"/>
    <w:rsid w:val="00B56092"/>
    <w:rsid w:val="00B57840"/>
    <w:rsid w:val="00B604C7"/>
    <w:rsid w:val="00B61C0B"/>
    <w:rsid w:val="00B61E85"/>
    <w:rsid w:val="00B62312"/>
    <w:rsid w:val="00B62460"/>
    <w:rsid w:val="00B630D8"/>
    <w:rsid w:val="00B63EBF"/>
    <w:rsid w:val="00B63FD4"/>
    <w:rsid w:val="00B64831"/>
    <w:rsid w:val="00B6502A"/>
    <w:rsid w:val="00B66375"/>
    <w:rsid w:val="00B667D7"/>
    <w:rsid w:val="00B67321"/>
    <w:rsid w:val="00B7043E"/>
    <w:rsid w:val="00B711D0"/>
    <w:rsid w:val="00B7207C"/>
    <w:rsid w:val="00B72915"/>
    <w:rsid w:val="00B73AC6"/>
    <w:rsid w:val="00B76281"/>
    <w:rsid w:val="00B81AD0"/>
    <w:rsid w:val="00B81AF6"/>
    <w:rsid w:val="00B85B62"/>
    <w:rsid w:val="00B913CC"/>
    <w:rsid w:val="00B932E2"/>
    <w:rsid w:val="00B945CE"/>
    <w:rsid w:val="00B95B83"/>
    <w:rsid w:val="00B95D19"/>
    <w:rsid w:val="00B96E61"/>
    <w:rsid w:val="00B97E95"/>
    <w:rsid w:val="00BA383C"/>
    <w:rsid w:val="00BA3CD4"/>
    <w:rsid w:val="00BA3DC2"/>
    <w:rsid w:val="00BA52AD"/>
    <w:rsid w:val="00BA5442"/>
    <w:rsid w:val="00BB352C"/>
    <w:rsid w:val="00BB3E80"/>
    <w:rsid w:val="00BB481E"/>
    <w:rsid w:val="00BB501D"/>
    <w:rsid w:val="00BB66E2"/>
    <w:rsid w:val="00BB7A39"/>
    <w:rsid w:val="00BB7F89"/>
    <w:rsid w:val="00BC1745"/>
    <w:rsid w:val="00BC183A"/>
    <w:rsid w:val="00BC5BF3"/>
    <w:rsid w:val="00BC5F86"/>
    <w:rsid w:val="00BC61BF"/>
    <w:rsid w:val="00BC69C1"/>
    <w:rsid w:val="00BC7393"/>
    <w:rsid w:val="00BC73CF"/>
    <w:rsid w:val="00BD038B"/>
    <w:rsid w:val="00BD15C2"/>
    <w:rsid w:val="00BD30AB"/>
    <w:rsid w:val="00BD3F15"/>
    <w:rsid w:val="00BD47F8"/>
    <w:rsid w:val="00BD5B6F"/>
    <w:rsid w:val="00BD5BDD"/>
    <w:rsid w:val="00BD7377"/>
    <w:rsid w:val="00BD78FB"/>
    <w:rsid w:val="00BD7E0B"/>
    <w:rsid w:val="00BE0803"/>
    <w:rsid w:val="00BE153A"/>
    <w:rsid w:val="00BE1824"/>
    <w:rsid w:val="00BE1D64"/>
    <w:rsid w:val="00BE4415"/>
    <w:rsid w:val="00BE5763"/>
    <w:rsid w:val="00BE59EC"/>
    <w:rsid w:val="00BE5FC1"/>
    <w:rsid w:val="00BF0430"/>
    <w:rsid w:val="00BF29FF"/>
    <w:rsid w:val="00BF30E8"/>
    <w:rsid w:val="00BF33AF"/>
    <w:rsid w:val="00BF45D9"/>
    <w:rsid w:val="00BF5510"/>
    <w:rsid w:val="00BF5D8F"/>
    <w:rsid w:val="00BF63EE"/>
    <w:rsid w:val="00BF73B6"/>
    <w:rsid w:val="00C01365"/>
    <w:rsid w:val="00C064A5"/>
    <w:rsid w:val="00C0664A"/>
    <w:rsid w:val="00C06DB0"/>
    <w:rsid w:val="00C10992"/>
    <w:rsid w:val="00C11022"/>
    <w:rsid w:val="00C115FA"/>
    <w:rsid w:val="00C11C6A"/>
    <w:rsid w:val="00C12EA3"/>
    <w:rsid w:val="00C13625"/>
    <w:rsid w:val="00C13C33"/>
    <w:rsid w:val="00C13C4C"/>
    <w:rsid w:val="00C13E7B"/>
    <w:rsid w:val="00C14851"/>
    <w:rsid w:val="00C164C1"/>
    <w:rsid w:val="00C219AE"/>
    <w:rsid w:val="00C228D2"/>
    <w:rsid w:val="00C22A9E"/>
    <w:rsid w:val="00C230CB"/>
    <w:rsid w:val="00C244AD"/>
    <w:rsid w:val="00C256D5"/>
    <w:rsid w:val="00C26A2B"/>
    <w:rsid w:val="00C27185"/>
    <w:rsid w:val="00C27746"/>
    <w:rsid w:val="00C30BAE"/>
    <w:rsid w:val="00C30ED2"/>
    <w:rsid w:val="00C3221B"/>
    <w:rsid w:val="00C33E84"/>
    <w:rsid w:val="00C3484D"/>
    <w:rsid w:val="00C35885"/>
    <w:rsid w:val="00C360A7"/>
    <w:rsid w:val="00C379FC"/>
    <w:rsid w:val="00C401B6"/>
    <w:rsid w:val="00C40B25"/>
    <w:rsid w:val="00C40FB6"/>
    <w:rsid w:val="00C41A95"/>
    <w:rsid w:val="00C43F29"/>
    <w:rsid w:val="00C44389"/>
    <w:rsid w:val="00C47C31"/>
    <w:rsid w:val="00C47C8B"/>
    <w:rsid w:val="00C50096"/>
    <w:rsid w:val="00C502B7"/>
    <w:rsid w:val="00C50378"/>
    <w:rsid w:val="00C53486"/>
    <w:rsid w:val="00C535D6"/>
    <w:rsid w:val="00C53DED"/>
    <w:rsid w:val="00C57110"/>
    <w:rsid w:val="00C5747D"/>
    <w:rsid w:val="00C61426"/>
    <w:rsid w:val="00C64E2E"/>
    <w:rsid w:val="00C650AD"/>
    <w:rsid w:val="00C6516E"/>
    <w:rsid w:val="00C66621"/>
    <w:rsid w:val="00C6730E"/>
    <w:rsid w:val="00C67E9D"/>
    <w:rsid w:val="00C7057B"/>
    <w:rsid w:val="00C709C1"/>
    <w:rsid w:val="00C70DB5"/>
    <w:rsid w:val="00C72AC1"/>
    <w:rsid w:val="00C7339D"/>
    <w:rsid w:val="00C73E11"/>
    <w:rsid w:val="00C76050"/>
    <w:rsid w:val="00C7768F"/>
    <w:rsid w:val="00C77E9A"/>
    <w:rsid w:val="00C800A4"/>
    <w:rsid w:val="00C80869"/>
    <w:rsid w:val="00C82745"/>
    <w:rsid w:val="00C83306"/>
    <w:rsid w:val="00C83D6C"/>
    <w:rsid w:val="00C84A4E"/>
    <w:rsid w:val="00C85216"/>
    <w:rsid w:val="00C857F8"/>
    <w:rsid w:val="00C8614E"/>
    <w:rsid w:val="00C906E1"/>
    <w:rsid w:val="00C92B77"/>
    <w:rsid w:val="00C95066"/>
    <w:rsid w:val="00C967B1"/>
    <w:rsid w:val="00C9686B"/>
    <w:rsid w:val="00C970C2"/>
    <w:rsid w:val="00CA09ED"/>
    <w:rsid w:val="00CA289D"/>
    <w:rsid w:val="00CA2C90"/>
    <w:rsid w:val="00CA303E"/>
    <w:rsid w:val="00CA3428"/>
    <w:rsid w:val="00CA360F"/>
    <w:rsid w:val="00CA3AB2"/>
    <w:rsid w:val="00CA4534"/>
    <w:rsid w:val="00CA774C"/>
    <w:rsid w:val="00CB00F0"/>
    <w:rsid w:val="00CB10D4"/>
    <w:rsid w:val="00CB2272"/>
    <w:rsid w:val="00CB2516"/>
    <w:rsid w:val="00CB330B"/>
    <w:rsid w:val="00CB4580"/>
    <w:rsid w:val="00CB67C9"/>
    <w:rsid w:val="00CB73D3"/>
    <w:rsid w:val="00CC011F"/>
    <w:rsid w:val="00CC02DD"/>
    <w:rsid w:val="00CC056E"/>
    <w:rsid w:val="00CC25A6"/>
    <w:rsid w:val="00CC31A5"/>
    <w:rsid w:val="00CD1491"/>
    <w:rsid w:val="00CD1C3A"/>
    <w:rsid w:val="00CD1F3D"/>
    <w:rsid w:val="00CD2283"/>
    <w:rsid w:val="00CD25CE"/>
    <w:rsid w:val="00CD5380"/>
    <w:rsid w:val="00CD5C42"/>
    <w:rsid w:val="00CD5D73"/>
    <w:rsid w:val="00CD66FA"/>
    <w:rsid w:val="00CD6B26"/>
    <w:rsid w:val="00CD7056"/>
    <w:rsid w:val="00CD71B3"/>
    <w:rsid w:val="00CD7307"/>
    <w:rsid w:val="00CE01CF"/>
    <w:rsid w:val="00CE2088"/>
    <w:rsid w:val="00CE29A5"/>
    <w:rsid w:val="00CE319F"/>
    <w:rsid w:val="00CE3D39"/>
    <w:rsid w:val="00CE3DCF"/>
    <w:rsid w:val="00CE3F3B"/>
    <w:rsid w:val="00CE3FB2"/>
    <w:rsid w:val="00CE4511"/>
    <w:rsid w:val="00CE725C"/>
    <w:rsid w:val="00CE79D5"/>
    <w:rsid w:val="00CF088C"/>
    <w:rsid w:val="00CF09D5"/>
    <w:rsid w:val="00CF1D29"/>
    <w:rsid w:val="00CF2AAC"/>
    <w:rsid w:val="00CF4EAE"/>
    <w:rsid w:val="00CF599A"/>
    <w:rsid w:val="00D004BF"/>
    <w:rsid w:val="00D02502"/>
    <w:rsid w:val="00D0339D"/>
    <w:rsid w:val="00D049E8"/>
    <w:rsid w:val="00D04C23"/>
    <w:rsid w:val="00D067FE"/>
    <w:rsid w:val="00D10089"/>
    <w:rsid w:val="00D12163"/>
    <w:rsid w:val="00D16BE3"/>
    <w:rsid w:val="00D17893"/>
    <w:rsid w:val="00D201D4"/>
    <w:rsid w:val="00D24C90"/>
    <w:rsid w:val="00D24FF6"/>
    <w:rsid w:val="00D26969"/>
    <w:rsid w:val="00D27D70"/>
    <w:rsid w:val="00D27DEC"/>
    <w:rsid w:val="00D311F2"/>
    <w:rsid w:val="00D31730"/>
    <w:rsid w:val="00D32B3E"/>
    <w:rsid w:val="00D32FA9"/>
    <w:rsid w:val="00D3369E"/>
    <w:rsid w:val="00D341B6"/>
    <w:rsid w:val="00D36240"/>
    <w:rsid w:val="00D368B2"/>
    <w:rsid w:val="00D3708C"/>
    <w:rsid w:val="00D37FF5"/>
    <w:rsid w:val="00D42916"/>
    <w:rsid w:val="00D436A6"/>
    <w:rsid w:val="00D43FB7"/>
    <w:rsid w:val="00D451A5"/>
    <w:rsid w:val="00D45A63"/>
    <w:rsid w:val="00D4693C"/>
    <w:rsid w:val="00D47258"/>
    <w:rsid w:val="00D50316"/>
    <w:rsid w:val="00D51C8B"/>
    <w:rsid w:val="00D520BC"/>
    <w:rsid w:val="00D5294D"/>
    <w:rsid w:val="00D52B2D"/>
    <w:rsid w:val="00D53C0A"/>
    <w:rsid w:val="00D55E24"/>
    <w:rsid w:val="00D568B6"/>
    <w:rsid w:val="00D60910"/>
    <w:rsid w:val="00D627A5"/>
    <w:rsid w:val="00D64A3A"/>
    <w:rsid w:val="00D65167"/>
    <w:rsid w:val="00D65758"/>
    <w:rsid w:val="00D65A0F"/>
    <w:rsid w:val="00D66AF4"/>
    <w:rsid w:val="00D6702D"/>
    <w:rsid w:val="00D674FC"/>
    <w:rsid w:val="00D70D80"/>
    <w:rsid w:val="00D72311"/>
    <w:rsid w:val="00D72CBE"/>
    <w:rsid w:val="00D72F9A"/>
    <w:rsid w:val="00D7480C"/>
    <w:rsid w:val="00D7639B"/>
    <w:rsid w:val="00D771FD"/>
    <w:rsid w:val="00D8071A"/>
    <w:rsid w:val="00D80C59"/>
    <w:rsid w:val="00D81E07"/>
    <w:rsid w:val="00D827CD"/>
    <w:rsid w:val="00D82CE7"/>
    <w:rsid w:val="00D840E6"/>
    <w:rsid w:val="00D84962"/>
    <w:rsid w:val="00D87244"/>
    <w:rsid w:val="00D917A6"/>
    <w:rsid w:val="00D93084"/>
    <w:rsid w:val="00D93104"/>
    <w:rsid w:val="00D939E0"/>
    <w:rsid w:val="00D94B03"/>
    <w:rsid w:val="00D94E56"/>
    <w:rsid w:val="00D9721E"/>
    <w:rsid w:val="00D97B57"/>
    <w:rsid w:val="00DA0D96"/>
    <w:rsid w:val="00DA26C3"/>
    <w:rsid w:val="00DA2D17"/>
    <w:rsid w:val="00DA4FB9"/>
    <w:rsid w:val="00DA6F1D"/>
    <w:rsid w:val="00DA71E6"/>
    <w:rsid w:val="00DB0227"/>
    <w:rsid w:val="00DB0B1D"/>
    <w:rsid w:val="00DB1BE4"/>
    <w:rsid w:val="00DB25AD"/>
    <w:rsid w:val="00DB2602"/>
    <w:rsid w:val="00DB2A6C"/>
    <w:rsid w:val="00DB3D29"/>
    <w:rsid w:val="00DB4B91"/>
    <w:rsid w:val="00DB4C9F"/>
    <w:rsid w:val="00DB5CF3"/>
    <w:rsid w:val="00DB5DE6"/>
    <w:rsid w:val="00DB7933"/>
    <w:rsid w:val="00DB7CC6"/>
    <w:rsid w:val="00DB7F8D"/>
    <w:rsid w:val="00DC10A7"/>
    <w:rsid w:val="00DC18F4"/>
    <w:rsid w:val="00DC424B"/>
    <w:rsid w:val="00DC491C"/>
    <w:rsid w:val="00DC4BDA"/>
    <w:rsid w:val="00DC6E73"/>
    <w:rsid w:val="00DC7908"/>
    <w:rsid w:val="00DD20CB"/>
    <w:rsid w:val="00DD27C7"/>
    <w:rsid w:val="00DD39A1"/>
    <w:rsid w:val="00DD4A29"/>
    <w:rsid w:val="00DD5EE2"/>
    <w:rsid w:val="00DD664F"/>
    <w:rsid w:val="00DE050D"/>
    <w:rsid w:val="00DE0B2E"/>
    <w:rsid w:val="00DE0F9A"/>
    <w:rsid w:val="00DE1976"/>
    <w:rsid w:val="00DE1FAF"/>
    <w:rsid w:val="00DE3C5B"/>
    <w:rsid w:val="00DE5B7B"/>
    <w:rsid w:val="00DE6A42"/>
    <w:rsid w:val="00DE734E"/>
    <w:rsid w:val="00DF014A"/>
    <w:rsid w:val="00DF0BF0"/>
    <w:rsid w:val="00DF1B02"/>
    <w:rsid w:val="00DF22F5"/>
    <w:rsid w:val="00DF56EE"/>
    <w:rsid w:val="00DF5CF5"/>
    <w:rsid w:val="00E0019E"/>
    <w:rsid w:val="00E01677"/>
    <w:rsid w:val="00E01CF3"/>
    <w:rsid w:val="00E04EE9"/>
    <w:rsid w:val="00E07482"/>
    <w:rsid w:val="00E10592"/>
    <w:rsid w:val="00E12AAF"/>
    <w:rsid w:val="00E12B88"/>
    <w:rsid w:val="00E13A5F"/>
    <w:rsid w:val="00E14E92"/>
    <w:rsid w:val="00E15802"/>
    <w:rsid w:val="00E1738A"/>
    <w:rsid w:val="00E20E5D"/>
    <w:rsid w:val="00E2215C"/>
    <w:rsid w:val="00E22840"/>
    <w:rsid w:val="00E233FF"/>
    <w:rsid w:val="00E300D5"/>
    <w:rsid w:val="00E308E1"/>
    <w:rsid w:val="00E30E12"/>
    <w:rsid w:val="00E30F5E"/>
    <w:rsid w:val="00E32690"/>
    <w:rsid w:val="00E32EC8"/>
    <w:rsid w:val="00E35042"/>
    <w:rsid w:val="00E40B08"/>
    <w:rsid w:val="00E420DB"/>
    <w:rsid w:val="00E425E8"/>
    <w:rsid w:val="00E43154"/>
    <w:rsid w:val="00E4405D"/>
    <w:rsid w:val="00E44CBA"/>
    <w:rsid w:val="00E45974"/>
    <w:rsid w:val="00E5107C"/>
    <w:rsid w:val="00E51A53"/>
    <w:rsid w:val="00E51EFF"/>
    <w:rsid w:val="00E52F78"/>
    <w:rsid w:val="00E55171"/>
    <w:rsid w:val="00E55267"/>
    <w:rsid w:val="00E55272"/>
    <w:rsid w:val="00E56D61"/>
    <w:rsid w:val="00E570FB"/>
    <w:rsid w:val="00E57711"/>
    <w:rsid w:val="00E62A8C"/>
    <w:rsid w:val="00E62C1E"/>
    <w:rsid w:val="00E63A33"/>
    <w:rsid w:val="00E63B23"/>
    <w:rsid w:val="00E63BDB"/>
    <w:rsid w:val="00E64E56"/>
    <w:rsid w:val="00E65BC2"/>
    <w:rsid w:val="00E6607A"/>
    <w:rsid w:val="00E66664"/>
    <w:rsid w:val="00E66BA0"/>
    <w:rsid w:val="00E66DC7"/>
    <w:rsid w:val="00E670F2"/>
    <w:rsid w:val="00E67DF0"/>
    <w:rsid w:val="00E704ED"/>
    <w:rsid w:val="00E70E7A"/>
    <w:rsid w:val="00E72B9B"/>
    <w:rsid w:val="00E72BEA"/>
    <w:rsid w:val="00E72EBB"/>
    <w:rsid w:val="00E73707"/>
    <w:rsid w:val="00E7375A"/>
    <w:rsid w:val="00E73D15"/>
    <w:rsid w:val="00E757B5"/>
    <w:rsid w:val="00E757DC"/>
    <w:rsid w:val="00E7645D"/>
    <w:rsid w:val="00E7669B"/>
    <w:rsid w:val="00E76755"/>
    <w:rsid w:val="00E815A5"/>
    <w:rsid w:val="00E8311F"/>
    <w:rsid w:val="00E83B64"/>
    <w:rsid w:val="00E8413A"/>
    <w:rsid w:val="00E85E7B"/>
    <w:rsid w:val="00E87A7C"/>
    <w:rsid w:val="00E87D72"/>
    <w:rsid w:val="00E90219"/>
    <w:rsid w:val="00E90576"/>
    <w:rsid w:val="00E9265B"/>
    <w:rsid w:val="00E92BE1"/>
    <w:rsid w:val="00E97F95"/>
    <w:rsid w:val="00EA0D79"/>
    <w:rsid w:val="00EA2ED1"/>
    <w:rsid w:val="00EA3900"/>
    <w:rsid w:val="00EA4056"/>
    <w:rsid w:val="00EA5727"/>
    <w:rsid w:val="00EA6031"/>
    <w:rsid w:val="00EB0430"/>
    <w:rsid w:val="00EB07BF"/>
    <w:rsid w:val="00EB1926"/>
    <w:rsid w:val="00EB2028"/>
    <w:rsid w:val="00EB30C0"/>
    <w:rsid w:val="00EB31C0"/>
    <w:rsid w:val="00EB33FA"/>
    <w:rsid w:val="00EB3EDA"/>
    <w:rsid w:val="00EB61E9"/>
    <w:rsid w:val="00EB6F94"/>
    <w:rsid w:val="00EB7B4A"/>
    <w:rsid w:val="00EC032E"/>
    <w:rsid w:val="00EC090C"/>
    <w:rsid w:val="00EC107D"/>
    <w:rsid w:val="00EC1E6C"/>
    <w:rsid w:val="00EC3AF0"/>
    <w:rsid w:val="00EC3E3C"/>
    <w:rsid w:val="00EC728C"/>
    <w:rsid w:val="00ED062A"/>
    <w:rsid w:val="00ED14AB"/>
    <w:rsid w:val="00ED35B6"/>
    <w:rsid w:val="00ED581A"/>
    <w:rsid w:val="00ED7F8D"/>
    <w:rsid w:val="00EE1EDC"/>
    <w:rsid w:val="00EE2021"/>
    <w:rsid w:val="00EE2AF2"/>
    <w:rsid w:val="00EE2C54"/>
    <w:rsid w:val="00EE2D08"/>
    <w:rsid w:val="00EF03D2"/>
    <w:rsid w:val="00EF0B0D"/>
    <w:rsid w:val="00EF0B81"/>
    <w:rsid w:val="00EF53FF"/>
    <w:rsid w:val="00EF5565"/>
    <w:rsid w:val="00EF5C26"/>
    <w:rsid w:val="00EF6FC1"/>
    <w:rsid w:val="00F00BAB"/>
    <w:rsid w:val="00F00E39"/>
    <w:rsid w:val="00F038BA"/>
    <w:rsid w:val="00F03EF4"/>
    <w:rsid w:val="00F067BC"/>
    <w:rsid w:val="00F10BAE"/>
    <w:rsid w:val="00F11005"/>
    <w:rsid w:val="00F143BC"/>
    <w:rsid w:val="00F14AA8"/>
    <w:rsid w:val="00F14DB5"/>
    <w:rsid w:val="00F15975"/>
    <w:rsid w:val="00F16346"/>
    <w:rsid w:val="00F168AB"/>
    <w:rsid w:val="00F24256"/>
    <w:rsid w:val="00F24984"/>
    <w:rsid w:val="00F2529B"/>
    <w:rsid w:val="00F25EA2"/>
    <w:rsid w:val="00F30673"/>
    <w:rsid w:val="00F30B62"/>
    <w:rsid w:val="00F32CA8"/>
    <w:rsid w:val="00F37467"/>
    <w:rsid w:val="00F40669"/>
    <w:rsid w:val="00F40C47"/>
    <w:rsid w:val="00F40CF9"/>
    <w:rsid w:val="00F4107A"/>
    <w:rsid w:val="00F43C10"/>
    <w:rsid w:val="00F44811"/>
    <w:rsid w:val="00F44CEC"/>
    <w:rsid w:val="00F44D2F"/>
    <w:rsid w:val="00F50A5E"/>
    <w:rsid w:val="00F528B2"/>
    <w:rsid w:val="00F53352"/>
    <w:rsid w:val="00F54359"/>
    <w:rsid w:val="00F54403"/>
    <w:rsid w:val="00F5504D"/>
    <w:rsid w:val="00F55811"/>
    <w:rsid w:val="00F5605B"/>
    <w:rsid w:val="00F56DF3"/>
    <w:rsid w:val="00F57178"/>
    <w:rsid w:val="00F571BA"/>
    <w:rsid w:val="00F6031F"/>
    <w:rsid w:val="00F6044A"/>
    <w:rsid w:val="00F60873"/>
    <w:rsid w:val="00F643F6"/>
    <w:rsid w:val="00F64E2B"/>
    <w:rsid w:val="00F654F6"/>
    <w:rsid w:val="00F657D3"/>
    <w:rsid w:val="00F65D76"/>
    <w:rsid w:val="00F66797"/>
    <w:rsid w:val="00F66DD9"/>
    <w:rsid w:val="00F713F7"/>
    <w:rsid w:val="00F715D8"/>
    <w:rsid w:val="00F72FA6"/>
    <w:rsid w:val="00F73F9A"/>
    <w:rsid w:val="00F7496F"/>
    <w:rsid w:val="00F74E52"/>
    <w:rsid w:val="00F755CB"/>
    <w:rsid w:val="00F75AF3"/>
    <w:rsid w:val="00F760B9"/>
    <w:rsid w:val="00F8196E"/>
    <w:rsid w:val="00F82E5B"/>
    <w:rsid w:val="00F832D0"/>
    <w:rsid w:val="00F84918"/>
    <w:rsid w:val="00F8562D"/>
    <w:rsid w:val="00F86054"/>
    <w:rsid w:val="00F86EF9"/>
    <w:rsid w:val="00F87444"/>
    <w:rsid w:val="00F87831"/>
    <w:rsid w:val="00F90212"/>
    <w:rsid w:val="00F9025D"/>
    <w:rsid w:val="00F90524"/>
    <w:rsid w:val="00F9167C"/>
    <w:rsid w:val="00F92439"/>
    <w:rsid w:val="00F93C77"/>
    <w:rsid w:val="00F941A5"/>
    <w:rsid w:val="00F94209"/>
    <w:rsid w:val="00F96A96"/>
    <w:rsid w:val="00FA097C"/>
    <w:rsid w:val="00FA0C54"/>
    <w:rsid w:val="00FA1C90"/>
    <w:rsid w:val="00FA1F30"/>
    <w:rsid w:val="00FA26A4"/>
    <w:rsid w:val="00FA2D78"/>
    <w:rsid w:val="00FA6EF6"/>
    <w:rsid w:val="00FA79BE"/>
    <w:rsid w:val="00FB007B"/>
    <w:rsid w:val="00FB14B9"/>
    <w:rsid w:val="00FB2B83"/>
    <w:rsid w:val="00FB2D3C"/>
    <w:rsid w:val="00FB372E"/>
    <w:rsid w:val="00FB3D5E"/>
    <w:rsid w:val="00FC13A8"/>
    <w:rsid w:val="00FC273D"/>
    <w:rsid w:val="00FC2D64"/>
    <w:rsid w:val="00FC2D8E"/>
    <w:rsid w:val="00FC5348"/>
    <w:rsid w:val="00FC68B3"/>
    <w:rsid w:val="00FD0A9B"/>
    <w:rsid w:val="00FD21EA"/>
    <w:rsid w:val="00FD39F1"/>
    <w:rsid w:val="00FD3FD7"/>
    <w:rsid w:val="00FD4235"/>
    <w:rsid w:val="00FD53A0"/>
    <w:rsid w:val="00FD64F5"/>
    <w:rsid w:val="00FD74CF"/>
    <w:rsid w:val="00FE1927"/>
    <w:rsid w:val="00FE2BC1"/>
    <w:rsid w:val="00FE4059"/>
    <w:rsid w:val="00FE515F"/>
    <w:rsid w:val="00FE5FFF"/>
    <w:rsid w:val="00FE6C06"/>
    <w:rsid w:val="00FE705D"/>
    <w:rsid w:val="00FE70D3"/>
    <w:rsid w:val="00FE7339"/>
    <w:rsid w:val="00FF0031"/>
    <w:rsid w:val="00FF1EB7"/>
    <w:rsid w:val="00FF1F09"/>
    <w:rsid w:val="00FF33DF"/>
    <w:rsid w:val="00FF36F0"/>
    <w:rsid w:val="00FF4D45"/>
    <w:rsid w:val="00FF5129"/>
    <w:rsid w:val="00FF512B"/>
    <w:rsid w:val="00FF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CEF2469-8161-4597-AA5E-D305C48A2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5971AE"/>
    <w:rPr>
      <w:rFonts w:ascii="Angsana New" w:hAnsi="Angsana New"/>
      <w:sz w:val="32"/>
      <w:szCs w:val="32"/>
      <w:lang w:bidi="ar-SA"/>
    </w:rPr>
  </w:style>
  <w:style w:type="paragraph" w:styleId="1">
    <w:name w:val="heading 1"/>
    <w:basedOn w:val="a0"/>
    <w:next w:val="a0"/>
    <w:link w:val="10"/>
    <w:qFormat/>
    <w:rsid w:val="00F14AA8"/>
    <w:pPr>
      <w:keepNext/>
      <w:suppressAutoHyphens/>
      <w:jc w:val="center"/>
      <w:outlineLvl w:val="0"/>
    </w:pPr>
    <w:rPr>
      <w:rFonts w:eastAsia="Cordia New"/>
      <w:lang w:eastAsia="th-TH" w:bidi="th-TH"/>
    </w:rPr>
  </w:style>
  <w:style w:type="paragraph" w:styleId="2">
    <w:name w:val="heading 2"/>
    <w:basedOn w:val="a0"/>
    <w:next w:val="a0"/>
    <w:link w:val="20"/>
    <w:qFormat/>
    <w:rsid w:val="00EC090C"/>
    <w:pPr>
      <w:keepNext/>
      <w:spacing w:before="240" w:after="60"/>
      <w:outlineLvl w:val="1"/>
    </w:pPr>
    <w:rPr>
      <w:rFonts w:ascii="Arial" w:hAnsi="Arial" w:cs="Cordia New"/>
      <w:b/>
      <w:bCs/>
      <w:i/>
      <w:iCs/>
      <w:sz w:val="28"/>
    </w:rPr>
  </w:style>
  <w:style w:type="paragraph" w:styleId="3">
    <w:name w:val="heading 3"/>
    <w:basedOn w:val="a0"/>
    <w:next w:val="a0"/>
    <w:link w:val="30"/>
    <w:qFormat/>
    <w:rsid w:val="00EC090C"/>
    <w:pPr>
      <w:keepNext/>
      <w:suppressAutoHyphens/>
      <w:ind w:firstLine="720"/>
      <w:jc w:val="both"/>
      <w:outlineLvl w:val="2"/>
    </w:pPr>
    <w:rPr>
      <w:rFonts w:eastAsia="Cordia New"/>
      <w:lang w:eastAsia="th-TH" w:bidi="th-TH"/>
    </w:rPr>
  </w:style>
  <w:style w:type="paragraph" w:styleId="4">
    <w:name w:val="heading 4"/>
    <w:basedOn w:val="a0"/>
    <w:next w:val="a0"/>
    <w:link w:val="40"/>
    <w:qFormat/>
    <w:rsid w:val="00914F34"/>
    <w:pPr>
      <w:keepNext/>
      <w:spacing w:before="240" w:after="60"/>
      <w:outlineLvl w:val="3"/>
    </w:pPr>
    <w:rPr>
      <w:rFonts w:ascii="Times New Roman" w:hAnsi="Times New Roman"/>
      <w:b/>
      <w:bCs/>
      <w:sz w:val="28"/>
    </w:rPr>
  </w:style>
  <w:style w:type="paragraph" w:styleId="5">
    <w:name w:val="heading 5"/>
    <w:basedOn w:val="a0"/>
    <w:next w:val="a0"/>
    <w:link w:val="50"/>
    <w:qFormat/>
    <w:rsid w:val="00EC090C"/>
    <w:pPr>
      <w:keepNext/>
      <w:suppressAutoHyphens/>
      <w:ind w:right="-143"/>
      <w:jc w:val="both"/>
      <w:outlineLvl w:val="4"/>
    </w:pPr>
    <w:rPr>
      <w:rFonts w:eastAsia="Cordia New"/>
      <w:lang w:eastAsia="th-TH" w:bidi="th-TH"/>
    </w:rPr>
  </w:style>
  <w:style w:type="paragraph" w:styleId="6">
    <w:name w:val="heading 6"/>
    <w:basedOn w:val="a0"/>
    <w:next w:val="a0"/>
    <w:link w:val="60"/>
    <w:qFormat/>
    <w:rsid w:val="00C35885"/>
    <w:pPr>
      <w:spacing w:before="240" w:after="60"/>
      <w:outlineLvl w:val="5"/>
    </w:pPr>
    <w:rPr>
      <w:rFonts w:ascii="Times New Roman" w:hAnsi="Times New Roman"/>
      <w:b/>
      <w:bCs/>
      <w:sz w:val="22"/>
      <w:szCs w:val="25"/>
    </w:rPr>
  </w:style>
  <w:style w:type="paragraph" w:styleId="7">
    <w:name w:val="heading 7"/>
    <w:basedOn w:val="a0"/>
    <w:next w:val="a0"/>
    <w:qFormat/>
    <w:rsid w:val="00B5299F"/>
    <w:pPr>
      <w:spacing w:before="240" w:after="60"/>
      <w:outlineLvl w:val="6"/>
    </w:pPr>
    <w:rPr>
      <w:rFonts w:ascii="Times New Roman" w:hAnsi="Times New Roman"/>
      <w:sz w:val="24"/>
      <w:szCs w:val="28"/>
    </w:rPr>
  </w:style>
  <w:style w:type="paragraph" w:styleId="8">
    <w:name w:val="heading 8"/>
    <w:basedOn w:val="a0"/>
    <w:next w:val="a0"/>
    <w:link w:val="80"/>
    <w:qFormat/>
    <w:rsid w:val="00EC090C"/>
    <w:pPr>
      <w:spacing w:before="240" w:after="60"/>
      <w:outlineLvl w:val="7"/>
    </w:pPr>
    <w:rPr>
      <w:rFonts w:ascii="Calibri" w:hAnsi="Calibri" w:cs="Cordia New"/>
      <w:i/>
      <w:iCs/>
      <w:sz w:val="24"/>
      <w:szCs w:val="24"/>
    </w:rPr>
  </w:style>
  <w:style w:type="paragraph" w:styleId="9">
    <w:name w:val="heading 9"/>
    <w:basedOn w:val="a0"/>
    <w:next w:val="a0"/>
    <w:qFormat/>
    <w:rsid w:val="00F56DF3"/>
    <w:pPr>
      <w:spacing w:before="240" w:after="60"/>
      <w:outlineLvl w:val="8"/>
    </w:pPr>
    <w:rPr>
      <w:rFonts w:ascii="Arial" w:hAnsi="Arial" w:cs="Cordia New"/>
      <w:sz w:val="22"/>
      <w:szCs w:val="25"/>
    </w:rPr>
  </w:style>
  <w:style w:type="character" w:default="1" w:styleId="a1">
    <w:name w:val="แบบอักษรของย่อหน้าเริ่มต้น"/>
    <w:semiHidden/>
  </w:style>
  <w:style w:type="table" w:default="1" w:styleId="a2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semiHidden/>
  </w:style>
  <w:style w:type="character" w:customStyle="1" w:styleId="10">
    <w:name w:val="หัวเรื่อง 1 อักขระ"/>
    <w:link w:val="1"/>
    <w:rsid w:val="00F14AA8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20">
    <w:name w:val="หัวเรื่อง 2 อักขระ"/>
    <w:link w:val="2"/>
    <w:rsid w:val="00EC090C"/>
    <w:rPr>
      <w:rFonts w:ascii="Arial" w:hAnsi="Arial" w:cs="Cordia New"/>
      <w:b/>
      <w:bCs/>
      <w:i/>
      <w:iCs/>
      <w:sz w:val="28"/>
      <w:szCs w:val="32"/>
      <w:lang w:val="en-US" w:eastAsia="en-US" w:bidi="ar-SA"/>
    </w:rPr>
  </w:style>
  <w:style w:type="character" w:customStyle="1" w:styleId="30">
    <w:name w:val="หัวเรื่อง 3 อักขระ"/>
    <w:link w:val="3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40">
    <w:name w:val="หัวเรื่อง 4 อักขระ"/>
    <w:link w:val="4"/>
    <w:rsid w:val="00914F34"/>
    <w:rPr>
      <w:rFonts w:cs="Angsana New"/>
      <w:b/>
      <w:bCs/>
      <w:sz w:val="28"/>
      <w:szCs w:val="32"/>
      <w:lang w:val="en-US" w:eastAsia="en-US" w:bidi="ar-SA"/>
    </w:rPr>
  </w:style>
  <w:style w:type="character" w:customStyle="1" w:styleId="50">
    <w:name w:val="หัวเรื่อง 5 อักขระ"/>
    <w:link w:val="5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60">
    <w:name w:val="หัวเรื่อง 6 อักขระ"/>
    <w:link w:val="6"/>
    <w:rsid w:val="00EC090C"/>
    <w:rPr>
      <w:rFonts w:cs="Angsana New"/>
      <w:b/>
      <w:bCs/>
      <w:sz w:val="22"/>
      <w:szCs w:val="25"/>
      <w:lang w:val="en-US" w:eastAsia="en-US" w:bidi="ar-SA"/>
    </w:rPr>
  </w:style>
  <w:style w:type="character" w:customStyle="1" w:styleId="80">
    <w:name w:val="หัวเรื่อง 8 อักขระ"/>
    <w:link w:val="8"/>
    <w:rsid w:val="00EC090C"/>
    <w:rPr>
      <w:rFonts w:ascii="Calibri" w:hAnsi="Calibri" w:cs="Cordia New"/>
      <w:i/>
      <w:iCs/>
      <w:sz w:val="24"/>
      <w:szCs w:val="24"/>
      <w:lang w:val="en-US" w:eastAsia="en-US" w:bidi="ar-SA"/>
    </w:rPr>
  </w:style>
  <w:style w:type="paragraph" w:customStyle="1" w:styleId="a4">
    <w:name w:val="หัวข้อ"/>
    <w:basedOn w:val="a5"/>
    <w:link w:val="Char"/>
    <w:rsid w:val="00B5299F"/>
    <w:pPr>
      <w:tabs>
        <w:tab w:val="clear" w:pos="4153"/>
        <w:tab w:val="clear" w:pos="8306"/>
      </w:tabs>
      <w:spacing w:before="240" w:line="360" w:lineRule="auto"/>
    </w:pPr>
    <w:rPr>
      <w:rFonts w:ascii="Browallia New" w:hAnsi="Browallia New" w:cs="Browallia New"/>
      <w:b/>
      <w:bCs/>
      <w:i/>
      <w:szCs w:val="32"/>
      <w:lang w:val="en-AU" w:bidi="th-TH"/>
    </w:rPr>
  </w:style>
  <w:style w:type="paragraph" w:styleId="a5">
    <w:name w:val="footer"/>
    <w:basedOn w:val="a0"/>
    <w:link w:val="a6"/>
    <w:rsid w:val="00B5299F"/>
    <w:pPr>
      <w:tabs>
        <w:tab w:val="center" w:pos="4153"/>
        <w:tab w:val="right" w:pos="8306"/>
      </w:tabs>
    </w:pPr>
    <w:rPr>
      <w:szCs w:val="37"/>
    </w:rPr>
  </w:style>
  <w:style w:type="character" w:customStyle="1" w:styleId="a6">
    <w:name w:val="ท้ายกระดาษ อักขระ"/>
    <w:link w:val="a5"/>
    <w:rsid w:val="00327739"/>
    <w:rPr>
      <w:rFonts w:ascii="Angsana New" w:hAnsi="Angsana New" w:cs="Angsana New"/>
      <w:sz w:val="32"/>
      <w:szCs w:val="37"/>
      <w:lang w:val="en-US" w:eastAsia="en-US" w:bidi="ar-SA"/>
    </w:rPr>
  </w:style>
  <w:style w:type="character" w:customStyle="1" w:styleId="Char">
    <w:name w:val="หัวข้อ Char"/>
    <w:link w:val="a4"/>
    <w:rsid w:val="00B5299F"/>
    <w:rPr>
      <w:rFonts w:ascii="Browallia New" w:hAnsi="Browallia New" w:cs="Browallia New"/>
      <w:b/>
      <w:bCs/>
      <w:i/>
      <w:sz w:val="32"/>
      <w:szCs w:val="32"/>
      <w:lang w:val="en-AU" w:eastAsia="en-US" w:bidi="th-TH"/>
    </w:rPr>
  </w:style>
  <w:style w:type="paragraph" w:customStyle="1" w:styleId="a7">
    <w:name w:val="หมวดที่"/>
    <w:basedOn w:val="7"/>
    <w:rsid w:val="00B5299F"/>
    <w:pPr>
      <w:jc w:val="center"/>
    </w:pPr>
    <w:rPr>
      <w:rFonts w:ascii="Browallia New" w:hAnsi="Browallia New" w:cs="Browallia New"/>
      <w:b/>
      <w:bCs/>
      <w:sz w:val="36"/>
      <w:szCs w:val="36"/>
      <w:lang w:val="en-AU" w:bidi="th-TH"/>
    </w:rPr>
  </w:style>
  <w:style w:type="paragraph" w:customStyle="1" w:styleId="a8">
    <w:name w:val="เนื้อหาไม่มีลำดับบรรยาย"/>
    <w:basedOn w:val="a0"/>
    <w:rsid w:val="00B529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paragraph" w:customStyle="1" w:styleId="a">
    <w:name w:val="หัวข้อลำดับที่"/>
    <w:basedOn w:val="a0"/>
    <w:link w:val="CharChar"/>
    <w:rsid w:val="00B5299F"/>
    <w:pPr>
      <w:numPr>
        <w:numId w:val="1"/>
      </w:numPr>
      <w:tabs>
        <w:tab w:val="left" w:pos="720"/>
        <w:tab w:val="left" w:pos="1080"/>
        <w:tab w:val="left" w:pos="1440"/>
      </w:tabs>
      <w:spacing w:before="160" w:after="120"/>
      <w:jc w:val="thaiDistribute"/>
    </w:pPr>
    <w:rPr>
      <w:rFonts w:ascii="Browallia New" w:hAnsi="Browallia New" w:cs="Browallia New"/>
      <w:b/>
      <w:bCs/>
      <w:lang w:bidi="th-TH"/>
    </w:rPr>
  </w:style>
  <w:style w:type="character" w:customStyle="1" w:styleId="CharChar">
    <w:name w:val="หัวข้อลำดับที่ Char Char"/>
    <w:link w:val="a"/>
    <w:rsid w:val="00B5299F"/>
    <w:rPr>
      <w:rFonts w:ascii="Browallia New" w:hAnsi="Browallia New" w:cs="Browallia New"/>
      <w:b/>
      <w:bCs/>
      <w:sz w:val="32"/>
      <w:szCs w:val="32"/>
      <w:lang w:val="en-US" w:eastAsia="en-US" w:bidi="th-TH"/>
    </w:rPr>
  </w:style>
  <w:style w:type="paragraph" w:styleId="a9">
    <w:name w:val="header"/>
    <w:basedOn w:val="a0"/>
    <w:rsid w:val="00545EBF"/>
    <w:pPr>
      <w:tabs>
        <w:tab w:val="center" w:pos="4153"/>
        <w:tab w:val="right" w:pos="8306"/>
      </w:tabs>
    </w:pPr>
    <w:rPr>
      <w:rFonts w:ascii="Times New Roman" w:hAnsi="Times New Roman"/>
      <w:sz w:val="24"/>
      <w:szCs w:val="28"/>
    </w:rPr>
  </w:style>
  <w:style w:type="paragraph" w:customStyle="1" w:styleId="aa">
    <w:name w:val="เนื้อหาลำดับ"/>
    <w:basedOn w:val="a0"/>
    <w:link w:val="Char0"/>
    <w:rsid w:val="00545EBF"/>
    <w:pPr>
      <w:tabs>
        <w:tab w:val="left" w:pos="972"/>
      </w:tabs>
      <w:ind w:left="972" w:hanging="540"/>
      <w:jc w:val="thaiDistribute"/>
    </w:pPr>
    <w:rPr>
      <w:rFonts w:ascii="Browallia New" w:hAnsi="Browallia New" w:cs="Browallia New"/>
      <w:lang w:bidi="th-TH"/>
    </w:rPr>
  </w:style>
  <w:style w:type="character" w:customStyle="1" w:styleId="Char0">
    <w:name w:val="เนื้อหาลำดับ Char"/>
    <w:link w:val="aa"/>
    <w:rsid w:val="00545EBF"/>
    <w:rPr>
      <w:rFonts w:ascii="Browallia New" w:hAnsi="Browallia New" w:cs="Browallia New"/>
      <w:sz w:val="32"/>
      <w:szCs w:val="32"/>
      <w:lang w:val="en-US" w:eastAsia="en-US" w:bidi="th-TH"/>
    </w:rPr>
  </w:style>
  <w:style w:type="paragraph" w:customStyle="1" w:styleId="check">
    <w:name w:val="เนื้อหา check"/>
    <w:basedOn w:val="aa"/>
    <w:rsid w:val="00475A2B"/>
    <w:pPr>
      <w:tabs>
        <w:tab w:val="clear" w:pos="972"/>
        <w:tab w:val="left" w:pos="792"/>
      </w:tabs>
      <w:ind w:left="792" w:hanging="360"/>
    </w:pPr>
  </w:style>
  <w:style w:type="paragraph" w:customStyle="1" w:styleId="ab">
    <w:name w:val="เนื้อหาในตาราง"/>
    <w:basedOn w:val="a8"/>
    <w:rsid w:val="00AD479C"/>
    <w:pPr>
      <w:ind w:left="180" w:hanging="180"/>
    </w:pPr>
  </w:style>
  <w:style w:type="paragraph" w:customStyle="1" w:styleId="ac">
    <w:name w:val="ตารางจัดกลาง"/>
    <w:basedOn w:val="a0"/>
    <w:rsid w:val="002372C0"/>
    <w:pPr>
      <w:jc w:val="center"/>
    </w:pPr>
    <w:rPr>
      <w:rFonts w:ascii="Browallia New" w:hAnsi="Browallia New" w:cs="Browallia New"/>
      <w:spacing w:val="-6"/>
      <w:sz w:val="28"/>
      <w:szCs w:val="28"/>
      <w:lang w:bidi="th-TH"/>
    </w:rPr>
  </w:style>
  <w:style w:type="character" w:styleId="ad">
    <w:name w:val="page number"/>
    <w:basedOn w:val="a1"/>
    <w:rsid w:val="00E32EC8"/>
  </w:style>
  <w:style w:type="paragraph" w:customStyle="1" w:styleId="ae">
    <w:name w:val="โครงสร้างหลักสูตรหมวด"/>
    <w:basedOn w:val="a0"/>
    <w:rsid w:val="009F15D3"/>
    <w:pPr>
      <w:tabs>
        <w:tab w:val="decimal" w:pos="7020"/>
        <w:tab w:val="left" w:pos="7371"/>
      </w:tabs>
      <w:ind w:left="1080"/>
      <w:jc w:val="thaiDistribute"/>
    </w:pPr>
    <w:rPr>
      <w:rFonts w:ascii="Browallia New" w:hAnsi="Browallia New" w:cs="Browallia New"/>
      <w:bCs/>
      <w:lang w:bidi="th-TH"/>
    </w:rPr>
  </w:style>
  <w:style w:type="paragraph" w:customStyle="1" w:styleId="af">
    <w:name w:val="โครงสร้างหลักสูตรกลุ่ม"/>
    <w:basedOn w:val="a0"/>
    <w:rsid w:val="009F15D3"/>
    <w:pPr>
      <w:tabs>
        <w:tab w:val="decimal" w:pos="7020"/>
        <w:tab w:val="left" w:pos="7380"/>
      </w:tabs>
      <w:ind w:left="1800"/>
      <w:jc w:val="thaiDistribute"/>
    </w:pPr>
    <w:rPr>
      <w:rFonts w:ascii="Browallia New" w:hAnsi="Browallia New" w:cs="Browallia New"/>
      <w:lang w:bidi="th-TH"/>
    </w:rPr>
  </w:style>
  <w:style w:type="paragraph" w:styleId="af0">
    <w:name w:val="Body Text"/>
    <w:basedOn w:val="a0"/>
    <w:link w:val="af1"/>
    <w:rsid w:val="00C3221B"/>
    <w:pPr>
      <w:suppressAutoHyphens/>
    </w:pPr>
    <w:rPr>
      <w:rFonts w:eastAsia="Cordia New"/>
      <w:lang w:eastAsia="th-TH" w:bidi="th-TH"/>
    </w:rPr>
  </w:style>
  <w:style w:type="character" w:customStyle="1" w:styleId="af1">
    <w:name w:val="เนื้อความ อักขระ"/>
    <w:link w:val="af0"/>
    <w:rsid w:val="00C3221B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31">
    <w:name w:val="Body Text 3"/>
    <w:basedOn w:val="a0"/>
    <w:link w:val="32"/>
    <w:rsid w:val="00323762"/>
    <w:pPr>
      <w:spacing w:after="120"/>
    </w:pPr>
    <w:rPr>
      <w:sz w:val="16"/>
      <w:szCs w:val="18"/>
    </w:rPr>
  </w:style>
  <w:style w:type="character" w:customStyle="1" w:styleId="32">
    <w:name w:val="เนื้อความ 3 อักขระ"/>
    <w:link w:val="31"/>
    <w:rsid w:val="00EC090C"/>
    <w:rPr>
      <w:rFonts w:ascii="Angsana New" w:hAnsi="Angsana New" w:cs="Angsana New"/>
      <w:sz w:val="16"/>
      <w:szCs w:val="18"/>
      <w:lang w:val="en-US" w:eastAsia="en-US" w:bidi="ar-SA"/>
    </w:rPr>
  </w:style>
  <w:style w:type="paragraph" w:customStyle="1" w:styleId="af2">
    <w:name w:val="อ.ประจำหลักสูตร"/>
    <w:basedOn w:val="aa"/>
    <w:rsid w:val="00392726"/>
    <w:pPr>
      <w:tabs>
        <w:tab w:val="left" w:pos="3240"/>
        <w:tab w:val="left" w:pos="4680"/>
      </w:tabs>
      <w:ind w:firstLine="288"/>
    </w:pPr>
  </w:style>
  <w:style w:type="paragraph" w:styleId="af3">
    <w:name w:val="Balloon Text"/>
    <w:basedOn w:val="a0"/>
    <w:link w:val="af4"/>
    <w:rsid w:val="00EC090C"/>
    <w:rPr>
      <w:rFonts w:ascii="Tahoma" w:hAnsi="Tahoma"/>
      <w:sz w:val="16"/>
      <w:szCs w:val="18"/>
    </w:rPr>
  </w:style>
  <w:style w:type="character" w:customStyle="1" w:styleId="af4">
    <w:name w:val="ข้อความบอลลูน อักขระ"/>
    <w:link w:val="af3"/>
    <w:rsid w:val="00EC090C"/>
    <w:rPr>
      <w:rFonts w:ascii="Tahoma" w:hAnsi="Tahoma" w:cs="Angsana New"/>
      <w:sz w:val="16"/>
      <w:szCs w:val="18"/>
      <w:lang w:val="en-US" w:eastAsia="en-US" w:bidi="ar-SA"/>
    </w:rPr>
  </w:style>
  <w:style w:type="paragraph" w:styleId="af5">
    <w:name w:val="Body Text Indent"/>
    <w:basedOn w:val="a0"/>
    <w:link w:val="af6"/>
    <w:rsid w:val="00EC090C"/>
    <w:pPr>
      <w:spacing w:after="120"/>
      <w:ind w:left="360"/>
    </w:pPr>
    <w:rPr>
      <w:rFonts w:ascii="Times New Roman" w:hAnsi="Times New Roman"/>
      <w:sz w:val="24"/>
      <w:szCs w:val="28"/>
    </w:rPr>
  </w:style>
  <w:style w:type="character" w:customStyle="1" w:styleId="af6">
    <w:name w:val="การเยื้องเนื้อความ อักขระ"/>
    <w:link w:val="af5"/>
    <w:rsid w:val="00EC090C"/>
    <w:rPr>
      <w:rFonts w:cs="Angsana New"/>
      <w:sz w:val="24"/>
      <w:szCs w:val="28"/>
      <w:lang w:val="en-US" w:eastAsia="en-US" w:bidi="ar-SA"/>
    </w:rPr>
  </w:style>
  <w:style w:type="paragraph" w:styleId="21">
    <w:name w:val="Body Text Indent 2"/>
    <w:basedOn w:val="a0"/>
    <w:link w:val="22"/>
    <w:rsid w:val="00EC090C"/>
    <w:pPr>
      <w:suppressAutoHyphens/>
      <w:ind w:firstLine="720"/>
    </w:pPr>
    <w:rPr>
      <w:rFonts w:eastAsia="Cordia New"/>
      <w:lang w:eastAsia="th-TH" w:bidi="th-TH"/>
    </w:rPr>
  </w:style>
  <w:style w:type="character" w:customStyle="1" w:styleId="22">
    <w:name w:val="การเยื้องเนื้อความ 2 อักขระ"/>
    <w:link w:val="21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33">
    <w:name w:val="Body Text Indent 3"/>
    <w:basedOn w:val="a0"/>
    <w:link w:val="34"/>
    <w:rsid w:val="00EC090C"/>
    <w:pPr>
      <w:suppressAutoHyphens/>
      <w:ind w:left="720"/>
    </w:pPr>
    <w:rPr>
      <w:rFonts w:eastAsia="Cordia New"/>
      <w:lang w:eastAsia="th-TH" w:bidi="th-TH"/>
    </w:rPr>
  </w:style>
  <w:style w:type="character" w:customStyle="1" w:styleId="34">
    <w:name w:val="การเยื้องเนื้อความ 3 อักขระ"/>
    <w:link w:val="33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23">
    <w:name w:val="Body Text 2"/>
    <w:basedOn w:val="a0"/>
    <w:link w:val="24"/>
    <w:rsid w:val="00EC090C"/>
    <w:pPr>
      <w:suppressAutoHyphens/>
      <w:ind w:right="-143"/>
      <w:jc w:val="both"/>
    </w:pPr>
    <w:rPr>
      <w:rFonts w:ascii="Times New Roman" w:eastAsia="Cordia New" w:hAnsi="Times New Roman" w:cs="Cordia New"/>
      <w:sz w:val="24"/>
      <w:szCs w:val="24"/>
      <w:lang w:eastAsia="th-TH" w:bidi="th-TH"/>
    </w:rPr>
  </w:style>
  <w:style w:type="character" w:customStyle="1" w:styleId="24">
    <w:name w:val="เนื้อความ 2 อักขระ"/>
    <w:link w:val="23"/>
    <w:rsid w:val="00EC090C"/>
    <w:rPr>
      <w:rFonts w:eastAsia="Cordia New" w:cs="Cordia New"/>
      <w:sz w:val="24"/>
      <w:szCs w:val="24"/>
      <w:lang w:val="en-US" w:eastAsia="th-TH" w:bidi="th-TH"/>
    </w:rPr>
  </w:style>
  <w:style w:type="paragraph" w:styleId="af7">
    <w:name w:val="annotation text"/>
    <w:basedOn w:val="a0"/>
    <w:link w:val="af8"/>
    <w:rsid w:val="00EC090C"/>
    <w:pPr>
      <w:suppressAutoHyphens/>
    </w:pPr>
    <w:rPr>
      <w:rFonts w:ascii="Cordia New" w:eastAsia="Cordia New" w:hAnsi="Cordia New" w:cs="Cordia New"/>
      <w:sz w:val="20"/>
      <w:szCs w:val="20"/>
      <w:lang w:eastAsia="th-TH" w:bidi="th-TH"/>
    </w:rPr>
  </w:style>
  <w:style w:type="character" w:customStyle="1" w:styleId="af8">
    <w:name w:val="ข้อความข้อคิดเห็น อักขระ"/>
    <w:link w:val="af7"/>
    <w:rsid w:val="00EC090C"/>
    <w:rPr>
      <w:rFonts w:ascii="Cordia New" w:eastAsia="Cordia New" w:hAnsi="Cordia New" w:cs="Cordia New"/>
      <w:lang w:val="en-US" w:eastAsia="th-TH" w:bidi="th-TH"/>
    </w:rPr>
  </w:style>
  <w:style w:type="paragraph" w:styleId="af9">
    <w:name w:val="Title"/>
    <w:basedOn w:val="a0"/>
    <w:link w:val="afa"/>
    <w:qFormat/>
    <w:rsid w:val="00EC090C"/>
    <w:pPr>
      <w:jc w:val="center"/>
    </w:pPr>
    <w:rPr>
      <w:rFonts w:ascii="AngsanaUPC" w:hAnsi="AngsanaUPC" w:cs="AngsanaUPC"/>
      <w:b/>
      <w:bCs/>
      <w:lang w:bidi="th-TH"/>
    </w:rPr>
  </w:style>
  <w:style w:type="character" w:customStyle="1" w:styleId="afa">
    <w:name w:val="ชื่อเรื่อง อักขระ"/>
    <w:link w:val="af9"/>
    <w:rsid w:val="00EC090C"/>
    <w:rPr>
      <w:rFonts w:ascii="AngsanaUPC" w:hAnsi="AngsanaUPC" w:cs="AngsanaUPC"/>
      <w:b/>
      <w:bCs/>
      <w:sz w:val="32"/>
      <w:szCs w:val="32"/>
      <w:lang w:val="en-US" w:eastAsia="en-US" w:bidi="th-TH"/>
    </w:rPr>
  </w:style>
  <w:style w:type="paragraph" w:styleId="afb">
    <w:name w:val="macro"/>
    <w:link w:val="afc"/>
    <w:rsid w:val="00EC090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right="-29"/>
      <w:jc w:val="both"/>
    </w:pPr>
    <w:rPr>
      <w:sz w:val="28"/>
      <w:szCs w:val="28"/>
    </w:rPr>
  </w:style>
  <w:style w:type="character" w:customStyle="1" w:styleId="afc">
    <w:name w:val="ข้อความแมโคร อักขระ"/>
    <w:link w:val="afb"/>
    <w:rsid w:val="00EC090C"/>
    <w:rPr>
      <w:rFonts w:cs="Angsana New"/>
      <w:sz w:val="28"/>
      <w:szCs w:val="28"/>
      <w:lang w:val="en-US" w:eastAsia="en-US" w:bidi="th-TH"/>
    </w:rPr>
  </w:style>
  <w:style w:type="paragraph" w:styleId="HTML">
    <w:name w:val="HTML Preformatted"/>
    <w:basedOn w:val="a0"/>
    <w:link w:val="HTML0"/>
    <w:rsid w:val="00EC0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right="-29"/>
      <w:jc w:val="both"/>
    </w:pPr>
    <w:rPr>
      <w:rFonts w:ascii="Courier New" w:eastAsia="Courier New" w:hAnsi="Courier New"/>
      <w:sz w:val="20"/>
      <w:szCs w:val="20"/>
      <w:lang w:bidi="th-TH"/>
    </w:rPr>
  </w:style>
  <w:style w:type="character" w:customStyle="1" w:styleId="HTML0">
    <w:name w:val="HTML ที่ได้รับการจัดรูปแบบแล้ว อักขระ"/>
    <w:link w:val="HTML"/>
    <w:rsid w:val="00EC090C"/>
    <w:rPr>
      <w:rFonts w:ascii="Courier New" w:eastAsia="Courier New" w:hAnsi="Courier New" w:cs="Angsana New"/>
      <w:lang w:val="en-US" w:eastAsia="en-US" w:bidi="th-TH"/>
    </w:rPr>
  </w:style>
  <w:style w:type="paragraph" w:styleId="afd">
    <w:name w:val="Subtitle"/>
    <w:basedOn w:val="a0"/>
    <w:link w:val="afe"/>
    <w:qFormat/>
    <w:rsid w:val="00EC090C"/>
    <w:pPr>
      <w:ind w:right="-29"/>
      <w:jc w:val="center"/>
    </w:pPr>
    <w:rPr>
      <w:rFonts w:ascii="Cordia New" w:hAnsi="Cordia New"/>
      <w:b/>
      <w:bCs/>
      <w:lang w:eastAsia="ja-JP" w:bidi="th-TH"/>
    </w:rPr>
  </w:style>
  <w:style w:type="character" w:customStyle="1" w:styleId="afe">
    <w:name w:val="ชื่อเรื่องรอง อักขระ"/>
    <w:link w:val="afd"/>
    <w:rsid w:val="00EC090C"/>
    <w:rPr>
      <w:rFonts w:ascii="Cordia New" w:hAnsi="Cordia New" w:cs="Angsana New"/>
      <w:b/>
      <w:bCs/>
      <w:sz w:val="32"/>
      <w:szCs w:val="32"/>
      <w:lang w:val="en-US" w:eastAsia="ja-JP" w:bidi="th-TH"/>
    </w:rPr>
  </w:style>
  <w:style w:type="paragraph" w:styleId="aff">
    <w:name w:val="Document Map"/>
    <w:basedOn w:val="a0"/>
    <w:link w:val="aff0"/>
    <w:rsid w:val="00EC090C"/>
    <w:pPr>
      <w:ind w:right="-29"/>
      <w:jc w:val="both"/>
    </w:pPr>
    <w:rPr>
      <w:rFonts w:ascii="Tahoma" w:hAnsi="Tahoma"/>
      <w:sz w:val="16"/>
      <w:szCs w:val="20"/>
      <w:lang w:val="th-TH" w:bidi="th-TH"/>
    </w:rPr>
  </w:style>
  <w:style w:type="character" w:customStyle="1" w:styleId="aff0">
    <w:name w:val="ผังเอกสาร อักขระ"/>
    <w:link w:val="aff"/>
    <w:rsid w:val="00EC090C"/>
    <w:rPr>
      <w:rFonts w:ascii="Tahoma" w:hAnsi="Tahoma" w:cs="Angsana New"/>
      <w:sz w:val="16"/>
      <w:lang w:val="th-TH" w:eastAsia="en-US" w:bidi="th-TH"/>
    </w:rPr>
  </w:style>
  <w:style w:type="paragraph" w:styleId="aff1">
    <w:name w:val="Normal (Web)"/>
    <w:basedOn w:val="a0"/>
    <w:uiPriority w:val="99"/>
    <w:unhideWhenUsed/>
    <w:rsid w:val="00AA01B5"/>
    <w:pPr>
      <w:spacing w:before="100" w:beforeAutospacing="1" w:after="100" w:afterAutospacing="1"/>
    </w:pPr>
    <w:rPr>
      <w:rFonts w:ascii="Tahoma" w:hAnsi="Tahoma" w:cs="Tahoma"/>
      <w:sz w:val="24"/>
      <w:szCs w:val="24"/>
      <w:lang w:bidi="th-TH"/>
    </w:rPr>
  </w:style>
  <w:style w:type="table" w:styleId="aff2">
    <w:name w:val="Table Grid"/>
    <w:basedOn w:val="a2"/>
    <w:uiPriority w:val="59"/>
    <w:rsid w:val="007E1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No Spacing"/>
    <w:uiPriority w:val="1"/>
    <w:qFormat/>
    <w:rsid w:val="004A4A4E"/>
    <w:rPr>
      <w:rFonts w:ascii="Calibri" w:eastAsia="Calibri" w:hAnsi="Calibri" w:cs="Cordia New"/>
      <w:sz w:val="22"/>
      <w:szCs w:val="28"/>
    </w:rPr>
  </w:style>
  <w:style w:type="paragraph" w:styleId="aff4">
    <w:name w:val="รายการย่อหน้า"/>
    <w:basedOn w:val="a0"/>
    <w:uiPriority w:val="34"/>
    <w:qFormat/>
    <w:rsid w:val="008D5805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character" w:customStyle="1" w:styleId="shorttext">
    <w:name w:val="short_text"/>
    <w:rsid w:val="005B23D1"/>
  </w:style>
  <w:style w:type="character" w:customStyle="1" w:styleId="hps">
    <w:name w:val="hps"/>
    <w:rsid w:val="005B23D1"/>
  </w:style>
  <w:style w:type="character" w:customStyle="1" w:styleId="st">
    <w:name w:val="st"/>
    <w:rsid w:val="004E1445"/>
  </w:style>
  <w:style w:type="paragraph" w:customStyle="1" w:styleId="normal">
    <w:name w:val="normal"/>
    <w:rsid w:val="00AC4BFA"/>
    <w:pPr>
      <w:spacing w:line="276" w:lineRule="auto"/>
    </w:pPr>
    <w:rPr>
      <w:rFonts w:ascii="Arial" w:eastAsia="Arial" w:hAnsi="Arial" w:cs="Arial"/>
      <w:color w:val="000000"/>
      <w:sz w:val="22"/>
      <w:szCs w:val="28"/>
    </w:rPr>
  </w:style>
  <w:style w:type="character" w:styleId="aff5">
    <w:name w:val="annotation reference"/>
    <w:rsid w:val="00C64E2E"/>
    <w:rPr>
      <w:sz w:val="16"/>
      <w:szCs w:val="18"/>
    </w:rPr>
  </w:style>
  <w:style w:type="paragraph" w:styleId="aff6">
    <w:name w:val="annotation subject"/>
    <w:basedOn w:val="af7"/>
    <w:next w:val="af7"/>
    <w:link w:val="aff7"/>
    <w:rsid w:val="00C64E2E"/>
    <w:pPr>
      <w:suppressAutoHyphens w:val="0"/>
    </w:pPr>
    <w:rPr>
      <w:rFonts w:ascii="Angsana New" w:eastAsia="Times New Roman" w:hAnsi="Angsana New" w:cs="Angsana New"/>
      <w:b/>
      <w:bCs/>
      <w:lang w:eastAsia="en-US" w:bidi="ar-SA"/>
    </w:rPr>
  </w:style>
  <w:style w:type="character" w:customStyle="1" w:styleId="aff7">
    <w:name w:val="ชื่อเรื่องของข้อคิดเห็น อักขระ"/>
    <w:link w:val="aff6"/>
    <w:rsid w:val="00C64E2E"/>
    <w:rPr>
      <w:rFonts w:ascii="Angsana New" w:eastAsia="Cordia New" w:hAnsi="Angsana New" w:cs="Cordia New"/>
      <w:b/>
      <w:bCs/>
      <w:lang w:val="en-US" w:eastAsia="th-TH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2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6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6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8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5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82846A-8493-4101-BACF-606A2D4A5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0</Words>
  <Characters>3140</Characters>
  <Application>Microsoft Office Word</Application>
  <DocSecurity>0</DocSecurity>
  <Lines>26</Lines>
  <Paragraphs>7</Paragraphs>
  <ScaleCrop>false</ScaleCrop>
  <HeadingPairs>
    <vt:vector size="6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5" baseType="lpstr">
      <vt:lpstr>หลักสูตรบริหารธุรกิจบัณฑิต</vt:lpstr>
      <vt:lpstr>หลักสูตรบริหารธุรกิจบัณฑิต</vt:lpstr>
      <vt:lpstr>    วิชาบังคับก่อน  :  05-043-102  การเขียนโปรแกรมคอมพิวเตอร์ 1 </vt:lpstr>
      <vt:lpstr>    วิชาบังคับก่อน  : 05-041-301  ระบบจัดการฐานข้อมูล</vt:lpstr>
      <vt:lpstr>    วิชาบังคับก่อน  :  05-043-102  การเขียนโปรแกรมคอมพิวเตอร์ 1 </vt:lpstr>
    </vt:vector>
  </TitlesOfParts>
  <Company>iLLUSiON GROUP</Company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สูตรบริหารธุรกิจบัณฑิต</dc:title>
  <dc:subject/>
  <dc:creator>Your User Name</dc:creator>
  <cp:keywords/>
  <cp:lastModifiedBy>CHANSIRA</cp:lastModifiedBy>
  <cp:revision>2</cp:revision>
  <cp:lastPrinted>2016-03-23T07:59:00Z</cp:lastPrinted>
  <dcterms:created xsi:type="dcterms:W3CDTF">2018-11-07T00:39:00Z</dcterms:created>
  <dcterms:modified xsi:type="dcterms:W3CDTF">2018-11-07T00:39:00Z</dcterms:modified>
</cp:coreProperties>
</file>